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68FC" w:rsidRPr="003D1520" w:rsidRDefault="002168FC" w:rsidP="002168FC">
      <w:pPr>
        <w:pStyle w:val="AppendixHeading"/>
        <w:rPr>
          <w:color w:val="BDCC2A"/>
        </w:rPr>
      </w:pPr>
      <w:r w:rsidRPr="003D1520">
        <w:rPr>
          <w:color w:val="BDCC2A"/>
        </w:rPr>
        <w:t>Request for Quote</w:t>
      </w:r>
      <w:r w:rsidR="003E6261">
        <w:rPr>
          <w:color w:val="BDCC2A"/>
        </w:rPr>
        <w:t xml:space="preserve"> – Product Certification</w:t>
      </w:r>
    </w:p>
    <w:p w:rsidR="002168FC" w:rsidRPr="00133163" w:rsidRDefault="002168FC" w:rsidP="004E65FE">
      <w:pPr>
        <w:pStyle w:val="PlainText"/>
        <w:jc w:val="both"/>
        <w:rPr>
          <w:rFonts w:asciiTheme="minorHAnsi" w:hAnsiTheme="minorHAnsi" w:cstheme="minorHAnsi"/>
        </w:rPr>
      </w:pPr>
      <w:r w:rsidRPr="00133163">
        <w:rPr>
          <w:rFonts w:asciiTheme="minorHAnsi" w:hAnsiTheme="minorHAnsi" w:cstheme="minorHAnsi"/>
        </w:rPr>
        <w:t xml:space="preserve">To aid in our understanding of your needs and to provide you with an accurate Fee Proposal we would appreciate you answering the following questions. Please also note that by submitting this </w:t>
      </w:r>
      <w:r w:rsidRPr="00133163">
        <w:rPr>
          <w:rFonts w:asciiTheme="minorHAnsi" w:hAnsiTheme="minorHAnsi" w:cstheme="minorHAnsi"/>
          <w:b/>
        </w:rPr>
        <w:t xml:space="preserve">Request for Quote </w:t>
      </w:r>
      <w:r w:rsidR="004E65FE" w:rsidRPr="00133163">
        <w:rPr>
          <w:rFonts w:asciiTheme="minorHAnsi" w:hAnsiTheme="minorHAnsi" w:cstheme="minorHAnsi"/>
          <w:b/>
        </w:rPr>
        <w:t xml:space="preserve">(RFQ) </w:t>
      </w:r>
      <w:r w:rsidRPr="00133163">
        <w:rPr>
          <w:rFonts w:asciiTheme="minorHAnsi" w:hAnsiTheme="minorHAnsi" w:cstheme="minorHAnsi"/>
        </w:rPr>
        <w:t xml:space="preserve">you </w:t>
      </w:r>
      <w:r w:rsidRPr="000860F4">
        <w:rPr>
          <w:rFonts w:asciiTheme="minorHAnsi" w:hAnsiTheme="minorHAnsi" w:cstheme="minorHAnsi"/>
          <w:noProof/>
        </w:rPr>
        <w:t>authori</w:t>
      </w:r>
      <w:r w:rsidR="000860F4">
        <w:rPr>
          <w:rFonts w:asciiTheme="minorHAnsi" w:hAnsiTheme="minorHAnsi" w:cstheme="minorHAnsi"/>
          <w:noProof/>
        </w:rPr>
        <w:t>s</w:t>
      </w:r>
      <w:r w:rsidRPr="000860F4">
        <w:rPr>
          <w:rFonts w:asciiTheme="minorHAnsi" w:hAnsiTheme="minorHAnsi" w:cstheme="minorHAnsi"/>
          <w:noProof/>
        </w:rPr>
        <w:t>e</w:t>
      </w:r>
      <w:r w:rsidRPr="00133163">
        <w:rPr>
          <w:rFonts w:asciiTheme="minorHAnsi" w:hAnsiTheme="minorHAnsi" w:cstheme="minorHAnsi"/>
          <w:lang w:val="en-AU"/>
        </w:rPr>
        <w:t xml:space="preserve"> DLCS</w:t>
      </w:r>
      <w:r w:rsidRPr="00133163">
        <w:rPr>
          <w:rFonts w:asciiTheme="minorHAnsi" w:hAnsiTheme="minorHAnsi" w:cstheme="minorHAnsi"/>
        </w:rPr>
        <w:t xml:space="preserve"> to make all necessary enquiries and ensure the </w:t>
      </w:r>
      <w:r w:rsidRPr="00133163">
        <w:rPr>
          <w:rFonts w:asciiTheme="minorHAnsi" w:hAnsiTheme="minorHAnsi" w:cstheme="minorHAnsi"/>
          <w:lang w:val="en-AU"/>
        </w:rPr>
        <w:t>organisation</w:t>
      </w:r>
      <w:r w:rsidRPr="00133163">
        <w:rPr>
          <w:rFonts w:asciiTheme="minorHAnsi" w:hAnsiTheme="minorHAnsi" w:cstheme="minorHAnsi"/>
        </w:rPr>
        <w:t xml:space="preserve"> listed below is a registered legal entity.</w:t>
      </w:r>
    </w:p>
    <w:p w:rsidR="00911888" w:rsidRPr="00133163" w:rsidRDefault="00911888" w:rsidP="002168FC">
      <w:pPr>
        <w:pStyle w:val="PlainText"/>
        <w:rPr>
          <w:rFonts w:asciiTheme="minorHAnsi" w:hAnsiTheme="minorHAnsi" w:cstheme="minorHAnsi"/>
        </w:rPr>
      </w:pPr>
    </w:p>
    <w:p w:rsidR="00911888" w:rsidRPr="00133163" w:rsidRDefault="00911888" w:rsidP="00911888">
      <w:r w:rsidRPr="00133163">
        <w:t>(Use Extra Sheets if Necessary)</w:t>
      </w:r>
    </w:p>
    <w:p w:rsidR="002168FC" w:rsidRPr="004C5FFA" w:rsidRDefault="00516975" w:rsidP="002168FC">
      <w:pPr>
        <w:pStyle w:val="Heading1"/>
        <w:rPr>
          <w:rFonts w:asciiTheme="minorHAnsi" w:hAnsiTheme="minorHAnsi" w:cstheme="minorHAnsi"/>
          <w:color w:val="696B73"/>
        </w:rPr>
      </w:pPr>
      <w:r>
        <w:rPr>
          <w:rFonts w:asciiTheme="minorHAnsi" w:hAnsiTheme="minorHAnsi" w:cstheme="minorHAnsi"/>
          <w:color w:val="696B73"/>
        </w:rPr>
        <w:t>Applicant’s details</w:t>
      </w:r>
    </w:p>
    <w:tbl>
      <w:tblPr>
        <w:tblpPr w:leftFromText="180" w:rightFromText="180" w:vertAnchor="text" w:horzAnchor="margin" w:tblpY="353"/>
        <w:tblW w:w="5016"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2590"/>
        <w:gridCol w:w="1300"/>
        <w:gridCol w:w="1301"/>
        <w:gridCol w:w="1301"/>
        <w:gridCol w:w="1301"/>
        <w:gridCol w:w="1303"/>
      </w:tblGrid>
      <w:tr w:rsidR="00160A9A" w:rsidRPr="00160A9A" w:rsidTr="00160A9A">
        <w:trPr>
          <w:trHeight w:val="340"/>
          <w:tblHeader/>
        </w:trPr>
        <w:tc>
          <w:tcPr>
            <w:tcW w:w="5000" w:type="pct"/>
            <w:gridSpan w:val="6"/>
            <w:shd w:val="clear" w:color="auto" w:fill="BDCC2A"/>
            <w:tcMar>
              <w:top w:w="0" w:type="dxa"/>
            </w:tcMar>
            <w:vAlign w:val="center"/>
          </w:tcPr>
          <w:p w:rsidR="002168FC" w:rsidRPr="00160A9A" w:rsidRDefault="002168FC" w:rsidP="00724A67">
            <w:pPr>
              <w:pStyle w:val="TableSolidFillH1"/>
              <w:rPr>
                <w:color w:val="auto"/>
              </w:rPr>
            </w:pPr>
            <w:r w:rsidRPr="00160A9A">
              <w:rPr>
                <w:color w:val="auto"/>
              </w:rPr>
              <w:t>Company Details</w:t>
            </w:r>
          </w:p>
        </w:tc>
      </w:tr>
      <w:tr w:rsidR="00160A9A" w:rsidRPr="00160A9A" w:rsidTr="00516975">
        <w:trPr>
          <w:trHeight w:val="291"/>
        </w:trPr>
        <w:tc>
          <w:tcPr>
            <w:tcW w:w="1424" w:type="pct"/>
            <w:shd w:val="clear" w:color="auto" w:fill="auto"/>
            <w:tcMar>
              <w:top w:w="57" w:type="dxa"/>
            </w:tcMar>
            <w:vAlign w:val="center"/>
          </w:tcPr>
          <w:p w:rsidR="00EF6CBC" w:rsidRPr="00160A9A" w:rsidRDefault="00EF6CBC" w:rsidP="005B0DA4">
            <w:pPr>
              <w:pStyle w:val="TableText"/>
            </w:pPr>
            <w:r w:rsidRPr="00160A9A">
              <w:t>Company Name</w:t>
            </w:r>
          </w:p>
        </w:tc>
        <w:tc>
          <w:tcPr>
            <w:tcW w:w="3576" w:type="pct"/>
            <w:gridSpan w:val="5"/>
            <w:shd w:val="clear" w:color="auto" w:fill="auto"/>
            <w:tcMar>
              <w:top w:w="57" w:type="dxa"/>
            </w:tcMar>
            <w:vAlign w:val="center"/>
          </w:tcPr>
          <w:p w:rsidR="00EF6CBC" w:rsidRPr="00160A9A" w:rsidRDefault="00F30E76" w:rsidP="005B0DA4">
            <w:pPr>
              <w:pStyle w:val="TableText"/>
            </w:pPr>
            <w:r>
              <w:fldChar w:fldCharType="begin">
                <w:ffData>
                  <w:name w:val="Text1"/>
                  <w:enabled/>
                  <w:calcOnExit w:val="0"/>
                  <w:textInput/>
                </w:ffData>
              </w:fldChar>
            </w:r>
            <w:bookmarkStart w:id="0"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tc>
      </w:tr>
      <w:tr w:rsidR="00160A9A" w:rsidRPr="00160A9A" w:rsidTr="00516975">
        <w:trPr>
          <w:trHeight w:val="226"/>
        </w:trPr>
        <w:tc>
          <w:tcPr>
            <w:tcW w:w="1424" w:type="pct"/>
            <w:shd w:val="clear" w:color="auto" w:fill="auto"/>
            <w:tcMar>
              <w:top w:w="57" w:type="dxa"/>
            </w:tcMar>
            <w:vAlign w:val="center"/>
          </w:tcPr>
          <w:p w:rsidR="00F25D0D" w:rsidRPr="00160A9A" w:rsidRDefault="00F25D0D" w:rsidP="005B0DA4">
            <w:pPr>
              <w:pStyle w:val="TableText"/>
            </w:pPr>
            <w:r w:rsidRPr="00160A9A">
              <w:t>ABN / ACN</w:t>
            </w:r>
          </w:p>
        </w:tc>
        <w:tc>
          <w:tcPr>
            <w:tcW w:w="3576" w:type="pct"/>
            <w:gridSpan w:val="5"/>
            <w:shd w:val="clear" w:color="auto" w:fill="auto"/>
            <w:tcMar>
              <w:top w:w="57" w:type="dxa"/>
            </w:tcMar>
            <w:vAlign w:val="center"/>
          </w:tcPr>
          <w:p w:rsidR="00F25D0D" w:rsidRPr="00160A9A" w:rsidRDefault="00F30E76" w:rsidP="005B0DA4">
            <w:pPr>
              <w:pStyle w:val="TableText"/>
            </w:pPr>
            <w:r>
              <w:fldChar w:fldCharType="begin">
                <w:ffData>
                  <w:name w:val="Text2"/>
                  <w:enabled/>
                  <w:calcOnExit w:val="0"/>
                  <w:textInput/>
                </w:ffData>
              </w:fldChar>
            </w:r>
            <w:r>
              <w:instrText xml:space="preserve"> </w:instrText>
            </w:r>
            <w:bookmarkStart w:id="1" w:name="Text2"/>
            <w:r>
              <w:instrText xml:space="preserve">FORMTEXT </w:instrText>
            </w:r>
            <w:r>
              <w:fldChar w:fldCharType="separate"/>
            </w:r>
            <w:r>
              <w:rPr>
                <w:noProof/>
              </w:rPr>
              <w:t> </w:t>
            </w:r>
            <w:r>
              <w:rPr>
                <w:noProof/>
              </w:rPr>
              <w:t> </w:t>
            </w:r>
            <w:r>
              <w:rPr>
                <w:noProof/>
              </w:rPr>
              <w:t> </w:t>
            </w:r>
            <w:r>
              <w:rPr>
                <w:noProof/>
              </w:rPr>
              <w:t> </w:t>
            </w:r>
            <w:r>
              <w:rPr>
                <w:noProof/>
              </w:rPr>
              <w:t> </w:t>
            </w:r>
            <w:r>
              <w:fldChar w:fldCharType="end"/>
            </w:r>
            <w:bookmarkEnd w:id="1"/>
          </w:p>
        </w:tc>
      </w:tr>
      <w:tr w:rsidR="00516975" w:rsidRPr="00160A9A" w:rsidTr="00516975">
        <w:trPr>
          <w:trHeight w:val="226"/>
        </w:trPr>
        <w:tc>
          <w:tcPr>
            <w:tcW w:w="1424" w:type="pct"/>
            <w:shd w:val="clear" w:color="auto" w:fill="auto"/>
            <w:tcMar>
              <w:top w:w="57" w:type="dxa"/>
            </w:tcMar>
            <w:vAlign w:val="center"/>
          </w:tcPr>
          <w:p w:rsidR="00516975" w:rsidRPr="00160A9A" w:rsidRDefault="00516975" w:rsidP="005B0DA4">
            <w:pPr>
              <w:pStyle w:val="TableText"/>
            </w:pPr>
            <w:r w:rsidRPr="00160A9A">
              <w:t>Street Address</w:t>
            </w:r>
          </w:p>
        </w:tc>
        <w:tc>
          <w:tcPr>
            <w:tcW w:w="3576" w:type="pct"/>
            <w:gridSpan w:val="5"/>
            <w:shd w:val="clear" w:color="auto" w:fill="auto"/>
            <w:tcMar>
              <w:top w:w="57" w:type="dxa"/>
            </w:tcMar>
            <w:vAlign w:val="center"/>
          </w:tcPr>
          <w:p w:rsidR="00516975" w:rsidRDefault="00516975" w:rsidP="005B0DA4">
            <w:pPr>
              <w:pStyle w:val="TableText"/>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16975" w:rsidRPr="00160A9A" w:rsidTr="00516975">
        <w:trPr>
          <w:trHeight w:val="226"/>
        </w:trPr>
        <w:tc>
          <w:tcPr>
            <w:tcW w:w="1424" w:type="pct"/>
            <w:shd w:val="clear" w:color="auto" w:fill="auto"/>
            <w:tcMar>
              <w:top w:w="57" w:type="dxa"/>
            </w:tcMar>
            <w:vAlign w:val="center"/>
          </w:tcPr>
          <w:p w:rsidR="00516975" w:rsidRPr="00160A9A" w:rsidRDefault="00516975" w:rsidP="005B0DA4">
            <w:pPr>
              <w:pStyle w:val="TableText"/>
            </w:pPr>
            <w:r>
              <w:t>Suburb / City</w:t>
            </w:r>
          </w:p>
        </w:tc>
        <w:tc>
          <w:tcPr>
            <w:tcW w:w="715" w:type="pct"/>
            <w:shd w:val="clear" w:color="auto" w:fill="auto"/>
            <w:tcMar>
              <w:top w:w="57" w:type="dxa"/>
            </w:tcMar>
            <w:vAlign w:val="center"/>
          </w:tcPr>
          <w:p w:rsidR="00516975" w:rsidRDefault="00516975" w:rsidP="005B0DA4">
            <w:pPr>
              <w:pStyle w:val="TableText"/>
            </w:pPr>
          </w:p>
        </w:tc>
        <w:tc>
          <w:tcPr>
            <w:tcW w:w="715" w:type="pct"/>
            <w:shd w:val="clear" w:color="auto" w:fill="auto"/>
            <w:vAlign w:val="center"/>
          </w:tcPr>
          <w:p w:rsidR="00516975" w:rsidRDefault="00516975" w:rsidP="005B0DA4">
            <w:pPr>
              <w:pStyle w:val="TableText"/>
            </w:pPr>
            <w:r w:rsidRPr="00160A9A">
              <w:t>State</w:t>
            </w:r>
          </w:p>
        </w:tc>
        <w:tc>
          <w:tcPr>
            <w:tcW w:w="715" w:type="pct"/>
            <w:shd w:val="clear" w:color="auto" w:fill="auto"/>
            <w:vAlign w:val="center"/>
          </w:tcPr>
          <w:p w:rsidR="00516975" w:rsidRDefault="00516975" w:rsidP="005B0DA4">
            <w:pPr>
              <w:pStyle w:val="TableText"/>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715" w:type="pct"/>
            <w:shd w:val="clear" w:color="auto" w:fill="auto"/>
            <w:vAlign w:val="center"/>
          </w:tcPr>
          <w:p w:rsidR="00516975" w:rsidRDefault="00516975" w:rsidP="005B0DA4">
            <w:pPr>
              <w:pStyle w:val="TableText"/>
            </w:pPr>
            <w:r w:rsidRPr="00160A9A">
              <w:t>Postcode</w:t>
            </w:r>
          </w:p>
        </w:tc>
        <w:tc>
          <w:tcPr>
            <w:tcW w:w="715" w:type="pct"/>
            <w:shd w:val="clear" w:color="auto" w:fill="auto"/>
            <w:vAlign w:val="center"/>
          </w:tcPr>
          <w:p w:rsidR="00516975" w:rsidRDefault="00516975" w:rsidP="005B0DA4">
            <w:pPr>
              <w:pStyle w:val="TableText"/>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tbl>
      <w:tblPr>
        <w:tblW w:w="9323" w:type="dxa"/>
        <w:tblBorders>
          <w:top w:val="nil"/>
          <w:left w:val="nil"/>
          <w:bottom w:val="nil"/>
          <w:right w:val="nil"/>
        </w:tblBorders>
        <w:tblLayout w:type="fixed"/>
        <w:tblLook w:val="0000" w:firstRow="0" w:lastRow="0" w:firstColumn="0" w:lastColumn="0" w:noHBand="0" w:noVBand="0"/>
      </w:tblPr>
      <w:tblGrid>
        <w:gridCol w:w="9323"/>
      </w:tblGrid>
      <w:tr w:rsidR="00160A9A" w:rsidRPr="00160A9A" w:rsidTr="00D847A0">
        <w:trPr>
          <w:trHeight w:val="93"/>
        </w:trPr>
        <w:tc>
          <w:tcPr>
            <w:tcW w:w="9323" w:type="dxa"/>
          </w:tcPr>
          <w:p w:rsidR="00446347" w:rsidRPr="00160A9A" w:rsidRDefault="00446347" w:rsidP="00516975">
            <w:pPr>
              <w:pStyle w:val="TableText"/>
              <w:rPr>
                <w:sz w:val="14"/>
              </w:rPr>
            </w:pPr>
          </w:p>
        </w:tc>
      </w:tr>
    </w:tbl>
    <w:p w:rsidR="002168FC" w:rsidRPr="00160A9A" w:rsidRDefault="002168FC" w:rsidP="00D62CA1">
      <w:pPr>
        <w:spacing w:after="0"/>
        <w:rPr>
          <w:sz w:val="14"/>
          <w:szCs w:val="14"/>
        </w:rPr>
      </w:pPr>
    </w:p>
    <w:tbl>
      <w:tblPr>
        <w:tblW w:w="5016"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1600"/>
        <w:gridCol w:w="3335"/>
        <w:gridCol w:w="1033"/>
        <w:gridCol w:w="1033"/>
        <w:gridCol w:w="1033"/>
        <w:gridCol w:w="1062"/>
      </w:tblGrid>
      <w:tr w:rsidR="00160A9A" w:rsidRPr="00160A9A" w:rsidTr="00160A9A">
        <w:trPr>
          <w:trHeight w:val="340"/>
          <w:tblHeader/>
        </w:trPr>
        <w:tc>
          <w:tcPr>
            <w:tcW w:w="5000" w:type="pct"/>
            <w:gridSpan w:val="6"/>
            <w:shd w:val="clear" w:color="auto" w:fill="BDCC2A"/>
            <w:tcMar>
              <w:top w:w="0" w:type="dxa"/>
            </w:tcMar>
            <w:vAlign w:val="center"/>
          </w:tcPr>
          <w:p w:rsidR="002168FC" w:rsidRPr="00160A9A" w:rsidRDefault="002168FC" w:rsidP="00724A67">
            <w:pPr>
              <w:pStyle w:val="TableSolidFillH1"/>
              <w:rPr>
                <w:color w:val="auto"/>
              </w:rPr>
            </w:pPr>
            <w:r w:rsidRPr="00160A9A">
              <w:rPr>
                <w:color w:val="auto"/>
              </w:rPr>
              <w:t>Mailing Address (if different from above)</w:t>
            </w:r>
          </w:p>
        </w:tc>
      </w:tr>
      <w:tr w:rsidR="002168FC" w:rsidRPr="00133163" w:rsidTr="00D632F9">
        <w:trPr>
          <w:trHeight w:val="440"/>
        </w:trPr>
        <w:tc>
          <w:tcPr>
            <w:tcW w:w="879" w:type="pct"/>
            <w:shd w:val="clear" w:color="auto" w:fill="auto"/>
            <w:tcMar>
              <w:top w:w="57" w:type="dxa"/>
            </w:tcMar>
          </w:tcPr>
          <w:p w:rsidR="002168FC" w:rsidRPr="00133163" w:rsidRDefault="002168FC" w:rsidP="00724A67">
            <w:pPr>
              <w:pStyle w:val="TableText"/>
            </w:pPr>
            <w:r w:rsidRPr="00133163">
              <w:t>Street Address or PO Box Address</w:t>
            </w:r>
          </w:p>
        </w:tc>
        <w:tc>
          <w:tcPr>
            <w:tcW w:w="4121" w:type="pct"/>
            <w:gridSpan w:val="5"/>
            <w:shd w:val="clear" w:color="auto" w:fill="auto"/>
            <w:tcMar>
              <w:top w:w="57" w:type="dxa"/>
            </w:tcMar>
          </w:tcPr>
          <w:p w:rsidR="002168FC" w:rsidRPr="00133163" w:rsidRDefault="00F30E76" w:rsidP="00724A67">
            <w:pPr>
              <w:pStyle w:val="TableText"/>
            </w:pPr>
            <w:r>
              <w:fldChar w:fldCharType="begin">
                <w:ffData>
                  <w:name w:val="Text12"/>
                  <w:enabled/>
                  <w:calcOnExit w:val="0"/>
                  <w:textInput/>
                </w:ffData>
              </w:fldChar>
            </w:r>
            <w:bookmarkStart w:id="2" w:name="Text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2168FC" w:rsidRPr="00133163" w:rsidTr="003052CC">
        <w:trPr>
          <w:trHeight w:val="283"/>
        </w:trPr>
        <w:tc>
          <w:tcPr>
            <w:tcW w:w="879" w:type="pct"/>
            <w:shd w:val="clear" w:color="auto" w:fill="auto"/>
            <w:tcMar>
              <w:top w:w="57" w:type="dxa"/>
            </w:tcMar>
          </w:tcPr>
          <w:p w:rsidR="002168FC" w:rsidRPr="00133163" w:rsidRDefault="002168FC" w:rsidP="00724A67">
            <w:pPr>
              <w:pStyle w:val="TableText"/>
            </w:pPr>
            <w:r w:rsidRPr="00133163">
              <w:t>Suburb, Country</w:t>
            </w:r>
          </w:p>
        </w:tc>
        <w:tc>
          <w:tcPr>
            <w:tcW w:w="1833" w:type="pct"/>
            <w:shd w:val="clear" w:color="auto" w:fill="auto"/>
            <w:tcMar>
              <w:top w:w="57" w:type="dxa"/>
            </w:tcMar>
          </w:tcPr>
          <w:p w:rsidR="002168FC" w:rsidRPr="00133163" w:rsidRDefault="00F30E76" w:rsidP="00724A67">
            <w:pPr>
              <w:pStyle w:val="TableText"/>
            </w:pPr>
            <w:r>
              <w:fldChar w:fldCharType="begin">
                <w:ffData>
                  <w:name w:val="Text13"/>
                  <w:enabled/>
                  <w:calcOnExit w:val="0"/>
                  <w:textInput/>
                </w:ffData>
              </w:fldChar>
            </w:r>
            <w:bookmarkStart w:id="3" w:name="Text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c>
          <w:tcPr>
            <w:tcW w:w="568" w:type="pct"/>
            <w:shd w:val="clear" w:color="auto" w:fill="auto"/>
            <w:tcMar>
              <w:top w:w="57" w:type="dxa"/>
            </w:tcMar>
          </w:tcPr>
          <w:p w:rsidR="002168FC" w:rsidRPr="00133163" w:rsidRDefault="002168FC" w:rsidP="00724A67">
            <w:pPr>
              <w:pStyle w:val="TableText"/>
            </w:pPr>
            <w:r w:rsidRPr="00133163">
              <w:t>State</w:t>
            </w:r>
          </w:p>
        </w:tc>
        <w:tc>
          <w:tcPr>
            <w:tcW w:w="568" w:type="pct"/>
            <w:shd w:val="clear" w:color="auto" w:fill="auto"/>
            <w:tcMar>
              <w:top w:w="57" w:type="dxa"/>
            </w:tcMar>
          </w:tcPr>
          <w:p w:rsidR="002168FC" w:rsidRPr="00133163" w:rsidRDefault="00F30E76" w:rsidP="00724A67">
            <w:pPr>
              <w:pStyle w:val="TableText"/>
            </w:pPr>
            <w:r>
              <w:fldChar w:fldCharType="begin">
                <w:ffData>
                  <w:name w:val="Text14"/>
                  <w:enabled/>
                  <w:calcOnExit w:val="0"/>
                  <w:textInput/>
                </w:ffData>
              </w:fldChar>
            </w:r>
            <w:bookmarkStart w:id="4" w:name="Text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c>
          <w:tcPr>
            <w:tcW w:w="568" w:type="pct"/>
            <w:shd w:val="clear" w:color="auto" w:fill="auto"/>
            <w:tcMar>
              <w:top w:w="57" w:type="dxa"/>
            </w:tcMar>
          </w:tcPr>
          <w:p w:rsidR="002168FC" w:rsidRPr="00133163" w:rsidRDefault="002168FC" w:rsidP="00724A67">
            <w:pPr>
              <w:pStyle w:val="TableText"/>
            </w:pPr>
            <w:r w:rsidRPr="00133163">
              <w:t>Postcode</w:t>
            </w:r>
          </w:p>
        </w:tc>
        <w:tc>
          <w:tcPr>
            <w:tcW w:w="585" w:type="pct"/>
            <w:shd w:val="clear" w:color="auto" w:fill="auto"/>
            <w:tcMar>
              <w:top w:w="57" w:type="dxa"/>
            </w:tcMar>
          </w:tcPr>
          <w:p w:rsidR="002168FC" w:rsidRPr="00133163" w:rsidRDefault="00F30E76" w:rsidP="00724A67">
            <w:pPr>
              <w:pStyle w:val="TableText"/>
            </w:pPr>
            <w:r>
              <w:fldChar w:fldCharType="begin">
                <w:ffData>
                  <w:name w:val="Text15"/>
                  <w:enabled/>
                  <w:calcOnExit w:val="0"/>
                  <w:textInput/>
                </w:ffData>
              </w:fldChar>
            </w:r>
            <w:bookmarkStart w:id="5" w:name="Text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r>
    </w:tbl>
    <w:p w:rsidR="00741B1B" w:rsidRPr="00160A9A" w:rsidRDefault="00741B1B" w:rsidP="00D62CA1">
      <w:pPr>
        <w:spacing w:after="0"/>
        <w:rPr>
          <w:sz w:val="14"/>
          <w:szCs w:val="14"/>
        </w:rPr>
      </w:pP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04"/>
        <w:gridCol w:w="3343"/>
        <w:gridCol w:w="970"/>
        <w:gridCol w:w="1105"/>
        <w:gridCol w:w="6"/>
        <w:gridCol w:w="966"/>
        <w:gridCol w:w="1102"/>
      </w:tblGrid>
      <w:tr w:rsidR="00160A9A" w:rsidRPr="00160A9A" w:rsidTr="00160A9A">
        <w:trPr>
          <w:trHeight w:val="340"/>
          <w:tblHeader/>
        </w:trPr>
        <w:tc>
          <w:tcPr>
            <w:tcW w:w="5000" w:type="pct"/>
            <w:gridSpan w:val="7"/>
            <w:tcBorders>
              <w:bottom w:val="single" w:sz="4" w:space="0" w:color="A6A6A6" w:themeColor="background1" w:themeShade="A6"/>
            </w:tcBorders>
            <w:shd w:val="clear" w:color="auto" w:fill="BDCC2A"/>
            <w:tcMar>
              <w:top w:w="0" w:type="dxa"/>
            </w:tcMar>
            <w:vAlign w:val="center"/>
          </w:tcPr>
          <w:p w:rsidR="00741B1B" w:rsidRPr="00160A9A" w:rsidRDefault="00741B1B" w:rsidP="001E5055">
            <w:pPr>
              <w:pStyle w:val="TableSolidFillH1"/>
              <w:rPr>
                <w:color w:val="auto"/>
              </w:rPr>
            </w:pPr>
            <w:r w:rsidRPr="00160A9A">
              <w:rPr>
                <w:color w:val="auto"/>
              </w:rPr>
              <w:t>Management Representative (responsible for the certification process)</w:t>
            </w:r>
          </w:p>
        </w:tc>
      </w:tr>
      <w:tr w:rsidR="00D62CA1" w:rsidRPr="00133163" w:rsidTr="003052CC">
        <w:trPr>
          <w:trHeight w:val="283"/>
        </w:trPr>
        <w:tc>
          <w:tcPr>
            <w:tcW w:w="8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D62CA1" w:rsidRPr="00133163" w:rsidRDefault="00D62CA1" w:rsidP="001E5055">
            <w:pPr>
              <w:pStyle w:val="TableText"/>
            </w:pPr>
            <w:r w:rsidRPr="00133163">
              <w:t>Name:</w:t>
            </w:r>
          </w:p>
        </w:tc>
        <w:tc>
          <w:tcPr>
            <w:tcW w:w="23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D62CA1" w:rsidRPr="00133163" w:rsidRDefault="00F30E76" w:rsidP="001E5055">
            <w:pPr>
              <w:pStyle w:val="TableText"/>
            </w:pPr>
            <w:r>
              <w:fldChar w:fldCharType="begin">
                <w:ffData>
                  <w:name w:val="Text16"/>
                  <w:enabled/>
                  <w:calcOnExit w:val="0"/>
                  <w:textInput/>
                </w:ffData>
              </w:fldChar>
            </w:r>
            <w:bookmarkStart w:id="6" w:name="Text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c>
          <w:tcPr>
            <w:tcW w:w="60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D62CA1" w:rsidRPr="00133163" w:rsidRDefault="00D62CA1" w:rsidP="001E5055">
            <w:pPr>
              <w:pStyle w:val="TableText"/>
            </w:pPr>
            <w:r w:rsidRPr="00133163">
              <w:t>Title:</w:t>
            </w:r>
          </w:p>
        </w:tc>
        <w:tc>
          <w:tcPr>
            <w:tcW w:w="113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D62CA1" w:rsidRPr="00133163" w:rsidRDefault="00F30E76" w:rsidP="001E5055">
            <w:pPr>
              <w:pStyle w:val="TableText"/>
            </w:pPr>
            <w:r>
              <w:fldChar w:fldCharType="begin">
                <w:ffData>
                  <w:name w:val="Text17"/>
                  <w:enabled/>
                  <w:calcOnExit w:val="0"/>
                  <w:textInput/>
                </w:ffData>
              </w:fldChar>
            </w:r>
            <w:bookmarkStart w:id="7"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tc>
      </w:tr>
      <w:tr w:rsidR="00D62CA1" w:rsidRPr="00133163" w:rsidTr="00D632F9">
        <w:trPr>
          <w:trHeight w:val="354"/>
        </w:trPr>
        <w:tc>
          <w:tcPr>
            <w:tcW w:w="8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D62CA1" w:rsidRPr="00133163" w:rsidRDefault="00D62CA1" w:rsidP="001E5055">
            <w:pPr>
              <w:pStyle w:val="TableText"/>
            </w:pPr>
            <w:r w:rsidRPr="00133163">
              <w:t>Street Address:</w:t>
            </w:r>
          </w:p>
        </w:tc>
        <w:tc>
          <w:tcPr>
            <w:tcW w:w="4118" w:type="pct"/>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D62CA1" w:rsidRPr="00133163" w:rsidRDefault="00F30E76" w:rsidP="001E5055">
            <w:pPr>
              <w:pStyle w:val="TableText"/>
            </w:pPr>
            <w:r>
              <w:fldChar w:fldCharType="begin">
                <w:ffData>
                  <w:name w:val="Text18"/>
                  <w:enabled/>
                  <w:calcOnExit w:val="0"/>
                  <w:textInput/>
                </w:ffData>
              </w:fldChar>
            </w:r>
            <w:bookmarkStart w:id="8"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tc>
      </w:tr>
      <w:tr w:rsidR="00D62CA1" w:rsidRPr="00133163" w:rsidTr="003052CC">
        <w:trPr>
          <w:trHeight w:val="283"/>
        </w:trPr>
        <w:tc>
          <w:tcPr>
            <w:tcW w:w="8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D62CA1" w:rsidRPr="00133163" w:rsidRDefault="00D62CA1" w:rsidP="001E5055">
            <w:pPr>
              <w:pStyle w:val="TableText"/>
            </w:pPr>
            <w:r w:rsidRPr="00133163">
              <w:t>Suburb, Country:</w:t>
            </w:r>
          </w:p>
        </w:tc>
        <w:tc>
          <w:tcPr>
            <w:tcW w:w="183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D62CA1" w:rsidRPr="00133163" w:rsidRDefault="00F30E76" w:rsidP="001E5055">
            <w:pPr>
              <w:pStyle w:val="TableText"/>
            </w:pPr>
            <w:r>
              <w:fldChar w:fldCharType="begin">
                <w:ffData>
                  <w:name w:val="Text19"/>
                  <w:enabled/>
                  <w:calcOnExit w:val="0"/>
                  <w:textInput/>
                </w:ffData>
              </w:fldChar>
            </w:r>
            <w:bookmarkStart w:id="9" w:name="Text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tc>
        <w:tc>
          <w:tcPr>
            <w:tcW w:w="53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D62CA1" w:rsidRPr="00133163" w:rsidRDefault="00D62CA1" w:rsidP="001E5055">
            <w:pPr>
              <w:pStyle w:val="TableText"/>
            </w:pPr>
            <w:r w:rsidRPr="00133163">
              <w:t>State:</w:t>
            </w:r>
          </w:p>
        </w:tc>
        <w:tc>
          <w:tcPr>
            <w:tcW w:w="6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D62CA1" w:rsidRPr="00133163" w:rsidRDefault="00F30E76" w:rsidP="001E5055">
            <w:pPr>
              <w:pStyle w:val="TableText"/>
            </w:pPr>
            <w:r>
              <w:fldChar w:fldCharType="begin">
                <w:ffData>
                  <w:name w:val="Text25"/>
                  <w:enabled/>
                  <w:calcOnExit w:val="0"/>
                  <w:textInput/>
                </w:ffData>
              </w:fldChar>
            </w:r>
            <w:bookmarkStart w:id="10"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tc>
        <w:tc>
          <w:tcPr>
            <w:tcW w:w="53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D62CA1" w:rsidRPr="00133163" w:rsidRDefault="00D62CA1" w:rsidP="001E5055">
            <w:pPr>
              <w:pStyle w:val="TableText"/>
            </w:pPr>
            <w:r w:rsidRPr="00133163">
              <w:t>Postcode</w:t>
            </w:r>
          </w:p>
        </w:tc>
        <w:tc>
          <w:tcPr>
            <w:tcW w:w="6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D62CA1" w:rsidRPr="00133163" w:rsidRDefault="00F30E76" w:rsidP="001E5055">
            <w:pPr>
              <w:pStyle w:val="TableText"/>
            </w:pPr>
            <w:r>
              <w:fldChar w:fldCharType="begin">
                <w:ffData>
                  <w:name w:val="Text24"/>
                  <w:enabled/>
                  <w:calcOnExit w:val="0"/>
                  <w:textInput/>
                </w:ffData>
              </w:fldChar>
            </w:r>
            <w:bookmarkStart w:id="11"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tc>
      </w:tr>
      <w:tr w:rsidR="00D62CA1" w:rsidRPr="00133163" w:rsidTr="003052CC">
        <w:trPr>
          <w:trHeight w:val="283"/>
        </w:trPr>
        <w:tc>
          <w:tcPr>
            <w:tcW w:w="8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D62CA1" w:rsidRPr="00133163" w:rsidRDefault="00D62CA1" w:rsidP="001E5055">
            <w:pPr>
              <w:pStyle w:val="TableText"/>
            </w:pPr>
            <w:r w:rsidRPr="00133163">
              <w:t>Email:</w:t>
            </w:r>
          </w:p>
        </w:tc>
        <w:tc>
          <w:tcPr>
            <w:tcW w:w="236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D62CA1" w:rsidRPr="00133163" w:rsidRDefault="00F30E76" w:rsidP="001E5055">
            <w:pPr>
              <w:pStyle w:val="TableText"/>
            </w:pPr>
            <w:r>
              <w:fldChar w:fldCharType="begin">
                <w:ffData>
                  <w:name w:val="Text20"/>
                  <w:enabled/>
                  <w:calcOnExit w:val="0"/>
                  <w:textInput/>
                </w:ffData>
              </w:fldChar>
            </w:r>
            <w:bookmarkStart w:id="12" w:name="Text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tc>
        <w:tc>
          <w:tcPr>
            <w:tcW w:w="6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D62CA1" w:rsidRPr="00133163" w:rsidRDefault="00D62CA1" w:rsidP="001E5055">
            <w:pPr>
              <w:pStyle w:val="TableText"/>
            </w:pPr>
            <w:r w:rsidRPr="00133163">
              <w:t>Phone</w:t>
            </w:r>
          </w:p>
        </w:tc>
        <w:tc>
          <w:tcPr>
            <w:tcW w:w="1141"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D62CA1" w:rsidRPr="00133163" w:rsidRDefault="00F30E76" w:rsidP="001E5055">
            <w:pPr>
              <w:pStyle w:val="TableText"/>
            </w:pPr>
            <w:r>
              <w:fldChar w:fldCharType="begin">
                <w:ffData>
                  <w:name w:val="Text23"/>
                  <w:enabled/>
                  <w:calcOnExit w:val="0"/>
                  <w:textInput/>
                </w:ffData>
              </w:fldChar>
            </w:r>
            <w:bookmarkStart w:id="13"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tc>
      </w:tr>
      <w:tr w:rsidR="00D62CA1" w:rsidRPr="00133163" w:rsidTr="003052CC">
        <w:trPr>
          <w:trHeight w:val="283"/>
        </w:trPr>
        <w:tc>
          <w:tcPr>
            <w:tcW w:w="8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D62CA1" w:rsidRPr="00133163" w:rsidRDefault="00D62CA1" w:rsidP="001E5055">
            <w:pPr>
              <w:pStyle w:val="TableText"/>
            </w:pPr>
            <w:r w:rsidRPr="00133163">
              <w:t>Mobile:</w:t>
            </w:r>
          </w:p>
        </w:tc>
        <w:tc>
          <w:tcPr>
            <w:tcW w:w="236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D62CA1" w:rsidRPr="00133163" w:rsidRDefault="00F30E76" w:rsidP="001E5055">
            <w:pPr>
              <w:pStyle w:val="TableText"/>
            </w:pPr>
            <w:r>
              <w:fldChar w:fldCharType="begin">
                <w:ffData>
                  <w:name w:val="Text21"/>
                  <w:enabled/>
                  <w:calcOnExit w:val="0"/>
                  <w:textInput/>
                </w:ffData>
              </w:fldChar>
            </w:r>
            <w:bookmarkStart w:id="14"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tc>
        <w:tc>
          <w:tcPr>
            <w:tcW w:w="6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D62CA1" w:rsidRPr="00133163" w:rsidRDefault="00D62CA1" w:rsidP="001E5055">
            <w:pPr>
              <w:pStyle w:val="TableText"/>
            </w:pPr>
            <w:r w:rsidRPr="00133163">
              <w:t>Fax</w:t>
            </w:r>
          </w:p>
        </w:tc>
        <w:tc>
          <w:tcPr>
            <w:tcW w:w="1141"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D62CA1" w:rsidRPr="00133163" w:rsidRDefault="00F30E76" w:rsidP="001E5055">
            <w:pPr>
              <w:pStyle w:val="TableText"/>
            </w:pPr>
            <w:r>
              <w:fldChar w:fldCharType="begin">
                <w:ffData>
                  <w:name w:val="Text22"/>
                  <w:enabled/>
                  <w:calcOnExit w:val="0"/>
                  <w:textInput/>
                </w:ffData>
              </w:fldChar>
            </w:r>
            <w:bookmarkStart w:id="15" w:name="Text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tc>
      </w:tr>
    </w:tbl>
    <w:p w:rsidR="00741B1B" w:rsidRPr="00133163" w:rsidRDefault="00741B1B" w:rsidP="00D62CA1">
      <w:pPr>
        <w:spacing w:after="0"/>
        <w:rPr>
          <w:sz w:val="14"/>
          <w:szCs w:val="14"/>
        </w:rPr>
      </w:pP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04"/>
        <w:gridCol w:w="3343"/>
        <w:gridCol w:w="970"/>
        <w:gridCol w:w="1105"/>
        <w:gridCol w:w="6"/>
        <w:gridCol w:w="966"/>
        <w:gridCol w:w="1102"/>
      </w:tblGrid>
      <w:tr w:rsidR="002168FC" w:rsidRPr="00133163" w:rsidTr="00160A9A">
        <w:trPr>
          <w:trHeight w:val="340"/>
          <w:tblHeader/>
        </w:trPr>
        <w:tc>
          <w:tcPr>
            <w:tcW w:w="5000" w:type="pct"/>
            <w:gridSpan w:val="7"/>
            <w:tcBorders>
              <w:bottom w:val="single" w:sz="4" w:space="0" w:color="A6A6A6" w:themeColor="background1" w:themeShade="A6"/>
            </w:tcBorders>
            <w:shd w:val="clear" w:color="auto" w:fill="BDCC2A"/>
            <w:tcMar>
              <w:top w:w="0" w:type="dxa"/>
            </w:tcMar>
            <w:vAlign w:val="center"/>
          </w:tcPr>
          <w:p w:rsidR="002168FC" w:rsidRPr="00133163" w:rsidRDefault="002168FC" w:rsidP="00724A67">
            <w:pPr>
              <w:pStyle w:val="TableSolidFillH1"/>
            </w:pPr>
            <w:r w:rsidRPr="00160A9A">
              <w:rPr>
                <w:color w:val="auto"/>
              </w:rPr>
              <w:t>Billing Information (if different from above)</w:t>
            </w:r>
          </w:p>
        </w:tc>
      </w:tr>
      <w:tr w:rsidR="002168FC" w:rsidRPr="00133163" w:rsidTr="003052CC">
        <w:trPr>
          <w:trHeight w:val="283"/>
        </w:trPr>
        <w:tc>
          <w:tcPr>
            <w:tcW w:w="8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2168FC" w:rsidRPr="00133163" w:rsidRDefault="002168FC" w:rsidP="00724A67">
            <w:pPr>
              <w:pStyle w:val="TableText"/>
            </w:pPr>
            <w:r w:rsidRPr="00133163">
              <w:t>Name:</w:t>
            </w:r>
          </w:p>
        </w:tc>
        <w:tc>
          <w:tcPr>
            <w:tcW w:w="23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2168FC" w:rsidRPr="00133163" w:rsidRDefault="00F30E76" w:rsidP="00724A67">
            <w:pPr>
              <w:pStyle w:val="TableText"/>
            </w:pPr>
            <w:r>
              <w:fldChar w:fldCharType="begin">
                <w:ffData>
                  <w:name w:val="Text26"/>
                  <w:enabled/>
                  <w:calcOnExit w:val="0"/>
                  <w:textInput/>
                </w:ffData>
              </w:fldChar>
            </w:r>
            <w:bookmarkStart w:id="16" w:name="Text2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tc>
        <w:tc>
          <w:tcPr>
            <w:tcW w:w="60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2168FC" w:rsidRPr="00133163" w:rsidRDefault="002168FC" w:rsidP="00724A67">
            <w:pPr>
              <w:pStyle w:val="TableText"/>
            </w:pPr>
            <w:r w:rsidRPr="00133163">
              <w:t>Title:</w:t>
            </w:r>
          </w:p>
        </w:tc>
        <w:tc>
          <w:tcPr>
            <w:tcW w:w="113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2168FC" w:rsidRPr="00133163" w:rsidRDefault="00F30E76" w:rsidP="00724A67">
            <w:pPr>
              <w:pStyle w:val="TableText"/>
            </w:pPr>
            <w:r>
              <w:fldChar w:fldCharType="begin">
                <w:ffData>
                  <w:name w:val="Text35"/>
                  <w:enabled/>
                  <w:calcOnExit w:val="0"/>
                  <w:textInput/>
                </w:ffData>
              </w:fldChar>
            </w:r>
            <w:bookmarkStart w:id="17" w:name="Text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r>
      <w:tr w:rsidR="002168FC" w:rsidRPr="00133163" w:rsidTr="00D632F9">
        <w:trPr>
          <w:trHeight w:val="362"/>
        </w:trPr>
        <w:tc>
          <w:tcPr>
            <w:tcW w:w="8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2168FC" w:rsidRPr="00133163" w:rsidRDefault="002168FC" w:rsidP="00724A67">
            <w:pPr>
              <w:pStyle w:val="TableText"/>
            </w:pPr>
            <w:r w:rsidRPr="00133163">
              <w:t>Street Address:</w:t>
            </w:r>
          </w:p>
        </w:tc>
        <w:tc>
          <w:tcPr>
            <w:tcW w:w="4118" w:type="pct"/>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2168FC" w:rsidRPr="00133163" w:rsidRDefault="00F30E76" w:rsidP="00724A67">
            <w:pPr>
              <w:pStyle w:val="TableText"/>
            </w:pPr>
            <w:r>
              <w:fldChar w:fldCharType="begin">
                <w:ffData>
                  <w:name w:val="Text27"/>
                  <w:enabled/>
                  <w:calcOnExit w:val="0"/>
                  <w:textInput/>
                </w:ffData>
              </w:fldChar>
            </w:r>
            <w:bookmarkStart w:id="18" w:name="Text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r>
      <w:tr w:rsidR="00926D3E" w:rsidRPr="00133163" w:rsidTr="003052CC">
        <w:trPr>
          <w:trHeight w:val="283"/>
        </w:trPr>
        <w:tc>
          <w:tcPr>
            <w:tcW w:w="8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2168FC" w:rsidRPr="00133163" w:rsidRDefault="002168FC" w:rsidP="00724A67">
            <w:pPr>
              <w:pStyle w:val="TableText"/>
            </w:pPr>
            <w:r w:rsidRPr="00133163">
              <w:t>Suburb, Country:</w:t>
            </w:r>
          </w:p>
        </w:tc>
        <w:tc>
          <w:tcPr>
            <w:tcW w:w="183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2168FC" w:rsidRPr="00133163" w:rsidRDefault="00F30E76" w:rsidP="00724A67">
            <w:pPr>
              <w:pStyle w:val="TableText"/>
            </w:pPr>
            <w:r>
              <w:fldChar w:fldCharType="begin">
                <w:ffData>
                  <w:name w:val="Text28"/>
                  <w:enabled/>
                  <w:calcOnExit w:val="0"/>
                  <w:textInput/>
                </w:ffData>
              </w:fldChar>
            </w:r>
            <w:bookmarkStart w:id="19" w:name="Text2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tc>
        <w:tc>
          <w:tcPr>
            <w:tcW w:w="53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2168FC" w:rsidRPr="00133163" w:rsidRDefault="002168FC" w:rsidP="00724A67">
            <w:pPr>
              <w:pStyle w:val="TableText"/>
            </w:pPr>
            <w:r w:rsidRPr="00133163">
              <w:t>State:</w:t>
            </w:r>
          </w:p>
        </w:tc>
        <w:tc>
          <w:tcPr>
            <w:tcW w:w="6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2168FC" w:rsidRPr="00133163" w:rsidRDefault="00F30E76" w:rsidP="00724A67">
            <w:pPr>
              <w:pStyle w:val="TableText"/>
            </w:pPr>
            <w:r>
              <w:fldChar w:fldCharType="begin">
                <w:ffData>
                  <w:name w:val="Text34"/>
                  <w:enabled/>
                  <w:calcOnExit w:val="0"/>
                  <w:textInput/>
                </w:ffData>
              </w:fldChar>
            </w:r>
            <w:bookmarkStart w:id="20" w:name="Text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p>
        </w:tc>
        <w:tc>
          <w:tcPr>
            <w:tcW w:w="53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2168FC" w:rsidRPr="00133163" w:rsidRDefault="002168FC" w:rsidP="00724A67">
            <w:pPr>
              <w:pStyle w:val="TableText"/>
            </w:pPr>
            <w:r w:rsidRPr="00133163">
              <w:t>Postcod</w:t>
            </w:r>
            <w:r w:rsidR="00926D3E" w:rsidRPr="00133163">
              <w:t>e</w:t>
            </w:r>
          </w:p>
        </w:tc>
        <w:tc>
          <w:tcPr>
            <w:tcW w:w="6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2168FC" w:rsidRPr="00133163" w:rsidRDefault="00F30E76" w:rsidP="00724A67">
            <w:pPr>
              <w:pStyle w:val="TableText"/>
            </w:pPr>
            <w:r>
              <w:fldChar w:fldCharType="begin">
                <w:ffData>
                  <w:name w:val="Text33"/>
                  <w:enabled/>
                  <w:calcOnExit w:val="0"/>
                  <w:textInput/>
                </w:ffData>
              </w:fldChar>
            </w:r>
            <w:bookmarkStart w:id="21" w:name="Text3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tc>
      </w:tr>
      <w:tr w:rsidR="0046723A" w:rsidRPr="00133163" w:rsidTr="003052CC">
        <w:trPr>
          <w:trHeight w:val="283"/>
        </w:trPr>
        <w:tc>
          <w:tcPr>
            <w:tcW w:w="8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46723A" w:rsidRPr="00133163" w:rsidRDefault="0046723A" w:rsidP="00724A67">
            <w:pPr>
              <w:pStyle w:val="TableText"/>
            </w:pPr>
            <w:r w:rsidRPr="00133163">
              <w:t>Email:</w:t>
            </w:r>
          </w:p>
        </w:tc>
        <w:tc>
          <w:tcPr>
            <w:tcW w:w="236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46723A" w:rsidRPr="00133163" w:rsidRDefault="00F30E76" w:rsidP="00724A67">
            <w:pPr>
              <w:pStyle w:val="TableText"/>
            </w:pPr>
            <w:r>
              <w:fldChar w:fldCharType="begin">
                <w:ffData>
                  <w:name w:val="Text29"/>
                  <w:enabled/>
                  <w:calcOnExit w:val="0"/>
                  <w:textInput/>
                </w:ffData>
              </w:fldChar>
            </w:r>
            <w:bookmarkStart w:id="22" w:name="Text2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tc>
        <w:tc>
          <w:tcPr>
            <w:tcW w:w="6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46723A" w:rsidRPr="00133163" w:rsidRDefault="0046723A" w:rsidP="00724A67">
            <w:pPr>
              <w:pStyle w:val="TableText"/>
            </w:pPr>
            <w:r w:rsidRPr="00133163">
              <w:t>Phone</w:t>
            </w:r>
          </w:p>
        </w:tc>
        <w:tc>
          <w:tcPr>
            <w:tcW w:w="114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46723A" w:rsidRPr="00133163" w:rsidRDefault="00F30E76" w:rsidP="00724A67">
            <w:pPr>
              <w:pStyle w:val="TableText"/>
            </w:pPr>
            <w:r>
              <w:fldChar w:fldCharType="begin">
                <w:ffData>
                  <w:name w:val="Text32"/>
                  <w:enabled/>
                  <w:calcOnExit w:val="0"/>
                  <w:textInput/>
                </w:ffData>
              </w:fldChar>
            </w:r>
            <w:bookmarkStart w:id="23" w:name="Text3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tc>
      </w:tr>
      <w:tr w:rsidR="00C7339B" w:rsidRPr="00133163" w:rsidTr="00D632F9">
        <w:trPr>
          <w:trHeight w:val="83"/>
        </w:trPr>
        <w:tc>
          <w:tcPr>
            <w:tcW w:w="8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C7339B" w:rsidRPr="00133163" w:rsidRDefault="00C7339B" w:rsidP="00724A67">
            <w:pPr>
              <w:pStyle w:val="TableText"/>
            </w:pPr>
            <w:r w:rsidRPr="00133163">
              <w:t>Mobile:</w:t>
            </w:r>
          </w:p>
        </w:tc>
        <w:tc>
          <w:tcPr>
            <w:tcW w:w="236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C7339B" w:rsidRPr="00133163" w:rsidRDefault="00F30E76" w:rsidP="00724A67">
            <w:pPr>
              <w:pStyle w:val="TableText"/>
            </w:pPr>
            <w:r>
              <w:fldChar w:fldCharType="begin">
                <w:ffData>
                  <w:name w:val="Text30"/>
                  <w:enabled/>
                  <w:calcOnExit w:val="0"/>
                  <w:textInput/>
                </w:ffData>
              </w:fldChar>
            </w:r>
            <w:bookmarkStart w:id="24" w:name="Text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tc>
        <w:tc>
          <w:tcPr>
            <w:tcW w:w="6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top w:w="57" w:type="dxa"/>
            </w:tcMar>
          </w:tcPr>
          <w:p w:rsidR="00C7339B" w:rsidRPr="00133163" w:rsidRDefault="00C7339B" w:rsidP="00724A67">
            <w:pPr>
              <w:pStyle w:val="TableText"/>
            </w:pPr>
            <w:r w:rsidRPr="00133163">
              <w:t>Fax</w:t>
            </w:r>
          </w:p>
        </w:tc>
        <w:tc>
          <w:tcPr>
            <w:tcW w:w="114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rsidR="00C7339B" w:rsidRPr="00133163" w:rsidRDefault="00F30E76" w:rsidP="00724A67">
            <w:pPr>
              <w:pStyle w:val="TableText"/>
            </w:pPr>
            <w:r>
              <w:fldChar w:fldCharType="begin">
                <w:ffData>
                  <w:name w:val="Text31"/>
                  <w:enabled/>
                  <w:calcOnExit w:val="0"/>
                  <w:textInput/>
                </w:ffData>
              </w:fldChar>
            </w:r>
            <w:bookmarkStart w:id="25" w:name="Text3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p>
        </w:tc>
      </w:tr>
    </w:tbl>
    <w:p w:rsidR="00724A67" w:rsidRDefault="00516975" w:rsidP="00724A67">
      <w:pPr>
        <w:pStyle w:val="Heading1"/>
        <w:rPr>
          <w:rFonts w:asciiTheme="minorHAnsi" w:hAnsiTheme="minorHAnsi" w:cstheme="minorHAnsi"/>
          <w:color w:val="696B73"/>
        </w:rPr>
      </w:pPr>
      <w:r>
        <w:rPr>
          <w:rFonts w:asciiTheme="minorHAnsi" w:hAnsiTheme="minorHAnsi" w:cstheme="minorHAnsi"/>
          <w:color w:val="696B73"/>
        </w:rPr>
        <w:t>Manufacturer’s details</w:t>
      </w:r>
    </w:p>
    <w:tbl>
      <w:tblPr>
        <w:tblpPr w:leftFromText="180" w:rightFromText="180" w:vertAnchor="text" w:horzAnchor="margin" w:tblpY="353"/>
        <w:tblW w:w="5016"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2590"/>
        <w:gridCol w:w="1300"/>
        <w:gridCol w:w="1301"/>
        <w:gridCol w:w="1301"/>
        <w:gridCol w:w="1301"/>
        <w:gridCol w:w="1303"/>
      </w:tblGrid>
      <w:tr w:rsidR="00516975" w:rsidRPr="00160A9A" w:rsidTr="00DB4BF5">
        <w:trPr>
          <w:trHeight w:val="340"/>
          <w:tblHeader/>
        </w:trPr>
        <w:tc>
          <w:tcPr>
            <w:tcW w:w="5000" w:type="pct"/>
            <w:gridSpan w:val="6"/>
            <w:shd w:val="clear" w:color="auto" w:fill="BDCC2A"/>
            <w:tcMar>
              <w:top w:w="0" w:type="dxa"/>
            </w:tcMar>
            <w:vAlign w:val="center"/>
          </w:tcPr>
          <w:p w:rsidR="00516975" w:rsidRPr="00160A9A" w:rsidRDefault="00516975" w:rsidP="00DB4BF5">
            <w:pPr>
              <w:pStyle w:val="TableSolidFillH1"/>
              <w:rPr>
                <w:color w:val="auto"/>
              </w:rPr>
            </w:pPr>
            <w:r w:rsidRPr="00160A9A">
              <w:rPr>
                <w:color w:val="auto"/>
              </w:rPr>
              <w:t>Company Details</w:t>
            </w:r>
            <w:r>
              <w:rPr>
                <w:color w:val="auto"/>
              </w:rPr>
              <w:t xml:space="preserve"> (if different from the Applicant’s details)</w:t>
            </w:r>
          </w:p>
        </w:tc>
      </w:tr>
      <w:tr w:rsidR="00516975" w:rsidRPr="00160A9A" w:rsidTr="00DB4BF5">
        <w:trPr>
          <w:trHeight w:val="291"/>
        </w:trPr>
        <w:tc>
          <w:tcPr>
            <w:tcW w:w="1424" w:type="pct"/>
            <w:shd w:val="clear" w:color="auto" w:fill="auto"/>
            <w:tcMar>
              <w:top w:w="57" w:type="dxa"/>
            </w:tcMar>
            <w:vAlign w:val="center"/>
          </w:tcPr>
          <w:p w:rsidR="00516975" w:rsidRPr="00160A9A" w:rsidRDefault="00516975" w:rsidP="00DB4BF5">
            <w:pPr>
              <w:pStyle w:val="TableText"/>
            </w:pPr>
            <w:r w:rsidRPr="00160A9A">
              <w:t>Company Name</w:t>
            </w:r>
          </w:p>
        </w:tc>
        <w:tc>
          <w:tcPr>
            <w:tcW w:w="3576" w:type="pct"/>
            <w:gridSpan w:val="5"/>
            <w:shd w:val="clear" w:color="auto" w:fill="auto"/>
            <w:tcMar>
              <w:top w:w="57" w:type="dxa"/>
            </w:tcMar>
            <w:vAlign w:val="center"/>
          </w:tcPr>
          <w:p w:rsidR="00516975" w:rsidRPr="00160A9A" w:rsidRDefault="00516975" w:rsidP="00DB4BF5">
            <w:pPr>
              <w:pStyle w:val="Table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16975" w:rsidRPr="00160A9A" w:rsidTr="00DB4BF5">
        <w:trPr>
          <w:trHeight w:val="226"/>
        </w:trPr>
        <w:tc>
          <w:tcPr>
            <w:tcW w:w="1424" w:type="pct"/>
            <w:shd w:val="clear" w:color="auto" w:fill="auto"/>
            <w:tcMar>
              <w:top w:w="57" w:type="dxa"/>
            </w:tcMar>
            <w:vAlign w:val="center"/>
          </w:tcPr>
          <w:p w:rsidR="00516975" w:rsidRPr="00160A9A" w:rsidRDefault="00516975" w:rsidP="00DB4BF5">
            <w:pPr>
              <w:pStyle w:val="TableText"/>
            </w:pPr>
            <w:r w:rsidRPr="00160A9A">
              <w:t>ABN / ACN</w:t>
            </w:r>
          </w:p>
        </w:tc>
        <w:tc>
          <w:tcPr>
            <w:tcW w:w="3576" w:type="pct"/>
            <w:gridSpan w:val="5"/>
            <w:shd w:val="clear" w:color="auto" w:fill="auto"/>
            <w:tcMar>
              <w:top w:w="57" w:type="dxa"/>
            </w:tcMar>
            <w:vAlign w:val="center"/>
          </w:tcPr>
          <w:p w:rsidR="00516975" w:rsidRPr="00160A9A" w:rsidRDefault="00516975" w:rsidP="00DB4BF5">
            <w:pPr>
              <w:pStyle w:val="TableText"/>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16975" w:rsidTr="00DB4BF5">
        <w:trPr>
          <w:trHeight w:val="226"/>
        </w:trPr>
        <w:tc>
          <w:tcPr>
            <w:tcW w:w="1424" w:type="pct"/>
            <w:shd w:val="clear" w:color="auto" w:fill="auto"/>
            <w:tcMar>
              <w:top w:w="57" w:type="dxa"/>
            </w:tcMar>
            <w:vAlign w:val="center"/>
          </w:tcPr>
          <w:p w:rsidR="00516975" w:rsidRPr="00160A9A" w:rsidRDefault="00516975" w:rsidP="00DB4BF5">
            <w:pPr>
              <w:pStyle w:val="TableText"/>
            </w:pPr>
            <w:r w:rsidRPr="00160A9A">
              <w:t>Street Address</w:t>
            </w:r>
          </w:p>
        </w:tc>
        <w:tc>
          <w:tcPr>
            <w:tcW w:w="3576" w:type="pct"/>
            <w:gridSpan w:val="5"/>
            <w:shd w:val="clear" w:color="auto" w:fill="auto"/>
            <w:tcMar>
              <w:top w:w="57" w:type="dxa"/>
            </w:tcMar>
            <w:vAlign w:val="center"/>
          </w:tcPr>
          <w:p w:rsidR="00516975" w:rsidRDefault="00516975" w:rsidP="00DB4BF5">
            <w:pPr>
              <w:pStyle w:val="TableText"/>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16975" w:rsidTr="00DB4BF5">
        <w:trPr>
          <w:trHeight w:val="226"/>
        </w:trPr>
        <w:tc>
          <w:tcPr>
            <w:tcW w:w="1424" w:type="pct"/>
            <w:shd w:val="clear" w:color="auto" w:fill="auto"/>
            <w:tcMar>
              <w:top w:w="57" w:type="dxa"/>
            </w:tcMar>
            <w:vAlign w:val="center"/>
          </w:tcPr>
          <w:p w:rsidR="00516975" w:rsidRPr="00160A9A" w:rsidRDefault="00516975" w:rsidP="009518F2">
            <w:pPr>
              <w:pStyle w:val="NoSpacing"/>
            </w:pPr>
            <w:r>
              <w:t>Suburb / City</w:t>
            </w:r>
          </w:p>
        </w:tc>
        <w:tc>
          <w:tcPr>
            <w:tcW w:w="715" w:type="pct"/>
            <w:shd w:val="clear" w:color="auto" w:fill="auto"/>
            <w:tcMar>
              <w:top w:w="57" w:type="dxa"/>
            </w:tcMar>
            <w:vAlign w:val="center"/>
          </w:tcPr>
          <w:p w:rsidR="00516975" w:rsidRDefault="00516975" w:rsidP="00DB4BF5">
            <w:pPr>
              <w:pStyle w:val="TableText"/>
            </w:pPr>
          </w:p>
        </w:tc>
        <w:tc>
          <w:tcPr>
            <w:tcW w:w="715" w:type="pct"/>
            <w:shd w:val="clear" w:color="auto" w:fill="auto"/>
            <w:vAlign w:val="center"/>
          </w:tcPr>
          <w:p w:rsidR="00516975" w:rsidRDefault="00516975" w:rsidP="00DB4BF5">
            <w:pPr>
              <w:pStyle w:val="TableText"/>
            </w:pPr>
            <w:r w:rsidRPr="00160A9A">
              <w:t>State</w:t>
            </w:r>
          </w:p>
        </w:tc>
        <w:tc>
          <w:tcPr>
            <w:tcW w:w="715" w:type="pct"/>
            <w:shd w:val="clear" w:color="auto" w:fill="auto"/>
            <w:vAlign w:val="center"/>
          </w:tcPr>
          <w:p w:rsidR="00516975" w:rsidRDefault="00516975" w:rsidP="00DB4BF5">
            <w:pPr>
              <w:pStyle w:val="TableText"/>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715" w:type="pct"/>
            <w:shd w:val="clear" w:color="auto" w:fill="auto"/>
            <w:vAlign w:val="center"/>
          </w:tcPr>
          <w:p w:rsidR="00516975" w:rsidRDefault="00516975" w:rsidP="00DB4BF5">
            <w:pPr>
              <w:pStyle w:val="TableText"/>
            </w:pPr>
            <w:r w:rsidRPr="00160A9A">
              <w:t>Postcode</w:t>
            </w:r>
          </w:p>
        </w:tc>
        <w:tc>
          <w:tcPr>
            <w:tcW w:w="715" w:type="pct"/>
            <w:shd w:val="clear" w:color="auto" w:fill="auto"/>
            <w:vAlign w:val="center"/>
          </w:tcPr>
          <w:p w:rsidR="00516975" w:rsidRDefault="00516975" w:rsidP="00DB4BF5">
            <w:pPr>
              <w:pStyle w:val="TableText"/>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rsidR="00516975" w:rsidRDefault="00516975" w:rsidP="009518F2">
      <w:pPr>
        <w:pStyle w:val="NoSpacing"/>
        <w:rPr>
          <w:b/>
        </w:rPr>
      </w:pPr>
      <w:r>
        <w:t>If mor</w:t>
      </w:r>
      <w:bookmarkStart w:id="26" w:name="_GoBack"/>
      <w:bookmarkEnd w:id="26"/>
      <w:r>
        <w:t>e than one manufacturer, please attach a separate sheet.</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1467"/>
        <w:gridCol w:w="5580"/>
        <w:gridCol w:w="2020"/>
      </w:tblGrid>
      <w:tr w:rsidR="00516975" w:rsidRPr="00133163" w:rsidTr="00516975">
        <w:trPr>
          <w:trHeight w:val="329"/>
          <w:tblHeader/>
        </w:trPr>
        <w:tc>
          <w:tcPr>
            <w:tcW w:w="5000" w:type="pct"/>
            <w:gridSpan w:val="3"/>
            <w:shd w:val="clear" w:color="auto" w:fill="BDCC2A"/>
            <w:vAlign w:val="center"/>
          </w:tcPr>
          <w:p w:rsidR="00516975" w:rsidRPr="00160A9A" w:rsidRDefault="00516975" w:rsidP="00516975">
            <w:pPr>
              <w:pStyle w:val="TableSolidFillH1"/>
              <w:rPr>
                <w:color w:val="auto"/>
              </w:rPr>
            </w:pPr>
            <w:r>
              <w:rPr>
                <w:color w:val="auto"/>
              </w:rPr>
              <w:lastRenderedPageBreak/>
              <w:t xml:space="preserve">Manufacturing </w:t>
            </w:r>
            <w:r w:rsidRPr="00160A9A">
              <w:rPr>
                <w:color w:val="auto"/>
              </w:rPr>
              <w:t>Site</w:t>
            </w:r>
            <w:r>
              <w:rPr>
                <w:color w:val="auto"/>
              </w:rPr>
              <w:t>(s) / Factory(</w:t>
            </w:r>
            <w:proofErr w:type="spellStart"/>
            <w:r>
              <w:rPr>
                <w:color w:val="auto"/>
              </w:rPr>
              <w:t>ies</w:t>
            </w:r>
            <w:proofErr w:type="spellEnd"/>
            <w:r>
              <w:rPr>
                <w:color w:val="auto"/>
              </w:rPr>
              <w:t>)</w:t>
            </w:r>
            <w:r w:rsidRPr="00160A9A">
              <w:rPr>
                <w:color w:val="auto"/>
              </w:rPr>
              <w:t xml:space="preserve"> Details</w:t>
            </w:r>
          </w:p>
        </w:tc>
      </w:tr>
      <w:tr w:rsidR="00516975" w:rsidRPr="00133163" w:rsidTr="009518F2">
        <w:trPr>
          <w:cantSplit/>
          <w:trHeight w:val="693"/>
        </w:trPr>
        <w:tc>
          <w:tcPr>
            <w:tcW w:w="809" w:type="pct"/>
            <w:vMerge w:val="restart"/>
            <w:shd w:val="clear" w:color="auto" w:fill="D9E377"/>
            <w:vAlign w:val="center"/>
          </w:tcPr>
          <w:p w:rsidR="00516975" w:rsidRPr="00160A9A" w:rsidRDefault="00516975" w:rsidP="00546F99">
            <w:pPr>
              <w:pStyle w:val="TableSolidFillH2"/>
              <w:jc w:val="center"/>
              <w:rPr>
                <w:color w:val="auto"/>
                <w:sz w:val="16"/>
                <w:szCs w:val="16"/>
              </w:rPr>
            </w:pPr>
            <w:r w:rsidRPr="00160A9A">
              <w:rPr>
                <w:color w:val="auto"/>
                <w:sz w:val="16"/>
                <w:szCs w:val="16"/>
              </w:rPr>
              <w:t>Sites</w:t>
            </w:r>
          </w:p>
        </w:tc>
        <w:tc>
          <w:tcPr>
            <w:tcW w:w="3077" w:type="pct"/>
            <w:vMerge w:val="restart"/>
            <w:shd w:val="clear" w:color="auto" w:fill="D9E377"/>
            <w:tcMar>
              <w:top w:w="0" w:type="dxa"/>
            </w:tcMar>
            <w:vAlign w:val="center"/>
          </w:tcPr>
          <w:p w:rsidR="00516975" w:rsidRPr="00160A9A" w:rsidRDefault="00516975" w:rsidP="00546F99">
            <w:pPr>
              <w:pStyle w:val="TableSolidFillH2"/>
              <w:jc w:val="center"/>
              <w:rPr>
                <w:color w:val="auto"/>
                <w:sz w:val="16"/>
                <w:szCs w:val="16"/>
              </w:rPr>
            </w:pPr>
            <w:r>
              <w:rPr>
                <w:color w:val="auto"/>
                <w:sz w:val="16"/>
                <w:szCs w:val="16"/>
              </w:rPr>
              <w:t>Address (City, State &amp; Country)</w:t>
            </w:r>
          </w:p>
        </w:tc>
        <w:tc>
          <w:tcPr>
            <w:tcW w:w="1114" w:type="pct"/>
            <w:vMerge w:val="restart"/>
            <w:shd w:val="clear" w:color="auto" w:fill="D9E377"/>
            <w:vAlign w:val="center"/>
          </w:tcPr>
          <w:p w:rsidR="00516975" w:rsidRPr="00160A9A" w:rsidRDefault="00516975" w:rsidP="00546F99">
            <w:pPr>
              <w:pStyle w:val="TableSolidFillH2"/>
              <w:jc w:val="center"/>
              <w:rPr>
                <w:b w:val="0"/>
                <w:color w:val="auto"/>
                <w:sz w:val="16"/>
                <w:szCs w:val="16"/>
              </w:rPr>
            </w:pPr>
            <w:r>
              <w:rPr>
                <w:color w:val="auto"/>
                <w:sz w:val="16"/>
                <w:szCs w:val="16"/>
              </w:rPr>
              <w:t>ISO 9001 or equivalent certified? (Yes / No / Unsure)</w:t>
            </w:r>
          </w:p>
        </w:tc>
      </w:tr>
      <w:tr w:rsidR="00516975" w:rsidRPr="00133163" w:rsidTr="009518F2">
        <w:trPr>
          <w:cantSplit/>
          <w:trHeight w:val="230"/>
        </w:trPr>
        <w:tc>
          <w:tcPr>
            <w:tcW w:w="809" w:type="pct"/>
            <w:vMerge/>
            <w:shd w:val="clear" w:color="auto" w:fill="D9E377"/>
            <w:vAlign w:val="center"/>
          </w:tcPr>
          <w:p w:rsidR="00516975" w:rsidRPr="00160A9A" w:rsidRDefault="00516975" w:rsidP="00546F99">
            <w:pPr>
              <w:pStyle w:val="TableSolidFillH2"/>
              <w:jc w:val="center"/>
              <w:rPr>
                <w:color w:val="auto"/>
                <w:sz w:val="14"/>
                <w:szCs w:val="14"/>
              </w:rPr>
            </w:pPr>
          </w:p>
        </w:tc>
        <w:tc>
          <w:tcPr>
            <w:tcW w:w="3077" w:type="pct"/>
            <w:vMerge/>
            <w:shd w:val="clear" w:color="auto" w:fill="D9E377"/>
            <w:tcMar>
              <w:top w:w="0" w:type="dxa"/>
            </w:tcMar>
            <w:vAlign w:val="center"/>
          </w:tcPr>
          <w:p w:rsidR="00516975" w:rsidRPr="00160A9A" w:rsidRDefault="00516975" w:rsidP="00546F99">
            <w:pPr>
              <w:pStyle w:val="TableSolidFillH2"/>
              <w:jc w:val="center"/>
              <w:rPr>
                <w:color w:val="auto"/>
                <w:sz w:val="14"/>
                <w:szCs w:val="14"/>
              </w:rPr>
            </w:pPr>
          </w:p>
        </w:tc>
        <w:tc>
          <w:tcPr>
            <w:tcW w:w="1114" w:type="pct"/>
            <w:vMerge/>
            <w:shd w:val="clear" w:color="auto" w:fill="D9E377"/>
            <w:vAlign w:val="center"/>
          </w:tcPr>
          <w:p w:rsidR="00516975" w:rsidRPr="00160A9A" w:rsidRDefault="00516975" w:rsidP="00546F99">
            <w:pPr>
              <w:pStyle w:val="TableSolidFillH2"/>
              <w:jc w:val="center"/>
              <w:rPr>
                <w:color w:val="auto"/>
                <w:sz w:val="14"/>
                <w:szCs w:val="14"/>
              </w:rPr>
            </w:pPr>
          </w:p>
        </w:tc>
      </w:tr>
      <w:tr w:rsidR="00516975" w:rsidRPr="00133163" w:rsidTr="009518F2">
        <w:trPr>
          <w:trHeight w:val="221"/>
        </w:trPr>
        <w:tc>
          <w:tcPr>
            <w:tcW w:w="809" w:type="pct"/>
          </w:tcPr>
          <w:p w:rsidR="00516975" w:rsidRPr="00133163" w:rsidRDefault="00516975" w:rsidP="001E068D">
            <w:pPr>
              <w:pStyle w:val="TableText"/>
              <w:jc w:val="center"/>
              <w:rPr>
                <w:sz w:val="14"/>
                <w:szCs w:val="14"/>
              </w:rPr>
            </w:pPr>
            <w:r w:rsidRPr="00133163">
              <w:rPr>
                <w:sz w:val="14"/>
                <w:szCs w:val="14"/>
              </w:rPr>
              <w:t>Site 1</w:t>
            </w:r>
          </w:p>
        </w:tc>
        <w:tc>
          <w:tcPr>
            <w:tcW w:w="3077" w:type="pct"/>
            <w:shd w:val="clear" w:color="auto" w:fill="auto"/>
            <w:tcMar>
              <w:top w:w="57" w:type="dxa"/>
            </w:tcMar>
            <w:vAlign w:val="center"/>
          </w:tcPr>
          <w:p w:rsidR="00516975" w:rsidRPr="00133163" w:rsidRDefault="00516975" w:rsidP="00B416A9">
            <w:pPr>
              <w:pStyle w:val="TableText"/>
              <w:rPr>
                <w:sz w:val="14"/>
                <w:szCs w:val="14"/>
              </w:rPr>
            </w:pPr>
            <w:r>
              <w:rPr>
                <w:sz w:val="14"/>
                <w:szCs w:val="14"/>
              </w:rPr>
              <w:fldChar w:fldCharType="begin">
                <w:ffData>
                  <w:name w:val="Text47"/>
                  <w:enabled/>
                  <w:calcOnExit w:val="0"/>
                  <w:textInput/>
                </w:ffData>
              </w:fldChar>
            </w:r>
            <w:bookmarkStart w:id="27" w:name="Text47"/>
            <w:r>
              <w:rPr>
                <w:sz w:val="14"/>
                <w:szCs w:val="14"/>
              </w:rPr>
              <w:instrText xml:space="preserve"> FORMTEXT </w:instrText>
            </w:r>
            <w:r>
              <w:rPr>
                <w:sz w:val="14"/>
                <w:szCs w:val="14"/>
              </w:rPr>
            </w:r>
            <w:r>
              <w:rPr>
                <w:sz w:val="14"/>
                <w:szCs w:val="14"/>
              </w:rPr>
              <w:fldChar w:fldCharType="separate"/>
            </w:r>
            <w:r>
              <w:rPr>
                <w:noProof/>
                <w:sz w:val="14"/>
                <w:szCs w:val="14"/>
              </w:rPr>
              <w:t> </w:t>
            </w:r>
            <w:r>
              <w:rPr>
                <w:noProof/>
                <w:sz w:val="14"/>
                <w:szCs w:val="14"/>
              </w:rPr>
              <w:t> </w:t>
            </w:r>
            <w:r>
              <w:rPr>
                <w:noProof/>
                <w:sz w:val="14"/>
                <w:szCs w:val="14"/>
              </w:rPr>
              <w:t> </w:t>
            </w:r>
            <w:r>
              <w:rPr>
                <w:noProof/>
                <w:sz w:val="14"/>
                <w:szCs w:val="14"/>
              </w:rPr>
              <w:t> </w:t>
            </w:r>
            <w:r>
              <w:rPr>
                <w:noProof/>
                <w:sz w:val="14"/>
                <w:szCs w:val="14"/>
              </w:rPr>
              <w:t> </w:t>
            </w:r>
            <w:r>
              <w:rPr>
                <w:sz w:val="14"/>
                <w:szCs w:val="14"/>
              </w:rPr>
              <w:fldChar w:fldCharType="end"/>
            </w:r>
            <w:bookmarkEnd w:id="27"/>
          </w:p>
        </w:tc>
        <w:tc>
          <w:tcPr>
            <w:tcW w:w="1114" w:type="pct"/>
            <w:vAlign w:val="center"/>
          </w:tcPr>
          <w:p w:rsidR="00516975" w:rsidRPr="00133163" w:rsidRDefault="00516975" w:rsidP="00F96BC4">
            <w:pPr>
              <w:pStyle w:val="TableText"/>
              <w:jc w:val="center"/>
              <w:rPr>
                <w:sz w:val="14"/>
                <w:szCs w:val="14"/>
              </w:rPr>
            </w:pPr>
            <w:r>
              <w:rPr>
                <w:sz w:val="14"/>
                <w:szCs w:val="14"/>
              </w:rPr>
              <w:fldChar w:fldCharType="begin">
                <w:ffData>
                  <w:name w:val="Text54"/>
                  <w:enabled/>
                  <w:calcOnExit w:val="0"/>
                  <w:textInput/>
                </w:ffData>
              </w:fldChar>
            </w:r>
            <w:bookmarkStart w:id="28" w:name="Text54"/>
            <w:r>
              <w:rPr>
                <w:sz w:val="14"/>
                <w:szCs w:val="14"/>
              </w:rPr>
              <w:instrText xml:space="preserve"> FORMTEXT </w:instrText>
            </w:r>
            <w:r>
              <w:rPr>
                <w:sz w:val="14"/>
                <w:szCs w:val="14"/>
              </w:rPr>
            </w:r>
            <w:r>
              <w:rPr>
                <w:sz w:val="14"/>
                <w:szCs w:val="14"/>
              </w:rPr>
              <w:fldChar w:fldCharType="separate"/>
            </w:r>
            <w:r>
              <w:rPr>
                <w:noProof/>
                <w:sz w:val="14"/>
                <w:szCs w:val="14"/>
              </w:rPr>
              <w:t> </w:t>
            </w:r>
            <w:r>
              <w:rPr>
                <w:noProof/>
                <w:sz w:val="14"/>
                <w:szCs w:val="14"/>
              </w:rPr>
              <w:t> </w:t>
            </w:r>
            <w:r>
              <w:rPr>
                <w:noProof/>
                <w:sz w:val="14"/>
                <w:szCs w:val="14"/>
              </w:rPr>
              <w:t> </w:t>
            </w:r>
            <w:r>
              <w:rPr>
                <w:noProof/>
                <w:sz w:val="14"/>
                <w:szCs w:val="14"/>
              </w:rPr>
              <w:t> </w:t>
            </w:r>
            <w:r>
              <w:rPr>
                <w:noProof/>
                <w:sz w:val="14"/>
                <w:szCs w:val="14"/>
              </w:rPr>
              <w:t> </w:t>
            </w:r>
            <w:r>
              <w:rPr>
                <w:sz w:val="14"/>
                <w:szCs w:val="14"/>
              </w:rPr>
              <w:fldChar w:fldCharType="end"/>
            </w:r>
            <w:bookmarkEnd w:id="28"/>
          </w:p>
        </w:tc>
      </w:tr>
      <w:tr w:rsidR="00516975" w:rsidRPr="00133163" w:rsidTr="009518F2">
        <w:trPr>
          <w:trHeight w:val="221"/>
        </w:trPr>
        <w:tc>
          <w:tcPr>
            <w:tcW w:w="809" w:type="pct"/>
          </w:tcPr>
          <w:p w:rsidR="00516975" w:rsidRPr="00133163" w:rsidRDefault="00516975" w:rsidP="001E068D">
            <w:pPr>
              <w:pStyle w:val="TableText"/>
              <w:jc w:val="center"/>
              <w:rPr>
                <w:sz w:val="14"/>
                <w:szCs w:val="14"/>
              </w:rPr>
            </w:pPr>
            <w:r w:rsidRPr="00133163">
              <w:rPr>
                <w:sz w:val="14"/>
                <w:szCs w:val="14"/>
              </w:rPr>
              <w:t>Site 2</w:t>
            </w:r>
          </w:p>
        </w:tc>
        <w:tc>
          <w:tcPr>
            <w:tcW w:w="3077" w:type="pct"/>
            <w:shd w:val="clear" w:color="auto" w:fill="auto"/>
            <w:tcMar>
              <w:top w:w="57" w:type="dxa"/>
            </w:tcMar>
            <w:vAlign w:val="center"/>
          </w:tcPr>
          <w:p w:rsidR="00516975" w:rsidRPr="00133163" w:rsidRDefault="00516975" w:rsidP="00B416A9">
            <w:pPr>
              <w:pStyle w:val="TableText"/>
              <w:rPr>
                <w:sz w:val="14"/>
                <w:szCs w:val="14"/>
              </w:rPr>
            </w:pPr>
            <w:r>
              <w:rPr>
                <w:sz w:val="14"/>
                <w:szCs w:val="14"/>
              </w:rPr>
              <w:fldChar w:fldCharType="begin">
                <w:ffData>
                  <w:name w:val="Text48"/>
                  <w:enabled/>
                  <w:calcOnExit w:val="0"/>
                  <w:textInput/>
                </w:ffData>
              </w:fldChar>
            </w:r>
            <w:bookmarkStart w:id="29" w:name="Text48"/>
            <w:r>
              <w:rPr>
                <w:sz w:val="14"/>
                <w:szCs w:val="14"/>
              </w:rPr>
              <w:instrText xml:space="preserve"> FORMTEXT </w:instrText>
            </w:r>
            <w:r>
              <w:rPr>
                <w:sz w:val="14"/>
                <w:szCs w:val="14"/>
              </w:rPr>
            </w:r>
            <w:r>
              <w:rPr>
                <w:sz w:val="14"/>
                <w:szCs w:val="14"/>
              </w:rPr>
              <w:fldChar w:fldCharType="separate"/>
            </w:r>
            <w:r>
              <w:rPr>
                <w:noProof/>
                <w:sz w:val="14"/>
                <w:szCs w:val="14"/>
              </w:rPr>
              <w:t> </w:t>
            </w:r>
            <w:r>
              <w:rPr>
                <w:noProof/>
                <w:sz w:val="14"/>
                <w:szCs w:val="14"/>
              </w:rPr>
              <w:t> </w:t>
            </w:r>
            <w:r>
              <w:rPr>
                <w:noProof/>
                <w:sz w:val="14"/>
                <w:szCs w:val="14"/>
              </w:rPr>
              <w:t> </w:t>
            </w:r>
            <w:r>
              <w:rPr>
                <w:noProof/>
                <w:sz w:val="14"/>
                <w:szCs w:val="14"/>
              </w:rPr>
              <w:t> </w:t>
            </w:r>
            <w:r>
              <w:rPr>
                <w:noProof/>
                <w:sz w:val="14"/>
                <w:szCs w:val="14"/>
              </w:rPr>
              <w:t> </w:t>
            </w:r>
            <w:r>
              <w:rPr>
                <w:sz w:val="14"/>
                <w:szCs w:val="14"/>
              </w:rPr>
              <w:fldChar w:fldCharType="end"/>
            </w:r>
            <w:bookmarkEnd w:id="29"/>
          </w:p>
        </w:tc>
        <w:tc>
          <w:tcPr>
            <w:tcW w:w="1114" w:type="pct"/>
            <w:vAlign w:val="center"/>
          </w:tcPr>
          <w:p w:rsidR="00516975" w:rsidRPr="00133163" w:rsidRDefault="00516975" w:rsidP="00F96BC4">
            <w:pPr>
              <w:pStyle w:val="TableText"/>
              <w:jc w:val="center"/>
              <w:rPr>
                <w:sz w:val="14"/>
                <w:szCs w:val="14"/>
              </w:rPr>
            </w:pPr>
            <w:r>
              <w:rPr>
                <w:sz w:val="14"/>
                <w:szCs w:val="14"/>
              </w:rPr>
              <w:fldChar w:fldCharType="begin">
                <w:ffData>
                  <w:name w:val="Text53"/>
                  <w:enabled/>
                  <w:calcOnExit w:val="0"/>
                  <w:textInput/>
                </w:ffData>
              </w:fldChar>
            </w:r>
            <w:bookmarkStart w:id="30" w:name="Text53"/>
            <w:r>
              <w:rPr>
                <w:sz w:val="14"/>
                <w:szCs w:val="14"/>
              </w:rPr>
              <w:instrText xml:space="preserve"> FORMTEXT </w:instrText>
            </w:r>
            <w:r>
              <w:rPr>
                <w:sz w:val="14"/>
                <w:szCs w:val="14"/>
              </w:rPr>
            </w:r>
            <w:r>
              <w:rPr>
                <w:sz w:val="14"/>
                <w:szCs w:val="14"/>
              </w:rPr>
              <w:fldChar w:fldCharType="separate"/>
            </w:r>
            <w:r>
              <w:rPr>
                <w:noProof/>
                <w:sz w:val="14"/>
                <w:szCs w:val="14"/>
              </w:rPr>
              <w:t> </w:t>
            </w:r>
            <w:r>
              <w:rPr>
                <w:noProof/>
                <w:sz w:val="14"/>
                <w:szCs w:val="14"/>
              </w:rPr>
              <w:t> </w:t>
            </w:r>
            <w:r>
              <w:rPr>
                <w:noProof/>
                <w:sz w:val="14"/>
                <w:szCs w:val="14"/>
              </w:rPr>
              <w:t> </w:t>
            </w:r>
            <w:r>
              <w:rPr>
                <w:noProof/>
                <w:sz w:val="14"/>
                <w:szCs w:val="14"/>
              </w:rPr>
              <w:t> </w:t>
            </w:r>
            <w:r>
              <w:rPr>
                <w:noProof/>
                <w:sz w:val="14"/>
                <w:szCs w:val="14"/>
              </w:rPr>
              <w:t> </w:t>
            </w:r>
            <w:r>
              <w:rPr>
                <w:sz w:val="14"/>
                <w:szCs w:val="14"/>
              </w:rPr>
              <w:fldChar w:fldCharType="end"/>
            </w:r>
            <w:bookmarkEnd w:id="30"/>
          </w:p>
        </w:tc>
      </w:tr>
      <w:tr w:rsidR="00516975" w:rsidRPr="00133163" w:rsidTr="009518F2">
        <w:trPr>
          <w:trHeight w:val="221"/>
        </w:trPr>
        <w:tc>
          <w:tcPr>
            <w:tcW w:w="809" w:type="pct"/>
          </w:tcPr>
          <w:p w:rsidR="00516975" w:rsidRPr="00133163" w:rsidRDefault="00516975" w:rsidP="001E068D">
            <w:pPr>
              <w:pStyle w:val="TableText"/>
              <w:jc w:val="center"/>
              <w:rPr>
                <w:sz w:val="14"/>
                <w:szCs w:val="14"/>
              </w:rPr>
            </w:pPr>
            <w:r w:rsidRPr="00133163">
              <w:rPr>
                <w:sz w:val="14"/>
                <w:szCs w:val="14"/>
              </w:rPr>
              <w:t>Site 3</w:t>
            </w:r>
          </w:p>
        </w:tc>
        <w:tc>
          <w:tcPr>
            <w:tcW w:w="3077" w:type="pct"/>
            <w:shd w:val="clear" w:color="auto" w:fill="auto"/>
            <w:tcMar>
              <w:top w:w="57" w:type="dxa"/>
            </w:tcMar>
            <w:vAlign w:val="center"/>
          </w:tcPr>
          <w:p w:rsidR="00516975" w:rsidRPr="00133163" w:rsidRDefault="00516975" w:rsidP="00B416A9">
            <w:pPr>
              <w:pStyle w:val="TableText"/>
              <w:rPr>
                <w:sz w:val="14"/>
                <w:szCs w:val="14"/>
              </w:rPr>
            </w:pPr>
            <w:r>
              <w:rPr>
                <w:sz w:val="14"/>
                <w:szCs w:val="14"/>
              </w:rPr>
              <w:fldChar w:fldCharType="begin">
                <w:ffData>
                  <w:name w:val="Text49"/>
                  <w:enabled/>
                  <w:calcOnExit w:val="0"/>
                  <w:textInput/>
                </w:ffData>
              </w:fldChar>
            </w:r>
            <w:bookmarkStart w:id="31" w:name="Text49"/>
            <w:r>
              <w:rPr>
                <w:sz w:val="14"/>
                <w:szCs w:val="14"/>
              </w:rPr>
              <w:instrText xml:space="preserve"> FORMTEXT </w:instrText>
            </w:r>
            <w:r>
              <w:rPr>
                <w:sz w:val="14"/>
                <w:szCs w:val="14"/>
              </w:rPr>
            </w:r>
            <w:r>
              <w:rPr>
                <w:sz w:val="14"/>
                <w:szCs w:val="14"/>
              </w:rPr>
              <w:fldChar w:fldCharType="separate"/>
            </w:r>
            <w:r>
              <w:rPr>
                <w:noProof/>
                <w:sz w:val="14"/>
                <w:szCs w:val="14"/>
              </w:rPr>
              <w:t> </w:t>
            </w:r>
            <w:r>
              <w:rPr>
                <w:noProof/>
                <w:sz w:val="14"/>
                <w:szCs w:val="14"/>
              </w:rPr>
              <w:t> </w:t>
            </w:r>
            <w:r>
              <w:rPr>
                <w:noProof/>
                <w:sz w:val="14"/>
                <w:szCs w:val="14"/>
              </w:rPr>
              <w:t> </w:t>
            </w:r>
            <w:r>
              <w:rPr>
                <w:noProof/>
                <w:sz w:val="14"/>
                <w:szCs w:val="14"/>
              </w:rPr>
              <w:t> </w:t>
            </w:r>
            <w:r>
              <w:rPr>
                <w:noProof/>
                <w:sz w:val="14"/>
                <w:szCs w:val="14"/>
              </w:rPr>
              <w:t> </w:t>
            </w:r>
            <w:r>
              <w:rPr>
                <w:sz w:val="14"/>
                <w:szCs w:val="14"/>
              </w:rPr>
              <w:fldChar w:fldCharType="end"/>
            </w:r>
            <w:bookmarkEnd w:id="31"/>
          </w:p>
        </w:tc>
        <w:tc>
          <w:tcPr>
            <w:tcW w:w="1114" w:type="pct"/>
            <w:vAlign w:val="center"/>
          </w:tcPr>
          <w:p w:rsidR="00516975" w:rsidRPr="00133163" w:rsidRDefault="00516975" w:rsidP="00F96BC4">
            <w:pPr>
              <w:pStyle w:val="TableText"/>
              <w:jc w:val="center"/>
              <w:rPr>
                <w:sz w:val="14"/>
                <w:szCs w:val="14"/>
              </w:rPr>
            </w:pPr>
            <w:r>
              <w:rPr>
                <w:sz w:val="14"/>
                <w:szCs w:val="14"/>
              </w:rPr>
              <w:fldChar w:fldCharType="begin">
                <w:ffData>
                  <w:name w:val="Text52"/>
                  <w:enabled/>
                  <w:calcOnExit w:val="0"/>
                  <w:textInput/>
                </w:ffData>
              </w:fldChar>
            </w:r>
            <w:bookmarkStart w:id="32" w:name="Text52"/>
            <w:r>
              <w:rPr>
                <w:sz w:val="14"/>
                <w:szCs w:val="14"/>
              </w:rPr>
              <w:instrText xml:space="preserve"> FORMTEXT </w:instrText>
            </w:r>
            <w:r>
              <w:rPr>
                <w:sz w:val="14"/>
                <w:szCs w:val="14"/>
              </w:rPr>
            </w:r>
            <w:r>
              <w:rPr>
                <w:sz w:val="14"/>
                <w:szCs w:val="14"/>
              </w:rPr>
              <w:fldChar w:fldCharType="separate"/>
            </w:r>
            <w:r>
              <w:rPr>
                <w:noProof/>
                <w:sz w:val="14"/>
                <w:szCs w:val="14"/>
              </w:rPr>
              <w:t> </w:t>
            </w:r>
            <w:r>
              <w:rPr>
                <w:noProof/>
                <w:sz w:val="14"/>
                <w:szCs w:val="14"/>
              </w:rPr>
              <w:t> </w:t>
            </w:r>
            <w:r>
              <w:rPr>
                <w:noProof/>
                <w:sz w:val="14"/>
                <w:szCs w:val="14"/>
              </w:rPr>
              <w:t> </w:t>
            </w:r>
            <w:r>
              <w:rPr>
                <w:noProof/>
                <w:sz w:val="14"/>
                <w:szCs w:val="14"/>
              </w:rPr>
              <w:t> </w:t>
            </w:r>
            <w:r>
              <w:rPr>
                <w:noProof/>
                <w:sz w:val="14"/>
                <w:szCs w:val="14"/>
              </w:rPr>
              <w:t> </w:t>
            </w:r>
            <w:r>
              <w:rPr>
                <w:sz w:val="14"/>
                <w:szCs w:val="14"/>
              </w:rPr>
              <w:fldChar w:fldCharType="end"/>
            </w:r>
            <w:bookmarkEnd w:id="32"/>
          </w:p>
        </w:tc>
      </w:tr>
      <w:tr w:rsidR="00516975" w:rsidRPr="00133163" w:rsidTr="009518F2">
        <w:trPr>
          <w:trHeight w:val="221"/>
        </w:trPr>
        <w:tc>
          <w:tcPr>
            <w:tcW w:w="809" w:type="pct"/>
          </w:tcPr>
          <w:p w:rsidR="00516975" w:rsidRPr="00133163" w:rsidRDefault="00516975" w:rsidP="001E068D">
            <w:pPr>
              <w:pStyle w:val="TableText"/>
              <w:jc w:val="center"/>
              <w:rPr>
                <w:sz w:val="14"/>
                <w:szCs w:val="14"/>
              </w:rPr>
            </w:pPr>
            <w:r w:rsidRPr="00133163">
              <w:rPr>
                <w:sz w:val="14"/>
                <w:szCs w:val="14"/>
              </w:rPr>
              <w:t>Site 4</w:t>
            </w:r>
          </w:p>
        </w:tc>
        <w:tc>
          <w:tcPr>
            <w:tcW w:w="3077" w:type="pct"/>
            <w:shd w:val="clear" w:color="auto" w:fill="auto"/>
            <w:tcMar>
              <w:top w:w="57" w:type="dxa"/>
            </w:tcMar>
            <w:vAlign w:val="center"/>
          </w:tcPr>
          <w:p w:rsidR="00516975" w:rsidRPr="00133163" w:rsidRDefault="00516975" w:rsidP="00B416A9">
            <w:pPr>
              <w:pStyle w:val="TableText"/>
              <w:rPr>
                <w:sz w:val="14"/>
                <w:szCs w:val="14"/>
              </w:rPr>
            </w:pPr>
            <w:r>
              <w:rPr>
                <w:sz w:val="14"/>
                <w:szCs w:val="14"/>
              </w:rPr>
              <w:fldChar w:fldCharType="begin">
                <w:ffData>
                  <w:name w:val="Text50"/>
                  <w:enabled/>
                  <w:calcOnExit w:val="0"/>
                  <w:textInput/>
                </w:ffData>
              </w:fldChar>
            </w:r>
            <w:bookmarkStart w:id="33" w:name="Text50"/>
            <w:r>
              <w:rPr>
                <w:sz w:val="14"/>
                <w:szCs w:val="14"/>
              </w:rPr>
              <w:instrText xml:space="preserve"> FORMTEXT </w:instrText>
            </w:r>
            <w:r>
              <w:rPr>
                <w:sz w:val="14"/>
                <w:szCs w:val="14"/>
              </w:rPr>
            </w:r>
            <w:r>
              <w:rPr>
                <w:sz w:val="14"/>
                <w:szCs w:val="14"/>
              </w:rPr>
              <w:fldChar w:fldCharType="separate"/>
            </w:r>
            <w:r>
              <w:rPr>
                <w:noProof/>
                <w:sz w:val="14"/>
                <w:szCs w:val="14"/>
              </w:rPr>
              <w:t> </w:t>
            </w:r>
            <w:r>
              <w:rPr>
                <w:noProof/>
                <w:sz w:val="14"/>
                <w:szCs w:val="14"/>
              </w:rPr>
              <w:t> </w:t>
            </w:r>
            <w:r>
              <w:rPr>
                <w:noProof/>
                <w:sz w:val="14"/>
                <w:szCs w:val="14"/>
              </w:rPr>
              <w:t> </w:t>
            </w:r>
            <w:r>
              <w:rPr>
                <w:noProof/>
                <w:sz w:val="14"/>
                <w:szCs w:val="14"/>
              </w:rPr>
              <w:t> </w:t>
            </w:r>
            <w:r>
              <w:rPr>
                <w:noProof/>
                <w:sz w:val="14"/>
                <w:szCs w:val="14"/>
              </w:rPr>
              <w:t> </w:t>
            </w:r>
            <w:r>
              <w:rPr>
                <w:sz w:val="14"/>
                <w:szCs w:val="14"/>
              </w:rPr>
              <w:fldChar w:fldCharType="end"/>
            </w:r>
            <w:bookmarkEnd w:id="33"/>
          </w:p>
        </w:tc>
        <w:tc>
          <w:tcPr>
            <w:tcW w:w="1114" w:type="pct"/>
            <w:vAlign w:val="center"/>
          </w:tcPr>
          <w:p w:rsidR="00516975" w:rsidRPr="00133163" w:rsidRDefault="00516975" w:rsidP="00F96BC4">
            <w:pPr>
              <w:pStyle w:val="TableText"/>
              <w:jc w:val="center"/>
              <w:rPr>
                <w:sz w:val="14"/>
                <w:szCs w:val="14"/>
              </w:rPr>
            </w:pPr>
            <w:r>
              <w:rPr>
                <w:sz w:val="14"/>
                <w:szCs w:val="14"/>
              </w:rPr>
              <w:fldChar w:fldCharType="begin">
                <w:ffData>
                  <w:name w:val="Text51"/>
                  <w:enabled/>
                  <w:calcOnExit w:val="0"/>
                  <w:textInput/>
                </w:ffData>
              </w:fldChar>
            </w:r>
            <w:bookmarkStart w:id="34" w:name="Text51"/>
            <w:r>
              <w:rPr>
                <w:sz w:val="14"/>
                <w:szCs w:val="14"/>
              </w:rPr>
              <w:instrText xml:space="preserve"> FORMTEXT </w:instrText>
            </w:r>
            <w:r>
              <w:rPr>
                <w:sz w:val="14"/>
                <w:szCs w:val="14"/>
              </w:rPr>
            </w:r>
            <w:r>
              <w:rPr>
                <w:sz w:val="14"/>
                <w:szCs w:val="14"/>
              </w:rPr>
              <w:fldChar w:fldCharType="separate"/>
            </w:r>
            <w:r>
              <w:rPr>
                <w:noProof/>
                <w:sz w:val="14"/>
                <w:szCs w:val="14"/>
              </w:rPr>
              <w:t> </w:t>
            </w:r>
            <w:r>
              <w:rPr>
                <w:noProof/>
                <w:sz w:val="14"/>
                <w:szCs w:val="14"/>
              </w:rPr>
              <w:t> </w:t>
            </w:r>
            <w:r>
              <w:rPr>
                <w:noProof/>
                <w:sz w:val="14"/>
                <w:szCs w:val="14"/>
              </w:rPr>
              <w:t> </w:t>
            </w:r>
            <w:r>
              <w:rPr>
                <w:noProof/>
                <w:sz w:val="14"/>
                <w:szCs w:val="14"/>
              </w:rPr>
              <w:t> </w:t>
            </w:r>
            <w:r>
              <w:rPr>
                <w:noProof/>
                <w:sz w:val="14"/>
                <w:szCs w:val="14"/>
              </w:rPr>
              <w:t> </w:t>
            </w:r>
            <w:r>
              <w:rPr>
                <w:sz w:val="14"/>
                <w:szCs w:val="14"/>
              </w:rPr>
              <w:fldChar w:fldCharType="end"/>
            </w:r>
            <w:bookmarkEnd w:id="34"/>
          </w:p>
        </w:tc>
      </w:tr>
      <w:tr w:rsidR="00516975" w:rsidRPr="00133163" w:rsidTr="009518F2">
        <w:trPr>
          <w:trHeight w:val="221"/>
        </w:trPr>
        <w:tc>
          <w:tcPr>
            <w:tcW w:w="809" w:type="pct"/>
          </w:tcPr>
          <w:p w:rsidR="00516975" w:rsidRPr="00133163" w:rsidRDefault="00516975" w:rsidP="00516975">
            <w:pPr>
              <w:pStyle w:val="TableText"/>
              <w:jc w:val="center"/>
              <w:rPr>
                <w:sz w:val="14"/>
                <w:szCs w:val="14"/>
              </w:rPr>
            </w:pPr>
            <w:r>
              <w:rPr>
                <w:sz w:val="14"/>
                <w:szCs w:val="14"/>
              </w:rPr>
              <w:t>Site 5</w:t>
            </w:r>
          </w:p>
        </w:tc>
        <w:tc>
          <w:tcPr>
            <w:tcW w:w="3077" w:type="pct"/>
            <w:shd w:val="clear" w:color="auto" w:fill="auto"/>
            <w:tcMar>
              <w:top w:w="57" w:type="dxa"/>
            </w:tcMar>
            <w:vAlign w:val="center"/>
          </w:tcPr>
          <w:p w:rsidR="00516975" w:rsidRDefault="00516975" w:rsidP="004A79D8">
            <w:pPr>
              <w:pStyle w:val="TableText"/>
              <w:rPr>
                <w:sz w:val="14"/>
                <w:szCs w:val="14"/>
              </w:rPr>
            </w:pPr>
            <w:r>
              <w:rPr>
                <w:sz w:val="14"/>
                <w:szCs w:val="14"/>
              </w:rPr>
              <w:fldChar w:fldCharType="begin">
                <w:ffData>
                  <w:name w:val="Text50"/>
                  <w:enabled/>
                  <w:calcOnExit w:val="0"/>
                  <w:textInput/>
                </w:ffData>
              </w:fldChar>
            </w:r>
            <w:r>
              <w:rPr>
                <w:sz w:val="14"/>
                <w:szCs w:val="14"/>
              </w:rPr>
              <w:instrText xml:space="preserve"> FORMTEXT </w:instrText>
            </w:r>
            <w:r>
              <w:rPr>
                <w:sz w:val="14"/>
                <w:szCs w:val="14"/>
              </w:rPr>
            </w:r>
            <w:r>
              <w:rPr>
                <w:sz w:val="14"/>
                <w:szCs w:val="14"/>
              </w:rPr>
              <w:fldChar w:fldCharType="separate"/>
            </w:r>
            <w:r>
              <w:rPr>
                <w:noProof/>
                <w:sz w:val="14"/>
                <w:szCs w:val="14"/>
              </w:rPr>
              <w:t> </w:t>
            </w:r>
            <w:r>
              <w:rPr>
                <w:noProof/>
                <w:sz w:val="14"/>
                <w:szCs w:val="14"/>
              </w:rPr>
              <w:t> </w:t>
            </w:r>
            <w:r>
              <w:rPr>
                <w:noProof/>
                <w:sz w:val="14"/>
                <w:szCs w:val="14"/>
              </w:rPr>
              <w:t> </w:t>
            </w:r>
            <w:r>
              <w:rPr>
                <w:noProof/>
                <w:sz w:val="14"/>
                <w:szCs w:val="14"/>
              </w:rPr>
              <w:t> </w:t>
            </w:r>
            <w:r>
              <w:rPr>
                <w:noProof/>
                <w:sz w:val="14"/>
                <w:szCs w:val="14"/>
              </w:rPr>
              <w:t> </w:t>
            </w:r>
            <w:r>
              <w:rPr>
                <w:sz w:val="14"/>
                <w:szCs w:val="14"/>
              </w:rPr>
              <w:fldChar w:fldCharType="end"/>
            </w:r>
          </w:p>
        </w:tc>
        <w:tc>
          <w:tcPr>
            <w:tcW w:w="1114" w:type="pct"/>
            <w:vAlign w:val="center"/>
          </w:tcPr>
          <w:p w:rsidR="00516975" w:rsidRDefault="00516975" w:rsidP="004A79D8">
            <w:pPr>
              <w:pStyle w:val="TableText"/>
              <w:jc w:val="center"/>
              <w:rPr>
                <w:sz w:val="14"/>
                <w:szCs w:val="14"/>
              </w:rPr>
            </w:pPr>
            <w:r>
              <w:rPr>
                <w:sz w:val="14"/>
                <w:szCs w:val="14"/>
              </w:rPr>
              <w:fldChar w:fldCharType="begin">
                <w:ffData>
                  <w:name w:val="Text51"/>
                  <w:enabled/>
                  <w:calcOnExit w:val="0"/>
                  <w:textInput/>
                </w:ffData>
              </w:fldChar>
            </w:r>
            <w:r>
              <w:rPr>
                <w:sz w:val="14"/>
                <w:szCs w:val="14"/>
              </w:rPr>
              <w:instrText xml:space="preserve"> FORMTEXT </w:instrText>
            </w:r>
            <w:r>
              <w:rPr>
                <w:sz w:val="14"/>
                <w:szCs w:val="14"/>
              </w:rPr>
            </w:r>
            <w:r>
              <w:rPr>
                <w:sz w:val="14"/>
                <w:szCs w:val="14"/>
              </w:rPr>
              <w:fldChar w:fldCharType="separate"/>
            </w:r>
            <w:r>
              <w:rPr>
                <w:noProof/>
                <w:sz w:val="14"/>
                <w:szCs w:val="14"/>
              </w:rPr>
              <w:t> </w:t>
            </w:r>
            <w:r>
              <w:rPr>
                <w:noProof/>
                <w:sz w:val="14"/>
                <w:szCs w:val="14"/>
              </w:rPr>
              <w:t> </w:t>
            </w:r>
            <w:r>
              <w:rPr>
                <w:noProof/>
                <w:sz w:val="14"/>
                <w:szCs w:val="14"/>
              </w:rPr>
              <w:t> </w:t>
            </w:r>
            <w:r>
              <w:rPr>
                <w:noProof/>
                <w:sz w:val="14"/>
                <w:szCs w:val="14"/>
              </w:rPr>
              <w:t> </w:t>
            </w:r>
            <w:r>
              <w:rPr>
                <w:noProof/>
                <w:sz w:val="14"/>
                <w:szCs w:val="14"/>
              </w:rPr>
              <w:t> </w:t>
            </w:r>
            <w:r>
              <w:rPr>
                <w:sz w:val="14"/>
                <w:szCs w:val="14"/>
              </w:rPr>
              <w:fldChar w:fldCharType="end"/>
            </w:r>
          </w:p>
        </w:tc>
      </w:tr>
    </w:tbl>
    <w:p w:rsidR="004A79D8" w:rsidRDefault="004A79D8" w:rsidP="002168FC">
      <w:pPr>
        <w:spacing w:after="0" w:line="240" w:lineRule="auto"/>
      </w:pPr>
    </w:p>
    <w:p w:rsidR="00516975" w:rsidRPr="00516975" w:rsidRDefault="00516975" w:rsidP="00516975">
      <w:pPr>
        <w:pStyle w:val="Heading1"/>
        <w:rPr>
          <w:rFonts w:asciiTheme="minorHAnsi" w:hAnsiTheme="minorHAnsi" w:cstheme="minorHAnsi"/>
          <w:color w:val="696B73"/>
        </w:rPr>
      </w:pPr>
      <w:r>
        <w:rPr>
          <w:rFonts w:asciiTheme="minorHAnsi" w:hAnsiTheme="minorHAnsi" w:cstheme="minorHAnsi"/>
          <w:color w:val="696B73"/>
        </w:rPr>
        <w:t>Certification details</w:t>
      </w: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7105"/>
        <w:gridCol w:w="1962"/>
      </w:tblGrid>
      <w:tr w:rsidR="00516975" w:rsidRPr="00160A9A" w:rsidTr="00516975">
        <w:trPr>
          <w:trHeight w:val="329"/>
          <w:tblHeader/>
        </w:trPr>
        <w:tc>
          <w:tcPr>
            <w:tcW w:w="3918" w:type="pct"/>
            <w:tcBorders>
              <w:right w:val="single" w:sz="4" w:space="0" w:color="auto"/>
            </w:tcBorders>
            <w:shd w:val="clear" w:color="auto" w:fill="BDCC2A"/>
            <w:vAlign w:val="center"/>
          </w:tcPr>
          <w:p w:rsidR="00516975" w:rsidRPr="00160A9A" w:rsidRDefault="00516975" w:rsidP="00DB4BF5">
            <w:pPr>
              <w:pStyle w:val="TableSolidFillH1"/>
              <w:rPr>
                <w:color w:val="auto"/>
              </w:rPr>
            </w:pPr>
            <w:r>
              <w:rPr>
                <w:color w:val="auto"/>
              </w:rPr>
              <w:t>Product name &amp; code</w:t>
            </w:r>
          </w:p>
        </w:tc>
        <w:tc>
          <w:tcPr>
            <w:tcW w:w="1082" w:type="pct"/>
            <w:tcBorders>
              <w:left w:val="single" w:sz="4" w:space="0" w:color="auto"/>
            </w:tcBorders>
            <w:shd w:val="clear" w:color="auto" w:fill="BDCC2A"/>
            <w:vAlign w:val="center"/>
          </w:tcPr>
          <w:p w:rsidR="00516975" w:rsidRPr="00160A9A" w:rsidRDefault="00516975" w:rsidP="00516975">
            <w:pPr>
              <w:pStyle w:val="TableSolidFillH1"/>
              <w:rPr>
                <w:color w:val="auto"/>
              </w:rPr>
            </w:pPr>
            <w:r>
              <w:rPr>
                <w:color w:val="auto"/>
              </w:rPr>
              <w:t>Tested? (Yes / No / Unsure)</w:t>
            </w:r>
          </w:p>
        </w:tc>
      </w:tr>
      <w:tr w:rsidR="00516975" w:rsidRPr="00133163" w:rsidTr="00516975">
        <w:trPr>
          <w:trHeight w:val="221"/>
        </w:trPr>
        <w:tc>
          <w:tcPr>
            <w:tcW w:w="3918" w:type="pct"/>
            <w:tcBorders>
              <w:right w:val="single" w:sz="4" w:space="0" w:color="auto"/>
            </w:tcBorders>
          </w:tcPr>
          <w:p w:rsidR="00516975" w:rsidRPr="00133163" w:rsidRDefault="00516975" w:rsidP="00516975">
            <w:pPr>
              <w:pStyle w:val="TableText"/>
              <w:rPr>
                <w:sz w:val="14"/>
                <w:szCs w:val="14"/>
              </w:rPr>
            </w:pPr>
            <w:r>
              <w:rPr>
                <w:sz w:val="14"/>
                <w:szCs w:val="14"/>
              </w:rPr>
              <w:fldChar w:fldCharType="begin">
                <w:ffData>
                  <w:name w:val="Text50"/>
                  <w:enabled/>
                  <w:calcOnExit w:val="0"/>
                  <w:textInput/>
                </w:ffData>
              </w:fldChar>
            </w:r>
            <w:r>
              <w:rPr>
                <w:sz w:val="14"/>
                <w:szCs w:val="14"/>
              </w:rPr>
              <w:instrText xml:space="preserve"> FORMTEXT </w:instrText>
            </w:r>
            <w:r>
              <w:rPr>
                <w:sz w:val="14"/>
                <w:szCs w:val="14"/>
              </w:rPr>
            </w:r>
            <w:r>
              <w:rPr>
                <w:sz w:val="14"/>
                <w:szCs w:val="14"/>
              </w:rPr>
              <w:fldChar w:fldCharType="separate"/>
            </w:r>
            <w:r>
              <w:rPr>
                <w:noProof/>
                <w:sz w:val="14"/>
                <w:szCs w:val="14"/>
              </w:rPr>
              <w:t> </w:t>
            </w:r>
            <w:r>
              <w:rPr>
                <w:noProof/>
                <w:sz w:val="14"/>
                <w:szCs w:val="14"/>
              </w:rPr>
              <w:t> </w:t>
            </w:r>
            <w:r>
              <w:rPr>
                <w:noProof/>
                <w:sz w:val="14"/>
                <w:szCs w:val="14"/>
              </w:rPr>
              <w:t> </w:t>
            </w:r>
            <w:r>
              <w:rPr>
                <w:noProof/>
                <w:sz w:val="14"/>
                <w:szCs w:val="14"/>
              </w:rPr>
              <w:t> </w:t>
            </w:r>
            <w:r>
              <w:rPr>
                <w:noProof/>
                <w:sz w:val="14"/>
                <w:szCs w:val="14"/>
              </w:rPr>
              <w:t> </w:t>
            </w:r>
            <w:r>
              <w:rPr>
                <w:sz w:val="14"/>
                <w:szCs w:val="14"/>
              </w:rPr>
              <w:fldChar w:fldCharType="end"/>
            </w:r>
          </w:p>
        </w:tc>
        <w:tc>
          <w:tcPr>
            <w:tcW w:w="1082" w:type="pct"/>
            <w:tcBorders>
              <w:left w:val="single" w:sz="4" w:space="0" w:color="auto"/>
            </w:tcBorders>
          </w:tcPr>
          <w:p w:rsidR="00516975" w:rsidRPr="00133163" w:rsidRDefault="00516975" w:rsidP="00516975">
            <w:pPr>
              <w:pStyle w:val="TableText"/>
              <w:rPr>
                <w:sz w:val="14"/>
                <w:szCs w:val="14"/>
              </w:rPr>
            </w:pPr>
          </w:p>
        </w:tc>
      </w:tr>
      <w:tr w:rsidR="00516975" w:rsidRPr="00133163" w:rsidTr="00516975">
        <w:trPr>
          <w:trHeight w:val="221"/>
        </w:trPr>
        <w:tc>
          <w:tcPr>
            <w:tcW w:w="3918" w:type="pct"/>
            <w:tcBorders>
              <w:right w:val="single" w:sz="4" w:space="0" w:color="auto"/>
            </w:tcBorders>
          </w:tcPr>
          <w:p w:rsidR="00516975" w:rsidRPr="00133163" w:rsidRDefault="00516975" w:rsidP="00516975">
            <w:pPr>
              <w:pStyle w:val="TableText"/>
              <w:rPr>
                <w:sz w:val="14"/>
                <w:szCs w:val="14"/>
              </w:rPr>
            </w:pPr>
            <w:r>
              <w:rPr>
                <w:sz w:val="14"/>
                <w:szCs w:val="14"/>
              </w:rPr>
              <w:fldChar w:fldCharType="begin">
                <w:ffData>
                  <w:name w:val="Text50"/>
                  <w:enabled/>
                  <w:calcOnExit w:val="0"/>
                  <w:textInput/>
                </w:ffData>
              </w:fldChar>
            </w:r>
            <w:r>
              <w:rPr>
                <w:sz w:val="14"/>
                <w:szCs w:val="14"/>
              </w:rPr>
              <w:instrText xml:space="preserve"> FORMTEXT </w:instrText>
            </w:r>
            <w:r>
              <w:rPr>
                <w:sz w:val="14"/>
                <w:szCs w:val="14"/>
              </w:rPr>
            </w:r>
            <w:r>
              <w:rPr>
                <w:sz w:val="14"/>
                <w:szCs w:val="14"/>
              </w:rPr>
              <w:fldChar w:fldCharType="separate"/>
            </w:r>
            <w:r>
              <w:rPr>
                <w:noProof/>
                <w:sz w:val="14"/>
                <w:szCs w:val="14"/>
              </w:rPr>
              <w:t> </w:t>
            </w:r>
            <w:r>
              <w:rPr>
                <w:noProof/>
                <w:sz w:val="14"/>
                <w:szCs w:val="14"/>
              </w:rPr>
              <w:t> </w:t>
            </w:r>
            <w:r>
              <w:rPr>
                <w:noProof/>
                <w:sz w:val="14"/>
                <w:szCs w:val="14"/>
              </w:rPr>
              <w:t> </w:t>
            </w:r>
            <w:r>
              <w:rPr>
                <w:noProof/>
                <w:sz w:val="14"/>
                <w:szCs w:val="14"/>
              </w:rPr>
              <w:t> </w:t>
            </w:r>
            <w:r>
              <w:rPr>
                <w:noProof/>
                <w:sz w:val="14"/>
                <w:szCs w:val="14"/>
              </w:rPr>
              <w:t> </w:t>
            </w:r>
            <w:r>
              <w:rPr>
                <w:sz w:val="14"/>
                <w:szCs w:val="14"/>
              </w:rPr>
              <w:fldChar w:fldCharType="end"/>
            </w:r>
          </w:p>
        </w:tc>
        <w:tc>
          <w:tcPr>
            <w:tcW w:w="1082" w:type="pct"/>
            <w:tcBorders>
              <w:left w:val="single" w:sz="4" w:space="0" w:color="auto"/>
            </w:tcBorders>
          </w:tcPr>
          <w:p w:rsidR="00516975" w:rsidRPr="00133163" w:rsidRDefault="00516975" w:rsidP="00516975">
            <w:pPr>
              <w:pStyle w:val="TableText"/>
              <w:rPr>
                <w:sz w:val="14"/>
                <w:szCs w:val="14"/>
              </w:rPr>
            </w:pPr>
          </w:p>
        </w:tc>
      </w:tr>
      <w:tr w:rsidR="00516975" w:rsidRPr="00133163" w:rsidTr="00516975">
        <w:trPr>
          <w:trHeight w:val="221"/>
        </w:trPr>
        <w:tc>
          <w:tcPr>
            <w:tcW w:w="3918" w:type="pct"/>
            <w:tcBorders>
              <w:right w:val="single" w:sz="4" w:space="0" w:color="auto"/>
            </w:tcBorders>
          </w:tcPr>
          <w:p w:rsidR="00516975" w:rsidRPr="00133163" w:rsidRDefault="00516975" w:rsidP="00516975">
            <w:pPr>
              <w:pStyle w:val="TableText"/>
              <w:rPr>
                <w:sz w:val="14"/>
                <w:szCs w:val="14"/>
              </w:rPr>
            </w:pPr>
            <w:r>
              <w:rPr>
                <w:sz w:val="14"/>
                <w:szCs w:val="14"/>
              </w:rPr>
              <w:fldChar w:fldCharType="begin">
                <w:ffData>
                  <w:name w:val="Text50"/>
                  <w:enabled/>
                  <w:calcOnExit w:val="0"/>
                  <w:textInput/>
                </w:ffData>
              </w:fldChar>
            </w:r>
            <w:r>
              <w:rPr>
                <w:sz w:val="14"/>
                <w:szCs w:val="14"/>
              </w:rPr>
              <w:instrText xml:space="preserve"> FORMTEXT </w:instrText>
            </w:r>
            <w:r>
              <w:rPr>
                <w:sz w:val="14"/>
                <w:szCs w:val="14"/>
              </w:rPr>
            </w:r>
            <w:r>
              <w:rPr>
                <w:sz w:val="14"/>
                <w:szCs w:val="14"/>
              </w:rPr>
              <w:fldChar w:fldCharType="separate"/>
            </w:r>
            <w:r>
              <w:rPr>
                <w:noProof/>
                <w:sz w:val="14"/>
                <w:szCs w:val="14"/>
              </w:rPr>
              <w:t> </w:t>
            </w:r>
            <w:r>
              <w:rPr>
                <w:noProof/>
                <w:sz w:val="14"/>
                <w:szCs w:val="14"/>
              </w:rPr>
              <w:t> </w:t>
            </w:r>
            <w:r>
              <w:rPr>
                <w:noProof/>
                <w:sz w:val="14"/>
                <w:szCs w:val="14"/>
              </w:rPr>
              <w:t> </w:t>
            </w:r>
            <w:r>
              <w:rPr>
                <w:noProof/>
                <w:sz w:val="14"/>
                <w:szCs w:val="14"/>
              </w:rPr>
              <w:t> </w:t>
            </w:r>
            <w:r>
              <w:rPr>
                <w:noProof/>
                <w:sz w:val="14"/>
                <w:szCs w:val="14"/>
              </w:rPr>
              <w:t> </w:t>
            </w:r>
            <w:r>
              <w:rPr>
                <w:sz w:val="14"/>
                <w:szCs w:val="14"/>
              </w:rPr>
              <w:fldChar w:fldCharType="end"/>
            </w:r>
          </w:p>
        </w:tc>
        <w:tc>
          <w:tcPr>
            <w:tcW w:w="1082" w:type="pct"/>
            <w:tcBorders>
              <w:left w:val="single" w:sz="4" w:space="0" w:color="auto"/>
            </w:tcBorders>
          </w:tcPr>
          <w:p w:rsidR="00516975" w:rsidRPr="00133163" w:rsidRDefault="00516975" w:rsidP="00516975">
            <w:pPr>
              <w:pStyle w:val="TableText"/>
              <w:rPr>
                <w:sz w:val="14"/>
                <w:szCs w:val="14"/>
              </w:rPr>
            </w:pPr>
          </w:p>
        </w:tc>
      </w:tr>
      <w:tr w:rsidR="00516975" w:rsidRPr="00133163" w:rsidTr="00516975">
        <w:trPr>
          <w:trHeight w:val="221"/>
        </w:trPr>
        <w:tc>
          <w:tcPr>
            <w:tcW w:w="3918" w:type="pct"/>
            <w:tcBorders>
              <w:right w:val="single" w:sz="4" w:space="0" w:color="auto"/>
            </w:tcBorders>
          </w:tcPr>
          <w:p w:rsidR="00516975" w:rsidRPr="00133163" w:rsidRDefault="00516975" w:rsidP="00516975">
            <w:pPr>
              <w:pStyle w:val="TableText"/>
              <w:rPr>
                <w:sz w:val="14"/>
                <w:szCs w:val="14"/>
              </w:rPr>
            </w:pPr>
            <w:r>
              <w:rPr>
                <w:sz w:val="14"/>
                <w:szCs w:val="14"/>
              </w:rPr>
              <w:fldChar w:fldCharType="begin">
                <w:ffData>
                  <w:name w:val="Text50"/>
                  <w:enabled/>
                  <w:calcOnExit w:val="0"/>
                  <w:textInput/>
                </w:ffData>
              </w:fldChar>
            </w:r>
            <w:r>
              <w:rPr>
                <w:sz w:val="14"/>
                <w:szCs w:val="14"/>
              </w:rPr>
              <w:instrText xml:space="preserve"> FORMTEXT </w:instrText>
            </w:r>
            <w:r>
              <w:rPr>
                <w:sz w:val="14"/>
                <w:szCs w:val="14"/>
              </w:rPr>
            </w:r>
            <w:r>
              <w:rPr>
                <w:sz w:val="14"/>
                <w:szCs w:val="14"/>
              </w:rPr>
              <w:fldChar w:fldCharType="separate"/>
            </w:r>
            <w:r>
              <w:rPr>
                <w:noProof/>
                <w:sz w:val="14"/>
                <w:szCs w:val="14"/>
              </w:rPr>
              <w:t> </w:t>
            </w:r>
            <w:r>
              <w:rPr>
                <w:noProof/>
                <w:sz w:val="14"/>
                <w:szCs w:val="14"/>
              </w:rPr>
              <w:t> </w:t>
            </w:r>
            <w:r>
              <w:rPr>
                <w:noProof/>
                <w:sz w:val="14"/>
                <w:szCs w:val="14"/>
              </w:rPr>
              <w:t> </w:t>
            </w:r>
            <w:r>
              <w:rPr>
                <w:noProof/>
                <w:sz w:val="14"/>
                <w:szCs w:val="14"/>
              </w:rPr>
              <w:t> </w:t>
            </w:r>
            <w:r>
              <w:rPr>
                <w:noProof/>
                <w:sz w:val="14"/>
                <w:szCs w:val="14"/>
              </w:rPr>
              <w:t> </w:t>
            </w:r>
            <w:r>
              <w:rPr>
                <w:sz w:val="14"/>
                <w:szCs w:val="14"/>
              </w:rPr>
              <w:fldChar w:fldCharType="end"/>
            </w:r>
          </w:p>
        </w:tc>
        <w:tc>
          <w:tcPr>
            <w:tcW w:w="1082" w:type="pct"/>
            <w:tcBorders>
              <w:left w:val="single" w:sz="4" w:space="0" w:color="auto"/>
            </w:tcBorders>
          </w:tcPr>
          <w:p w:rsidR="00516975" w:rsidRPr="00133163" w:rsidRDefault="00516975" w:rsidP="00516975">
            <w:pPr>
              <w:pStyle w:val="TableText"/>
              <w:rPr>
                <w:sz w:val="14"/>
                <w:szCs w:val="14"/>
              </w:rPr>
            </w:pPr>
          </w:p>
        </w:tc>
      </w:tr>
      <w:tr w:rsidR="00516975" w:rsidRPr="00133163" w:rsidTr="00516975">
        <w:trPr>
          <w:trHeight w:val="221"/>
        </w:trPr>
        <w:tc>
          <w:tcPr>
            <w:tcW w:w="3918" w:type="pct"/>
            <w:tcBorders>
              <w:right w:val="single" w:sz="4" w:space="0" w:color="auto"/>
            </w:tcBorders>
          </w:tcPr>
          <w:p w:rsidR="00516975" w:rsidRPr="00133163" w:rsidRDefault="00516975" w:rsidP="00516975">
            <w:pPr>
              <w:pStyle w:val="TableText"/>
              <w:rPr>
                <w:sz w:val="14"/>
                <w:szCs w:val="14"/>
              </w:rPr>
            </w:pPr>
            <w:r>
              <w:rPr>
                <w:sz w:val="14"/>
                <w:szCs w:val="14"/>
              </w:rPr>
              <w:fldChar w:fldCharType="begin">
                <w:ffData>
                  <w:name w:val="Text50"/>
                  <w:enabled/>
                  <w:calcOnExit w:val="0"/>
                  <w:textInput/>
                </w:ffData>
              </w:fldChar>
            </w:r>
            <w:r>
              <w:rPr>
                <w:sz w:val="14"/>
                <w:szCs w:val="14"/>
              </w:rPr>
              <w:instrText xml:space="preserve"> FORMTEXT </w:instrText>
            </w:r>
            <w:r>
              <w:rPr>
                <w:sz w:val="14"/>
                <w:szCs w:val="14"/>
              </w:rPr>
            </w:r>
            <w:r>
              <w:rPr>
                <w:sz w:val="14"/>
                <w:szCs w:val="14"/>
              </w:rPr>
              <w:fldChar w:fldCharType="separate"/>
            </w:r>
            <w:r>
              <w:rPr>
                <w:noProof/>
                <w:sz w:val="14"/>
                <w:szCs w:val="14"/>
              </w:rPr>
              <w:t> </w:t>
            </w:r>
            <w:r>
              <w:rPr>
                <w:noProof/>
                <w:sz w:val="14"/>
                <w:szCs w:val="14"/>
              </w:rPr>
              <w:t> </w:t>
            </w:r>
            <w:r>
              <w:rPr>
                <w:noProof/>
                <w:sz w:val="14"/>
                <w:szCs w:val="14"/>
              </w:rPr>
              <w:t> </w:t>
            </w:r>
            <w:r>
              <w:rPr>
                <w:noProof/>
                <w:sz w:val="14"/>
                <w:szCs w:val="14"/>
              </w:rPr>
              <w:t> </w:t>
            </w:r>
            <w:r>
              <w:rPr>
                <w:noProof/>
                <w:sz w:val="14"/>
                <w:szCs w:val="14"/>
              </w:rPr>
              <w:t> </w:t>
            </w:r>
            <w:r>
              <w:rPr>
                <w:sz w:val="14"/>
                <w:szCs w:val="14"/>
              </w:rPr>
              <w:fldChar w:fldCharType="end"/>
            </w:r>
          </w:p>
        </w:tc>
        <w:tc>
          <w:tcPr>
            <w:tcW w:w="1082" w:type="pct"/>
            <w:tcBorders>
              <w:left w:val="single" w:sz="4" w:space="0" w:color="auto"/>
            </w:tcBorders>
          </w:tcPr>
          <w:p w:rsidR="00516975" w:rsidRPr="00133163" w:rsidRDefault="00516975" w:rsidP="00516975">
            <w:pPr>
              <w:pStyle w:val="TableText"/>
              <w:rPr>
                <w:sz w:val="14"/>
                <w:szCs w:val="14"/>
              </w:rPr>
            </w:pPr>
          </w:p>
        </w:tc>
      </w:tr>
      <w:tr w:rsidR="00516975" w:rsidRPr="00133163" w:rsidTr="00516975">
        <w:trPr>
          <w:trHeight w:val="221"/>
        </w:trPr>
        <w:tc>
          <w:tcPr>
            <w:tcW w:w="3918" w:type="pct"/>
            <w:tcBorders>
              <w:right w:val="single" w:sz="4" w:space="0" w:color="auto"/>
            </w:tcBorders>
          </w:tcPr>
          <w:p w:rsidR="00516975" w:rsidRPr="00133163" w:rsidRDefault="00516975" w:rsidP="00516975">
            <w:pPr>
              <w:pStyle w:val="TableText"/>
              <w:rPr>
                <w:sz w:val="14"/>
                <w:szCs w:val="14"/>
              </w:rPr>
            </w:pPr>
            <w:r>
              <w:rPr>
                <w:sz w:val="14"/>
                <w:szCs w:val="14"/>
              </w:rPr>
              <w:fldChar w:fldCharType="begin">
                <w:ffData>
                  <w:name w:val="Text50"/>
                  <w:enabled/>
                  <w:calcOnExit w:val="0"/>
                  <w:textInput/>
                </w:ffData>
              </w:fldChar>
            </w:r>
            <w:r>
              <w:rPr>
                <w:sz w:val="14"/>
                <w:szCs w:val="14"/>
              </w:rPr>
              <w:instrText xml:space="preserve"> FORMTEXT </w:instrText>
            </w:r>
            <w:r>
              <w:rPr>
                <w:sz w:val="14"/>
                <w:szCs w:val="14"/>
              </w:rPr>
            </w:r>
            <w:r>
              <w:rPr>
                <w:sz w:val="14"/>
                <w:szCs w:val="14"/>
              </w:rPr>
              <w:fldChar w:fldCharType="separate"/>
            </w:r>
            <w:r>
              <w:rPr>
                <w:noProof/>
                <w:sz w:val="14"/>
                <w:szCs w:val="14"/>
              </w:rPr>
              <w:t> </w:t>
            </w:r>
            <w:r>
              <w:rPr>
                <w:noProof/>
                <w:sz w:val="14"/>
                <w:szCs w:val="14"/>
              </w:rPr>
              <w:t> </w:t>
            </w:r>
            <w:r>
              <w:rPr>
                <w:noProof/>
                <w:sz w:val="14"/>
                <w:szCs w:val="14"/>
              </w:rPr>
              <w:t> </w:t>
            </w:r>
            <w:r>
              <w:rPr>
                <w:noProof/>
                <w:sz w:val="14"/>
                <w:szCs w:val="14"/>
              </w:rPr>
              <w:t> </w:t>
            </w:r>
            <w:r>
              <w:rPr>
                <w:noProof/>
                <w:sz w:val="14"/>
                <w:szCs w:val="14"/>
              </w:rPr>
              <w:t> </w:t>
            </w:r>
            <w:r>
              <w:rPr>
                <w:sz w:val="14"/>
                <w:szCs w:val="14"/>
              </w:rPr>
              <w:fldChar w:fldCharType="end"/>
            </w:r>
          </w:p>
        </w:tc>
        <w:tc>
          <w:tcPr>
            <w:tcW w:w="1082" w:type="pct"/>
            <w:tcBorders>
              <w:left w:val="single" w:sz="4" w:space="0" w:color="auto"/>
            </w:tcBorders>
          </w:tcPr>
          <w:p w:rsidR="00516975" w:rsidRPr="00133163" w:rsidRDefault="00516975" w:rsidP="00516975">
            <w:pPr>
              <w:pStyle w:val="TableText"/>
              <w:rPr>
                <w:sz w:val="14"/>
                <w:szCs w:val="14"/>
              </w:rPr>
            </w:pPr>
          </w:p>
        </w:tc>
      </w:tr>
    </w:tbl>
    <w:p w:rsidR="002168FC" w:rsidRDefault="002168FC" w:rsidP="002168FC"/>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9067"/>
      </w:tblGrid>
      <w:tr w:rsidR="00516975" w:rsidRPr="00160A9A" w:rsidTr="00DB4BF5">
        <w:trPr>
          <w:trHeight w:val="329"/>
          <w:tblHeader/>
        </w:trPr>
        <w:tc>
          <w:tcPr>
            <w:tcW w:w="5000" w:type="pct"/>
            <w:shd w:val="clear" w:color="auto" w:fill="BDCC2A"/>
            <w:vAlign w:val="center"/>
          </w:tcPr>
          <w:p w:rsidR="00516975" w:rsidRPr="00160A9A" w:rsidRDefault="00516975" w:rsidP="00DB4BF5">
            <w:pPr>
              <w:pStyle w:val="TableSolidFillH1"/>
              <w:rPr>
                <w:color w:val="auto"/>
              </w:rPr>
            </w:pPr>
            <w:r>
              <w:rPr>
                <w:color w:val="auto"/>
              </w:rPr>
              <w:t>Certification standard(s)</w:t>
            </w:r>
          </w:p>
        </w:tc>
      </w:tr>
      <w:tr w:rsidR="00516975" w:rsidRPr="00133163" w:rsidTr="00DB4BF5">
        <w:trPr>
          <w:trHeight w:val="221"/>
        </w:trPr>
        <w:tc>
          <w:tcPr>
            <w:tcW w:w="5000" w:type="pct"/>
          </w:tcPr>
          <w:p w:rsidR="00516975" w:rsidRPr="00133163" w:rsidRDefault="00516975" w:rsidP="00DB4BF5">
            <w:pPr>
              <w:pStyle w:val="TableText"/>
              <w:rPr>
                <w:sz w:val="14"/>
                <w:szCs w:val="14"/>
              </w:rPr>
            </w:pPr>
            <w:r>
              <w:rPr>
                <w:sz w:val="14"/>
                <w:szCs w:val="14"/>
              </w:rPr>
              <w:fldChar w:fldCharType="begin">
                <w:ffData>
                  <w:name w:val="Text50"/>
                  <w:enabled/>
                  <w:calcOnExit w:val="0"/>
                  <w:textInput/>
                </w:ffData>
              </w:fldChar>
            </w:r>
            <w:r>
              <w:rPr>
                <w:sz w:val="14"/>
                <w:szCs w:val="14"/>
              </w:rPr>
              <w:instrText xml:space="preserve"> FORMTEXT </w:instrText>
            </w:r>
            <w:r>
              <w:rPr>
                <w:sz w:val="14"/>
                <w:szCs w:val="14"/>
              </w:rPr>
            </w:r>
            <w:r>
              <w:rPr>
                <w:sz w:val="14"/>
                <w:szCs w:val="14"/>
              </w:rPr>
              <w:fldChar w:fldCharType="separate"/>
            </w:r>
            <w:r>
              <w:rPr>
                <w:noProof/>
                <w:sz w:val="14"/>
                <w:szCs w:val="14"/>
              </w:rPr>
              <w:t> </w:t>
            </w:r>
            <w:r>
              <w:rPr>
                <w:noProof/>
                <w:sz w:val="14"/>
                <w:szCs w:val="14"/>
              </w:rPr>
              <w:t> </w:t>
            </w:r>
            <w:r>
              <w:rPr>
                <w:noProof/>
                <w:sz w:val="14"/>
                <w:szCs w:val="14"/>
              </w:rPr>
              <w:t> </w:t>
            </w:r>
            <w:r>
              <w:rPr>
                <w:noProof/>
                <w:sz w:val="14"/>
                <w:szCs w:val="14"/>
              </w:rPr>
              <w:t> </w:t>
            </w:r>
            <w:r>
              <w:rPr>
                <w:noProof/>
                <w:sz w:val="14"/>
                <w:szCs w:val="14"/>
              </w:rPr>
              <w:t> </w:t>
            </w:r>
            <w:r>
              <w:rPr>
                <w:sz w:val="14"/>
                <w:szCs w:val="14"/>
              </w:rPr>
              <w:fldChar w:fldCharType="end"/>
            </w:r>
          </w:p>
        </w:tc>
      </w:tr>
      <w:tr w:rsidR="00516975" w:rsidRPr="00133163" w:rsidTr="00DB4BF5">
        <w:trPr>
          <w:trHeight w:val="221"/>
        </w:trPr>
        <w:tc>
          <w:tcPr>
            <w:tcW w:w="5000" w:type="pct"/>
          </w:tcPr>
          <w:p w:rsidR="00516975" w:rsidRPr="00133163" w:rsidRDefault="00516975" w:rsidP="00DB4BF5">
            <w:pPr>
              <w:pStyle w:val="TableText"/>
              <w:rPr>
                <w:sz w:val="14"/>
                <w:szCs w:val="14"/>
              </w:rPr>
            </w:pPr>
            <w:r>
              <w:rPr>
                <w:sz w:val="14"/>
                <w:szCs w:val="14"/>
              </w:rPr>
              <w:fldChar w:fldCharType="begin">
                <w:ffData>
                  <w:name w:val="Text50"/>
                  <w:enabled/>
                  <w:calcOnExit w:val="0"/>
                  <w:textInput/>
                </w:ffData>
              </w:fldChar>
            </w:r>
            <w:r>
              <w:rPr>
                <w:sz w:val="14"/>
                <w:szCs w:val="14"/>
              </w:rPr>
              <w:instrText xml:space="preserve"> FORMTEXT </w:instrText>
            </w:r>
            <w:r>
              <w:rPr>
                <w:sz w:val="14"/>
                <w:szCs w:val="14"/>
              </w:rPr>
            </w:r>
            <w:r>
              <w:rPr>
                <w:sz w:val="14"/>
                <w:szCs w:val="14"/>
              </w:rPr>
              <w:fldChar w:fldCharType="separate"/>
            </w:r>
            <w:r>
              <w:rPr>
                <w:noProof/>
                <w:sz w:val="14"/>
                <w:szCs w:val="14"/>
              </w:rPr>
              <w:t> </w:t>
            </w:r>
            <w:r>
              <w:rPr>
                <w:noProof/>
                <w:sz w:val="14"/>
                <w:szCs w:val="14"/>
              </w:rPr>
              <w:t> </w:t>
            </w:r>
            <w:r>
              <w:rPr>
                <w:noProof/>
                <w:sz w:val="14"/>
                <w:szCs w:val="14"/>
              </w:rPr>
              <w:t> </w:t>
            </w:r>
            <w:r>
              <w:rPr>
                <w:noProof/>
                <w:sz w:val="14"/>
                <w:szCs w:val="14"/>
              </w:rPr>
              <w:t> </w:t>
            </w:r>
            <w:r>
              <w:rPr>
                <w:noProof/>
                <w:sz w:val="14"/>
                <w:szCs w:val="14"/>
              </w:rPr>
              <w:t> </w:t>
            </w:r>
            <w:r>
              <w:rPr>
                <w:sz w:val="14"/>
                <w:szCs w:val="14"/>
              </w:rPr>
              <w:fldChar w:fldCharType="end"/>
            </w:r>
          </w:p>
        </w:tc>
      </w:tr>
    </w:tbl>
    <w:p w:rsidR="002168FC" w:rsidRPr="00160A9A" w:rsidRDefault="00516975" w:rsidP="002168FC">
      <w:pPr>
        <w:pStyle w:val="Heading1"/>
        <w:rPr>
          <w:rFonts w:asciiTheme="minorHAnsi" w:hAnsiTheme="minorHAnsi" w:cstheme="minorHAnsi"/>
          <w:color w:val="696B73"/>
        </w:rPr>
      </w:pPr>
      <w:r>
        <w:rPr>
          <w:rFonts w:asciiTheme="minorHAnsi" w:hAnsiTheme="minorHAnsi" w:cstheme="minorHAnsi"/>
          <w:color w:val="696B73"/>
        </w:rPr>
        <w:t>Other</w:t>
      </w:r>
    </w:p>
    <w:p w:rsidR="00416266" w:rsidRDefault="00416266">
      <w:pPr>
        <w:spacing w:after="200" w:line="276" w:lineRule="auto"/>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00" w:firstRow="0" w:lastRow="0" w:firstColumn="0" w:lastColumn="0" w:noHBand="0" w:noVBand="0"/>
      </w:tblPr>
      <w:tblGrid>
        <w:gridCol w:w="3841"/>
        <w:gridCol w:w="5226"/>
      </w:tblGrid>
      <w:tr w:rsidR="00516975" w:rsidRPr="00133163" w:rsidTr="00DB4BF5">
        <w:trPr>
          <w:trHeight w:val="340"/>
          <w:tblHeader/>
        </w:trPr>
        <w:tc>
          <w:tcPr>
            <w:tcW w:w="5000" w:type="pct"/>
            <w:gridSpan w:val="2"/>
            <w:shd w:val="clear" w:color="auto" w:fill="BDCC2A"/>
            <w:tcMar>
              <w:top w:w="0" w:type="dxa"/>
            </w:tcMar>
            <w:vAlign w:val="center"/>
          </w:tcPr>
          <w:p w:rsidR="00516975" w:rsidRPr="00133163" w:rsidRDefault="00516975" w:rsidP="00DB4BF5">
            <w:pPr>
              <w:pStyle w:val="TableSolidFillH1"/>
            </w:pPr>
            <w:r>
              <w:rPr>
                <w:color w:val="auto"/>
              </w:rPr>
              <w:t>Motivation or reason for certification</w:t>
            </w:r>
          </w:p>
        </w:tc>
      </w:tr>
      <w:tr w:rsidR="00516975" w:rsidRPr="00133163" w:rsidTr="00DB4BF5">
        <w:trPr>
          <w:trHeight w:val="407"/>
        </w:trPr>
        <w:tc>
          <w:tcPr>
            <w:tcW w:w="2118" w:type="pct"/>
            <w:shd w:val="clear" w:color="auto" w:fill="auto"/>
            <w:tcMar>
              <w:top w:w="57" w:type="dxa"/>
            </w:tcMar>
          </w:tcPr>
          <w:p w:rsidR="00516975" w:rsidRPr="00133163" w:rsidRDefault="00516975" w:rsidP="00DB4BF5">
            <w:pPr>
              <w:pStyle w:val="TableText"/>
              <w:rPr>
                <w:rFonts w:eastAsia="Arial"/>
              </w:rPr>
            </w:pPr>
            <w:r>
              <w:rPr>
                <w:rFonts w:eastAsia="Arial"/>
              </w:rPr>
              <w:t>Law requirement</w:t>
            </w:r>
          </w:p>
        </w:tc>
        <w:tc>
          <w:tcPr>
            <w:tcW w:w="2882" w:type="pct"/>
            <w:shd w:val="clear" w:color="auto" w:fill="auto"/>
            <w:tcMar>
              <w:top w:w="57" w:type="dxa"/>
            </w:tcMar>
            <w:vAlign w:val="center"/>
          </w:tcPr>
          <w:p w:rsidR="00516975" w:rsidRPr="00133163" w:rsidRDefault="00516975" w:rsidP="00DB4BF5">
            <w:pPr>
              <w:pStyle w:val="TableText"/>
            </w:pPr>
            <w:r>
              <w:rPr>
                <w:rFonts w:ascii="MS Mincho" w:eastAsia="MS Mincho" w:hAnsi="MS Mincho" w:hint="eastAsia"/>
              </w:rPr>
              <w:t>☐</w:t>
            </w:r>
          </w:p>
        </w:tc>
      </w:tr>
      <w:tr w:rsidR="00516975" w:rsidRPr="00133163" w:rsidTr="00DB4BF5">
        <w:trPr>
          <w:trHeight w:val="407"/>
        </w:trPr>
        <w:tc>
          <w:tcPr>
            <w:tcW w:w="2118" w:type="pct"/>
            <w:shd w:val="clear" w:color="auto" w:fill="auto"/>
            <w:tcMar>
              <w:top w:w="57" w:type="dxa"/>
            </w:tcMar>
          </w:tcPr>
          <w:p w:rsidR="00516975" w:rsidRDefault="00516975" w:rsidP="00CC4F0F">
            <w:pPr>
              <w:pStyle w:val="TableText"/>
              <w:rPr>
                <w:rFonts w:eastAsia="Arial"/>
              </w:rPr>
            </w:pPr>
            <w:r>
              <w:rPr>
                <w:rFonts w:eastAsia="Arial"/>
              </w:rPr>
              <w:t xml:space="preserve">Risk management, i.e. prevention of </w:t>
            </w:r>
            <w:r w:rsidR="00CC4F0F">
              <w:rPr>
                <w:rFonts w:eastAsia="Arial"/>
              </w:rPr>
              <w:t>liability claims</w:t>
            </w:r>
          </w:p>
        </w:tc>
        <w:tc>
          <w:tcPr>
            <w:tcW w:w="2882" w:type="pct"/>
            <w:shd w:val="clear" w:color="auto" w:fill="auto"/>
            <w:tcMar>
              <w:top w:w="57" w:type="dxa"/>
            </w:tcMar>
            <w:vAlign w:val="center"/>
          </w:tcPr>
          <w:p w:rsidR="00516975" w:rsidRDefault="00516975" w:rsidP="00DB4BF5">
            <w:pPr>
              <w:pStyle w:val="TableText"/>
            </w:pPr>
            <w:r>
              <w:rPr>
                <w:rFonts w:ascii="Segoe UI Symbol" w:eastAsia="MS Mincho" w:hAnsi="Segoe UI Symbol" w:cs="Segoe UI Symbol"/>
              </w:rPr>
              <w:t>☐</w:t>
            </w:r>
          </w:p>
        </w:tc>
      </w:tr>
      <w:tr w:rsidR="00516975" w:rsidRPr="00133163" w:rsidTr="00DB4BF5">
        <w:trPr>
          <w:trHeight w:val="407"/>
        </w:trPr>
        <w:tc>
          <w:tcPr>
            <w:tcW w:w="2118" w:type="pct"/>
            <w:shd w:val="clear" w:color="auto" w:fill="auto"/>
            <w:tcMar>
              <w:top w:w="57" w:type="dxa"/>
            </w:tcMar>
          </w:tcPr>
          <w:p w:rsidR="00516975" w:rsidRDefault="00CC4F0F" w:rsidP="00DB4BF5">
            <w:pPr>
              <w:pStyle w:val="TableText"/>
              <w:rPr>
                <w:rFonts w:eastAsia="Arial"/>
              </w:rPr>
            </w:pPr>
            <w:r>
              <w:rPr>
                <w:rFonts w:eastAsia="Arial"/>
              </w:rPr>
              <w:t>I plan to export to Australia</w:t>
            </w:r>
          </w:p>
        </w:tc>
        <w:tc>
          <w:tcPr>
            <w:tcW w:w="2882" w:type="pct"/>
            <w:shd w:val="clear" w:color="auto" w:fill="auto"/>
            <w:tcMar>
              <w:top w:w="57" w:type="dxa"/>
            </w:tcMar>
            <w:vAlign w:val="center"/>
          </w:tcPr>
          <w:p w:rsidR="00516975" w:rsidRDefault="00CC4F0F" w:rsidP="00DB4BF5">
            <w:pPr>
              <w:pStyle w:val="TableText"/>
            </w:pPr>
            <w:r>
              <w:rPr>
                <w:rFonts w:ascii="Segoe UI Symbol" w:eastAsia="MS Mincho" w:hAnsi="Segoe UI Symbol" w:cs="Segoe UI Symbol"/>
              </w:rPr>
              <w:t>☐</w:t>
            </w:r>
          </w:p>
        </w:tc>
      </w:tr>
      <w:tr w:rsidR="00CC4F0F" w:rsidRPr="00133163" w:rsidTr="00DB4BF5">
        <w:trPr>
          <w:trHeight w:val="407"/>
        </w:trPr>
        <w:tc>
          <w:tcPr>
            <w:tcW w:w="2118" w:type="pct"/>
            <w:shd w:val="clear" w:color="auto" w:fill="auto"/>
            <w:tcMar>
              <w:top w:w="57" w:type="dxa"/>
            </w:tcMar>
          </w:tcPr>
          <w:p w:rsidR="00CC4F0F" w:rsidRDefault="00CC4F0F" w:rsidP="00DB4BF5">
            <w:pPr>
              <w:pStyle w:val="TableText"/>
              <w:rPr>
                <w:rFonts w:eastAsia="Arial"/>
              </w:rPr>
            </w:pPr>
            <w:r>
              <w:rPr>
                <w:rFonts w:eastAsia="Arial"/>
              </w:rPr>
              <w:t>Other (please specify)</w:t>
            </w:r>
          </w:p>
        </w:tc>
        <w:tc>
          <w:tcPr>
            <w:tcW w:w="2882" w:type="pct"/>
            <w:shd w:val="clear" w:color="auto" w:fill="auto"/>
            <w:tcMar>
              <w:top w:w="57" w:type="dxa"/>
            </w:tcMar>
            <w:vAlign w:val="center"/>
          </w:tcPr>
          <w:p w:rsidR="00CC4F0F" w:rsidRDefault="00CC4F0F" w:rsidP="00DB4BF5">
            <w:pPr>
              <w:pStyle w:val="TableText"/>
            </w:pPr>
          </w:p>
        </w:tc>
      </w:tr>
    </w:tbl>
    <w:p w:rsidR="00516975" w:rsidRDefault="00516975" w:rsidP="00516975"/>
    <w:p w:rsidR="00516975" w:rsidRPr="00A47E15" w:rsidRDefault="000807AB" w:rsidP="000807AB">
      <w:r>
        <w:t xml:space="preserve">Once we receive this </w:t>
      </w:r>
      <w:r w:rsidRPr="000807AB">
        <w:rPr>
          <w:b/>
          <w:bCs/>
        </w:rPr>
        <w:t>Request for Quote (RFQ)</w:t>
      </w:r>
      <w:r>
        <w:t xml:space="preserve">, we will be in touch with you to review the products requiring certification (e.g. # of models, # of ranges) and available technical documentation such as test reports and bill of materials. We can then provide you with an accurate Fee Proposal. </w:t>
      </w:r>
    </w:p>
    <w:sectPr w:rsidR="00516975" w:rsidRPr="00A47E15" w:rsidSect="002A3450">
      <w:headerReference w:type="default" r:id="rId8"/>
      <w:footerReference w:type="default" r:id="rId9"/>
      <w:pgSz w:w="11907" w:h="16834" w:code="9"/>
      <w:pgMar w:top="1701" w:right="1418" w:bottom="851" w:left="1412" w:header="675" w:footer="35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3B35" w:rsidRDefault="00A53B35" w:rsidP="00BF77A4">
      <w:pPr>
        <w:spacing w:after="0" w:line="240" w:lineRule="auto"/>
      </w:pPr>
      <w:r>
        <w:separator/>
      </w:r>
    </w:p>
  </w:endnote>
  <w:endnote w:type="continuationSeparator" w:id="0">
    <w:p w:rsidR="00A53B35" w:rsidRDefault="00A53B35" w:rsidP="00BF77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8F2" w:rsidRDefault="00796A49" w:rsidP="009518F2">
    <w:pPr>
      <w:pStyle w:val="Footer"/>
    </w:pPr>
    <w:r>
      <w:fldChar w:fldCharType="begin"/>
    </w:r>
    <w:r>
      <w:instrText xml:space="preserve"> FILENAME  \* FirstCap  \* MERGEFORMAT </w:instrText>
    </w:r>
    <w:r>
      <w:fldChar w:fldCharType="separate"/>
    </w:r>
    <w:r>
      <w:rPr>
        <w:noProof/>
      </w:rPr>
      <w:t>C310.4</w:t>
    </w:r>
    <w:r w:rsidR="005F35BA">
      <w:rPr>
        <w:noProof/>
      </w:rPr>
      <w:t xml:space="preserve"> Request For Quote - Product Certification (v1)</w:t>
    </w:r>
    <w:r>
      <w:rPr>
        <w:noProof/>
      </w:rPr>
      <w:fldChar w:fldCharType="end"/>
    </w:r>
    <w:r w:rsidR="009518F2">
      <w:tab/>
      <w:t xml:space="preserve"> </w:t>
    </w:r>
    <w:sdt>
      <w:sdtPr>
        <w:id w:val="-434289293"/>
        <w:docPartObj>
          <w:docPartGallery w:val="Page Numbers (Bottom of Page)"/>
          <w:docPartUnique/>
        </w:docPartObj>
      </w:sdtPr>
      <w:sdtEndPr/>
      <w:sdtContent>
        <w:sdt>
          <w:sdtPr>
            <w:id w:val="-1769616900"/>
            <w:docPartObj>
              <w:docPartGallery w:val="Page Numbers (Top of Page)"/>
              <w:docPartUnique/>
            </w:docPartObj>
          </w:sdtPr>
          <w:sdtEndPr/>
          <w:sdtContent>
            <w:r w:rsidR="009518F2">
              <w:t xml:space="preserve">Page </w:t>
            </w:r>
            <w:r w:rsidR="009518F2">
              <w:rPr>
                <w:b/>
                <w:bCs/>
                <w:sz w:val="24"/>
                <w:szCs w:val="24"/>
              </w:rPr>
              <w:fldChar w:fldCharType="begin"/>
            </w:r>
            <w:r w:rsidR="009518F2">
              <w:rPr>
                <w:b/>
                <w:bCs/>
              </w:rPr>
              <w:instrText xml:space="preserve"> PAGE </w:instrText>
            </w:r>
            <w:r w:rsidR="009518F2">
              <w:rPr>
                <w:b/>
                <w:bCs/>
                <w:sz w:val="24"/>
                <w:szCs w:val="24"/>
              </w:rPr>
              <w:fldChar w:fldCharType="separate"/>
            </w:r>
            <w:r>
              <w:rPr>
                <w:b/>
                <w:bCs/>
                <w:noProof/>
              </w:rPr>
              <w:t>2</w:t>
            </w:r>
            <w:r w:rsidR="009518F2">
              <w:rPr>
                <w:b/>
                <w:bCs/>
                <w:sz w:val="24"/>
                <w:szCs w:val="24"/>
              </w:rPr>
              <w:fldChar w:fldCharType="end"/>
            </w:r>
            <w:r w:rsidR="009518F2">
              <w:t xml:space="preserve"> of </w:t>
            </w:r>
            <w:r w:rsidR="009518F2">
              <w:rPr>
                <w:b/>
                <w:bCs/>
                <w:sz w:val="24"/>
                <w:szCs w:val="24"/>
              </w:rPr>
              <w:fldChar w:fldCharType="begin"/>
            </w:r>
            <w:r w:rsidR="009518F2">
              <w:rPr>
                <w:b/>
                <w:bCs/>
              </w:rPr>
              <w:instrText xml:space="preserve"> NUMPAGES  </w:instrText>
            </w:r>
            <w:r w:rsidR="009518F2">
              <w:rPr>
                <w:b/>
                <w:bCs/>
                <w:sz w:val="24"/>
                <w:szCs w:val="24"/>
              </w:rPr>
              <w:fldChar w:fldCharType="separate"/>
            </w:r>
            <w:r>
              <w:rPr>
                <w:b/>
                <w:bCs/>
                <w:noProof/>
              </w:rPr>
              <w:t>2</w:t>
            </w:r>
            <w:r w:rsidR="009518F2">
              <w:rPr>
                <w:b/>
                <w:bCs/>
                <w:sz w:val="24"/>
                <w:szCs w:val="24"/>
              </w:rPr>
              <w:fldChar w:fldCharType="end"/>
            </w:r>
          </w:sdtContent>
        </w:sdt>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3B35" w:rsidRDefault="00A53B35" w:rsidP="00BF77A4">
      <w:pPr>
        <w:spacing w:after="0" w:line="240" w:lineRule="auto"/>
      </w:pPr>
      <w:r>
        <w:separator/>
      </w:r>
    </w:p>
  </w:footnote>
  <w:footnote w:type="continuationSeparator" w:id="0">
    <w:p w:rsidR="00A53B35" w:rsidRDefault="00A53B35" w:rsidP="00BF77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3B35" w:rsidRDefault="00A53B35" w:rsidP="003D566F">
    <w:pPr>
      <w:pStyle w:val="Header"/>
      <w:ind w:left="0"/>
    </w:pPr>
    <w:r w:rsidRPr="00F9228D">
      <w:rPr>
        <w:noProof/>
        <w:sz w:val="10"/>
        <w:szCs w:val="10"/>
        <w:lang w:eastAsia="en-AU"/>
      </w:rPr>
      <w:drawing>
        <wp:anchor distT="0" distB="0" distL="114300" distR="114300" simplePos="0" relativeHeight="251666432" behindDoc="1" locked="0" layoutInCell="1" allowOverlap="1" wp14:anchorId="6CDDC9EC" wp14:editId="13984259">
          <wp:simplePos x="0" y="0"/>
          <wp:positionH relativeFrom="page">
            <wp:posOffset>4718784</wp:posOffset>
          </wp:positionH>
          <wp:positionV relativeFrom="page">
            <wp:posOffset>254560</wp:posOffset>
          </wp:positionV>
          <wp:extent cx="1952625" cy="426085"/>
          <wp:effectExtent l="0" t="0" r="9525" b="0"/>
          <wp:wrapTight wrapText="bothSides">
            <wp:wrapPolygon edited="0">
              <wp:start x="0" y="0"/>
              <wp:lineTo x="0" y="20280"/>
              <wp:lineTo x="21495" y="20280"/>
              <wp:lineTo x="21495" y="0"/>
              <wp:lineTo x="0" y="0"/>
            </wp:wrapPolygon>
          </wp:wrapTight>
          <wp:docPr id="5"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DLCS-logo_st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52625" cy="426085"/>
                  </a:xfrm>
                  <a:prstGeom prst="rect">
                    <a:avLst/>
                  </a:prstGeom>
                  <a:noFill/>
                  <a:ln w="9525">
                    <a:noFill/>
                    <a:miter lim="800000"/>
                    <a:headEnd/>
                    <a:tailEnd/>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A3716"/>
    <w:multiLevelType w:val="hybridMultilevel"/>
    <w:tmpl w:val="2D628E54"/>
    <w:lvl w:ilvl="0" w:tplc="3C04C038">
      <w:start w:val="1"/>
      <w:numFmt w:val="bullet"/>
      <w:lvlText w:val=""/>
      <w:lvlJc w:val="left"/>
      <w:pPr>
        <w:tabs>
          <w:tab w:val="num" w:pos="420"/>
        </w:tabs>
        <w:ind w:left="420" w:hanging="360"/>
      </w:pPr>
      <w:rPr>
        <w:rFonts w:ascii="Symbol" w:hAnsi="Symbol" w:hint="default"/>
        <w:sz w:val="16"/>
      </w:rPr>
    </w:lvl>
    <w:lvl w:ilvl="1" w:tplc="0C090003" w:tentative="1">
      <w:start w:val="1"/>
      <w:numFmt w:val="bullet"/>
      <w:lvlText w:val="o"/>
      <w:lvlJc w:val="left"/>
      <w:pPr>
        <w:tabs>
          <w:tab w:val="num" w:pos="1500"/>
        </w:tabs>
        <w:ind w:left="1500" w:hanging="360"/>
      </w:pPr>
      <w:rPr>
        <w:rFonts w:ascii="Courier New" w:hAnsi="Courier New" w:cs="Courier New" w:hint="default"/>
      </w:rPr>
    </w:lvl>
    <w:lvl w:ilvl="2" w:tplc="0C090005" w:tentative="1">
      <w:start w:val="1"/>
      <w:numFmt w:val="bullet"/>
      <w:lvlText w:val=""/>
      <w:lvlJc w:val="left"/>
      <w:pPr>
        <w:tabs>
          <w:tab w:val="num" w:pos="2220"/>
        </w:tabs>
        <w:ind w:left="2220" w:hanging="360"/>
      </w:pPr>
      <w:rPr>
        <w:rFonts w:ascii="Wingdings" w:hAnsi="Wingdings" w:hint="default"/>
      </w:rPr>
    </w:lvl>
    <w:lvl w:ilvl="3" w:tplc="0C090001" w:tentative="1">
      <w:start w:val="1"/>
      <w:numFmt w:val="bullet"/>
      <w:lvlText w:val=""/>
      <w:lvlJc w:val="left"/>
      <w:pPr>
        <w:tabs>
          <w:tab w:val="num" w:pos="2940"/>
        </w:tabs>
        <w:ind w:left="2940" w:hanging="360"/>
      </w:pPr>
      <w:rPr>
        <w:rFonts w:ascii="Symbol" w:hAnsi="Symbol" w:hint="default"/>
      </w:rPr>
    </w:lvl>
    <w:lvl w:ilvl="4" w:tplc="0C090003" w:tentative="1">
      <w:start w:val="1"/>
      <w:numFmt w:val="bullet"/>
      <w:lvlText w:val="o"/>
      <w:lvlJc w:val="left"/>
      <w:pPr>
        <w:tabs>
          <w:tab w:val="num" w:pos="3660"/>
        </w:tabs>
        <w:ind w:left="3660" w:hanging="360"/>
      </w:pPr>
      <w:rPr>
        <w:rFonts w:ascii="Courier New" w:hAnsi="Courier New" w:cs="Courier New" w:hint="default"/>
      </w:rPr>
    </w:lvl>
    <w:lvl w:ilvl="5" w:tplc="0C090005" w:tentative="1">
      <w:start w:val="1"/>
      <w:numFmt w:val="bullet"/>
      <w:lvlText w:val=""/>
      <w:lvlJc w:val="left"/>
      <w:pPr>
        <w:tabs>
          <w:tab w:val="num" w:pos="4380"/>
        </w:tabs>
        <w:ind w:left="4380" w:hanging="360"/>
      </w:pPr>
      <w:rPr>
        <w:rFonts w:ascii="Wingdings" w:hAnsi="Wingdings" w:hint="default"/>
      </w:rPr>
    </w:lvl>
    <w:lvl w:ilvl="6" w:tplc="0C090001" w:tentative="1">
      <w:start w:val="1"/>
      <w:numFmt w:val="bullet"/>
      <w:lvlText w:val=""/>
      <w:lvlJc w:val="left"/>
      <w:pPr>
        <w:tabs>
          <w:tab w:val="num" w:pos="5100"/>
        </w:tabs>
        <w:ind w:left="5100" w:hanging="360"/>
      </w:pPr>
      <w:rPr>
        <w:rFonts w:ascii="Symbol" w:hAnsi="Symbol" w:hint="default"/>
      </w:rPr>
    </w:lvl>
    <w:lvl w:ilvl="7" w:tplc="0C090003" w:tentative="1">
      <w:start w:val="1"/>
      <w:numFmt w:val="bullet"/>
      <w:lvlText w:val="o"/>
      <w:lvlJc w:val="left"/>
      <w:pPr>
        <w:tabs>
          <w:tab w:val="num" w:pos="5820"/>
        </w:tabs>
        <w:ind w:left="5820" w:hanging="360"/>
      </w:pPr>
      <w:rPr>
        <w:rFonts w:ascii="Courier New" w:hAnsi="Courier New" w:cs="Courier New" w:hint="default"/>
      </w:rPr>
    </w:lvl>
    <w:lvl w:ilvl="8" w:tplc="0C090005" w:tentative="1">
      <w:start w:val="1"/>
      <w:numFmt w:val="bullet"/>
      <w:lvlText w:val=""/>
      <w:lvlJc w:val="left"/>
      <w:pPr>
        <w:tabs>
          <w:tab w:val="num" w:pos="6540"/>
        </w:tabs>
        <w:ind w:left="6540" w:hanging="360"/>
      </w:pPr>
      <w:rPr>
        <w:rFonts w:ascii="Wingdings" w:hAnsi="Wingdings" w:hint="default"/>
      </w:rPr>
    </w:lvl>
  </w:abstractNum>
  <w:abstractNum w:abstractNumId="1" w15:restartNumberingAfterBreak="0">
    <w:nsid w:val="0BD10477"/>
    <w:multiLevelType w:val="hybridMultilevel"/>
    <w:tmpl w:val="CDB2CD8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95B8A"/>
    <w:multiLevelType w:val="hybridMultilevel"/>
    <w:tmpl w:val="0A00094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C5F07"/>
    <w:multiLevelType w:val="hybridMultilevel"/>
    <w:tmpl w:val="D152E94E"/>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E74AD0"/>
    <w:multiLevelType w:val="hybridMultilevel"/>
    <w:tmpl w:val="CD86245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17617D5"/>
    <w:multiLevelType w:val="hybridMultilevel"/>
    <w:tmpl w:val="DD8E1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64C2154"/>
    <w:multiLevelType w:val="multilevel"/>
    <w:tmpl w:val="7862E9BE"/>
    <w:lvl w:ilvl="0">
      <w:start w:val="1"/>
      <w:numFmt w:val="decimal"/>
      <w:pStyle w:val="Heading1"/>
      <w:lvlText w:val="%1.0"/>
      <w:lvlJc w:val="left"/>
      <w:pPr>
        <w:tabs>
          <w:tab w:val="num" w:pos="992"/>
        </w:tabs>
        <w:ind w:left="992" w:hanging="992"/>
      </w:pPr>
      <w:rPr>
        <w:rFonts w:hint="default"/>
      </w:rPr>
    </w:lvl>
    <w:lvl w:ilvl="1">
      <w:start w:val="1"/>
      <w:numFmt w:val="decimal"/>
      <w:pStyle w:val="Heading2"/>
      <w:lvlText w:val="%1.%2"/>
      <w:lvlJc w:val="left"/>
      <w:pPr>
        <w:tabs>
          <w:tab w:val="num" w:pos="992"/>
        </w:tabs>
        <w:ind w:left="992" w:hanging="992"/>
      </w:pPr>
      <w:rPr>
        <w:rFonts w:hint="default"/>
      </w:rPr>
    </w:lvl>
    <w:lvl w:ilvl="2">
      <w:start w:val="1"/>
      <w:numFmt w:val="decimal"/>
      <w:pStyle w:val="Heading3"/>
      <w:lvlText w:val="%1.%2.%3"/>
      <w:lvlJc w:val="left"/>
      <w:pPr>
        <w:tabs>
          <w:tab w:val="num" w:pos="992"/>
        </w:tabs>
        <w:ind w:left="992" w:hanging="992"/>
      </w:pPr>
      <w:rPr>
        <w:rFonts w:hint="default"/>
      </w:rPr>
    </w:lvl>
    <w:lvl w:ilvl="3">
      <w:start w:val="1"/>
      <w:numFmt w:val="decimal"/>
      <w:pStyle w:val="Heading4"/>
      <w:lvlText w:val="%1.%2.%3.%4"/>
      <w:lvlJc w:val="left"/>
      <w:pPr>
        <w:tabs>
          <w:tab w:val="num" w:pos="1440"/>
        </w:tabs>
        <w:ind w:left="1134" w:hanging="1134"/>
      </w:pPr>
      <w:rPr>
        <w:rFonts w:hint="default"/>
      </w:rPr>
    </w:lvl>
    <w:lvl w:ilvl="4">
      <w:start w:val="1"/>
      <w:numFmt w:val="decimal"/>
      <w:pStyle w:val="Heading5"/>
      <w:lvlText w:val="%1.%2.%3.%4.%5"/>
      <w:lvlJc w:val="left"/>
      <w:pPr>
        <w:tabs>
          <w:tab w:val="num" w:pos="992"/>
        </w:tabs>
        <w:ind w:left="992" w:hanging="992"/>
      </w:pPr>
      <w:rPr>
        <w:rFonts w:hint="default"/>
      </w:rPr>
    </w:lvl>
    <w:lvl w:ilvl="5">
      <w:start w:val="1"/>
      <w:numFmt w:val="decimal"/>
      <w:lvlText w:val="%1.%2.%3.%4.%5.%6"/>
      <w:lvlJc w:val="left"/>
      <w:pPr>
        <w:tabs>
          <w:tab w:val="num" w:pos="-261"/>
        </w:tabs>
        <w:ind w:left="-549" w:hanging="1152"/>
      </w:pPr>
      <w:rPr>
        <w:rFonts w:hint="default"/>
      </w:rPr>
    </w:lvl>
    <w:lvl w:ilvl="6">
      <w:start w:val="1"/>
      <w:numFmt w:val="decimal"/>
      <w:lvlText w:val="%1.%2.%3.%4.%5.%6.%7"/>
      <w:lvlJc w:val="left"/>
      <w:pPr>
        <w:tabs>
          <w:tab w:val="num" w:pos="99"/>
        </w:tabs>
        <w:ind w:left="-405" w:hanging="1296"/>
      </w:pPr>
      <w:rPr>
        <w:rFonts w:hint="default"/>
      </w:rPr>
    </w:lvl>
    <w:lvl w:ilvl="7">
      <w:start w:val="1"/>
      <w:numFmt w:val="decimal"/>
      <w:lvlText w:val="%1.%2.%3.%4.%5.%6.%7.%8"/>
      <w:lvlJc w:val="left"/>
      <w:pPr>
        <w:tabs>
          <w:tab w:val="num" w:pos="459"/>
        </w:tabs>
        <w:ind w:left="-261" w:hanging="1440"/>
      </w:pPr>
      <w:rPr>
        <w:rFonts w:hint="default"/>
      </w:rPr>
    </w:lvl>
    <w:lvl w:ilvl="8">
      <w:start w:val="1"/>
      <w:numFmt w:val="lowerLetter"/>
      <w:pStyle w:val="Heading9"/>
      <w:suff w:val="nothing"/>
      <w:lvlText w:val="%9"/>
      <w:lvlJc w:val="left"/>
      <w:pPr>
        <w:ind w:left="-117" w:hanging="1584"/>
      </w:pPr>
      <w:rPr>
        <w:rFonts w:hint="default"/>
        <w:vanish/>
        <w:color w:val="FFFFFF"/>
        <w:sz w:val="2"/>
      </w:rPr>
    </w:lvl>
  </w:abstractNum>
  <w:abstractNum w:abstractNumId="7" w15:restartNumberingAfterBreak="0">
    <w:nsid w:val="4ACB1AED"/>
    <w:multiLevelType w:val="hybridMultilevel"/>
    <w:tmpl w:val="631CA8AE"/>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CF6CB4"/>
    <w:multiLevelType w:val="hybridMultilevel"/>
    <w:tmpl w:val="28EE8B3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7"/>
  </w:num>
  <w:num w:numId="4">
    <w:abstractNumId w:val="8"/>
  </w:num>
  <w:num w:numId="5">
    <w:abstractNumId w:val="1"/>
  </w:num>
  <w:num w:numId="6">
    <w:abstractNumId w:val="3"/>
  </w:num>
  <w:num w:numId="7">
    <w:abstractNumId w:val="2"/>
  </w:num>
  <w:num w:numId="8">
    <w:abstractNumId w:val="5"/>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formatting="1" w:enforcement="0"/>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wMTExMzYwMjS3MDFX0lEKTi0uzszPAykwrgUAhmdduywAAAA="/>
  </w:docVars>
  <w:rsids>
    <w:rsidRoot w:val="002168FC"/>
    <w:rsid w:val="0000001C"/>
    <w:rsid w:val="00000A5F"/>
    <w:rsid w:val="00000D8B"/>
    <w:rsid w:val="00002176"/>
    <w:rsid w:val="000035AB"/>
    <w:rsid w:val="00003A72"/>
    <w:rsid w:val="00005B80"/>
    <w:rsid w:val="00007402"/>
    <w:rsid w:val="00010B7D"/>
    <w:rsid w:val="0001264F"/>
    <w:rsid w:val="00012C2E"/>
    <w:rsid w:val="0001785D"/>
    <w:rsid w:val="0002270A"/>
    <w:rsid w:val="00022746"/>
    <w:rsid w:val="0002378E"/>
    <w:rsid w:val="000256E9"/>
    <w:rsid w:val="00026B74"/>
    <w:rsid w:val="0002748B"/>
    <w:rsid w:val="0002791A"/>
    <w:rsid w:val="00030F38"/>
    <w:rsid w:val="00032354"/>
    <w:rsid w:val="00032F35"/>
    <w:rsid w:val="00035FD7"/>
    <w:rsid w:val="00036C35"/>
    <w:rsid w:val="00037340"/>
    <w:rsid w:val="000427A1"/>
    <w:rsid w:val="00044947"/>
    <w:rsid w:val="00045BE7"/>
    <w:rsid w:val="00045DF6"/>
    <w:rsid w:val="000462D0"/>
    <w:rsid w:val="0005054C"/>
    <w:rsid w:val="000509F6"/>
    <w:rsid w:val="00053427"/>
    <w:rsid w:val="00053A55"/>
    <w:rsid w:val="0005421D"/>
    <w:rsid w:val="00055821"/>
    <w:rsid w:val="0005626E"/>
    <w:rsid w:val="0005714E"/>
    <w:rsid w:val="0005715D"/>
    <w:rsid w:val="00057D53"/>
    <w:rsid w:val="0006019D"/>
    <w:rsid w:val="00060542"/>
    <w:rsid w:val="00063768"/>
    <w:rsid w:val="00064265"/>
    <w:rsid w:val="0006754E"/>
    <w:rsid w:val="00067669"/>
    <w:rsid w:val="00067712"/>
    <w:rsid w:val="00072178"/>
    <w:rsid w:val="0007366F"/>
    <w:rsid w:val="00073C36"/>
    <w:rsid w:val="00073DF4"/>
    <w:rsid w:val="000748BC"/>
    <w:rsid w:val="000751A9"/>
    <w:rsid w:val="0007521E"/>
    <w:rsid w:val="00075DDF"/>
    <w:rsid w:val="00077EF9"/>
    <w:rsid w:val="000807AB"/>
    <w:rsid w:val="000809CC"/>
    <w:rsid w:val="00082F7A"/>
    <w:rsid w:val="00084D21"/>
    <w:rsid w:val="00085047"/>
    <w:rsid w:val="00085299"/>
    <w:rsid w:val="000860F4"/>
    <w:rsid w:val="0008631A"/>
    <w:rsid w:val="00086BA5"/>
    <w:rsid w:val="00086D9C"/>
    <w:rsid w:val="00090B5B"/>
    <w:rsid w:val="000931D0"/>
    <w:rsid w:val="0009322A"/>
    <w:rsid w:val="00095653"/>
    <w:rsid w:val="00097899"/>
    <w:rsid w:val="000A0913"/>
    <w:rsid w:val="000A2181"/>
    <w:rsid w:val="000A35C6"/>
    <w:rsid w:val="000A4782"/>
    <w:rsid w:val="000A4A86"/>
    <w:rsid w:val="000A5B71"/>
    <w:rsid w:val="000A605E"/>
    <w:rsid w:val="000A6604"/>
    <w:rsid w:val="000A6EC7"/>
    <w:rsid w:val="000B1171"/>
    <w:rsid w:val="000B1549"/>
    <w:rsid w:val="000B196F"/>
    <w:rsid w:val="000B2A58"/>
    <w:rsid w:val="000B2A9F"/>
    <w:rsid w:val="000B32C6"/>
    <w:rsid w:val="000B32CA"/>
    <w:rsid w:val="000B6372"/>
    <w:rsid w:val="000B7B2E"/>
    <w:rsid w:val="000C0313"/>
    <w:rsid w:val="000C3474"/>
    <w:rsid w:val="000C3754"/>
    <w:rsid w:val="000C39F2"/>
    <w:rsid w:val="000C6A21"/>
    <w:rsid w:val="000C6E31"/>
    <w:rsid w:val="000C7D9E"/>
    <w:rsid w:val="000D0985"/>
    <w:rsid w:val="000D0E0C"/>
    <w:rsid w:val="000D56AB"/>
    <w:rsid w:val="000D57A3"/>
    <w:rsid w:val="000D6081"/>
    <w:rsid w:val="000E13C3"/>
    <w:rsid w:val="000E1A08"/>
    <w:rsid w:val="000E20E8"/>
    <w:rsid w:val="000E26DA"/>
    <w:rsid w:val="000E2D6A"/>
    <w:rsid w:val="000E3BF7"/>
    <w:rsid w:val="000E6F1D"/>
    <w:rsid w:val="000E755E"/>
    <w:rsid w:val="000F0DCC"/>
    <w:rsid w:val="000F0FA6"/>
    <w:rsid w:val="000F1236"/>
    <w:rsid w:val="000F1753"/>
    <w:rsid w:val="000F307E"/>
    <w:rsid w:val="000F509A"/>
    <w:rsid w:val="000F6648"/>
    <w:rsid w:val="000F6CE6"/>
    <w:rsid w:val="000F6E96"/>
    <w:rsid w:val="00100332"/>
    <w:rsid w:val="00100BC9"/>
    <w:rsid w:val="00101CEF"/>
    <w:rsid w:val="00103CAA"/>
    <w:rsid w:val="001057E2"/>
    <w:rsid w:val="00110EC7"/>
    <w:rsid w:val="00110FA6"/>
    <w:rsid w:val="00112148"/>
    <w:rsid w:val="0011285F"/>
    <w:rsid w:val="00112A0E"/>
    <w:rsid w:val="00113D10"/>
    <w:rsid w:val="00114051"/>
    <w:rsid w:val="0011426C"/>
    <w:rsid w:val="00114D91"/>
    <w:rsid w:val="00114E56"/>
    <w:rsid w:val="00115422"/>
    <w:rsid w:val="0011572F"/>
    <w:rsid w:val="00117C29"/>
    <w:rsid w:val="00123DD9"/>
    <w:rsid w:val="001248EF"/>
    <w:rsid w:val="001250A1"/>
    <w:rsid w:val="00126264"/>
    <w:rsid w:val="001301B5"/>
    <w:rsid w:val="001312FE"/>
    <w:rsid w:val="00131F27"/>
    <w:rsid w:val="00133163"/>
    <w:rsid w:val="00133616"/>
    <w:rsid w:val="00134634"/>
    <w:rsid w:val="00135788"/>
    <w:rsid w:val="0014316B"/>
    <w:rsid w:val="00143C47"/>
    <w:rsid w:val="001461BB"/>
    <w:rsid w:val="001466B4"/>
    <w:rsid w:val="001475E4"/>
    <w:rsid w:val="00150518"/>
    <w:rsid w:val="00152B32"/>
    <w:rsid w:val="00156579"/>
    <w:rsid w:val="001576B4"/>
    <w:rsid w:val="00157A1A"/>
    <w:rsid w:val="00160790"/>
    <w:rsid w:val="00160A9A"/>
    <w:rsid w:val="00161AED"/>
    <w:rsid w:val="00161CE6"/>
    <w:rsid w:val="00162946"/>
    <w:rsid w:val="001640B0"/>
    <w:rsid w:val="00167383"/>
    <w:rsid w:val="00167904"/>
    <w:rsid w:val="0017098E"/>
    <w:rsid w:val="001712E8"/>
    <w:rsid w:val="001713D0"/>
    <w:rsid w:val="00172B94"/>
    <w:rsid w:val="00172E99"/>
    <w:rsid w:val="00173CD9"/>
    <w:rsid w:val="00173E44"/>
    <w:rsid w:val="0017638C"/>
    <w:rsid w:val="00177CB0"/>
    <w:rsid w:val="0018035D"/>
    <w:rsid w:val="00180503"/>
    <w:rsid w:val="0018055E"/>
    <w:rsid w:val="00182545"/>
    <w:rsid w:val="00182E9E"/>
    <w:rsid w:val="00185ECE"/>
    <w:rsid w:val="0019098A"/>
    <w:rsid w:val="001917F4"/>
    <w:rsid w:val="001918C4"/>
    <w:rsid w:val="001918D5"/>
    <w:rsid w:val="001919B3"/>
    <w:rsid w:val="00191DB1"/>
    <w:rsid w:val="00191FE0"/>
    <w:rsid w:val="00193072"/>
    <w:rsid w:val="00193225"/>
    <w:rsid w:val="00194D8D"/>
    <w:rsid w:val="00195191"/>
    <w:rsid w:val="00197336"/>
    <w:rsid w:val="001973C5"/>
    <w:rsid w:val="001A0FB7"/>
    <w:rsid w:val="001A2662"/>
    <w:rsid w:val="001A39CC"/>
    <w:rsid w:val="001A457B"/>
    <w:rsid w:val="001A49E9"/>
    <w:rsid w:val="001A599B"/>
    <w:rsid w:val="001A65A5"/>
    <w:rsid w:val="001A6D36"/>
    <w:rsid w:val="001A73FD"/>
    <w:rsid w:val="001A7DEE"/>
    <w:rsid w:val="001B02B7"/>
    <w:rsid w:val="001B0FB2"/>
    <w:rsid w:val="001B2F65"/>
    <w:rsid w:val="001B3239"/>
    <w:rsid w:val="001B3F08"/>
    <w:rsid w:val="001B3F6B"/>
    <w:rsid w:val="001B4CF8"/>
    <w:rsid w:val="001B5149"/>
    <w:rsid w:val="001B5EBE"/>
    <w:rsid w:val="001B71EA"/>
    <w:rsid w:val="001B7BAA"/>
    <w:rsid w:val="001B7EFC"/>
    <w:rsid w:val="001C1602"/>
    <w:rsid w:val="001C2F17"/>
    <w:rsid w:val="001C2F64"/>
    <w:rsid w:val="001C2F85"/>
    <w:rsid w:val="001C32EA"/>
    <w:rsid w:val="001C470E"/>
    <w:rsid w:val="001C6883"/>
    <w:rsid w:val="001C78B7"/>
    <w:rsid w:val="001D7E1D"/>
    <w:rsid w:val="001E068D"/>
    <w:rsid w:val="001E1650"/>
    <w:rsid w:val="001E17F5"/>
    <w:rsid w:val="001E2B3F"/>
    <w:rsid w:val="001E5055"/>
    <w:rsid w:val="001E57AC"/>
    <w:rsid w:val="001E6C0B"/>
    <w:rsid w:val="001E7CBF"/>
    <w:rsid w:val="001E7F72"/>
    <w:rsid w:val="001F056F"/>
    <w:rsid w:val="001F3238"/>
    <w:rsid w:val="001F3CD1"/>
    <w:rsid w:val="001F43B1"/>
    <w:rsid w:val="001F6556"/>
    <w:rsid w:val="001F66F4"/>
    <w:rsid w:val="001F6B48"/>
    <w:rsid w:val="002034AC"/>
    <w:rsid w:val="00203C86"/>
    <w:rsid w:val="00205A01"/>
    <w:rsid w:val="00206447"/>
    <w:rsid w:val="00206F57"/>
    <w:rsid w:val="002079F3"/>
    <w:rsid w:val="00207C3B"/>
    <w:rsid w:val="00207D13"/>
    <w:rsid w:val="00210476"/>
    <w:rsid w:val="00211C9D"/>
    <w:rsid w:val="002120D6"/>
    <w:rsid w:val="00212492"/>
    <w:rsid w:val="00212D30"/>
    <w:rsid w:val="00213980"/>
    <w:rsid w:val="00214494"/>
    <w:rsid w:val="002168FC"/>
    <w:rsid w:val="00216F3B"/>
    <w:rsid w:val="00220D4B"/>
    <w:rsid w:val="00221AE9"/>
    <w:rsid w:val="00221E50"/>
    <w:rsid w:val="00222974"/>
    <w:rsid w:val="002230E2"/>
    <w:rsid w:val="002244E3"/>
    <w:rsid w:val="00224B93"/>
    <w:rsid w:val="0022508C"/>
    <w:rsid w:val="0022518C"/>
    <w:rsid w:val="00227B3E"/>
    <w:rsid w:val="00234395"/>
    <w:rsid w:val="00235192"/>
    <w:rsid w:val="002351EA"/>
    <w:rsid w:val="00236516"/>
    <w:rsid w:val="00237DAD"/>
    <w:rsid w:val="0024083B"/>
    <w:rsid w:val="00241CB2"/>
    <w:rsid w:val="00241CF8"/>
    <w:rsid w:val="0024360F"/>
    <w:rsid w:val="00244E10"/>
    <w:rsid w:val="00246D84"/>
    <w:rsid w:val="002478E7"/>
    <w:rsid w:val="00247BF1"/>
    <w:rsid w:val="002509D2"/>
    <w:rsid w:val="0025208D"/>
    <w:rsid w:val="00253B0F"/>
    <w:rsid w:val="00254B7F"/>
    <w:rsid w:val="00257D7D"/>
    <w:rsid w:val="00260281"/>
    <w:rsid w:val="002609B3"/>
    <w:rsid w:val="002613C6"/>
    <w:rsid w:val="002617BD"/>
    <w:rsid w:val="00262A48"/>
    <w:rsid w:val="00262C4D"/>
    <w:rsid w:val="00262EF3"/>
    <w:rsid w:val="00264BC0"/>
    <w:rsid w:val="00267491"/>
    <w:rsid w:val="00267A10"/>
    <w:rsid w:val="00267D3F"/>
    <w:rsid w:val="00271795"/>
    <w:rsid w:val="00271874"/>
    <w:rsid w:val="00271E1C"/>
    <w:rsid w:val="00272387"/>
    <w:rsid w:val="002726F8"/>
    <w:rsid w:val="0027397A"/>
    <w:rsid w:val="00273A2A"/>
    <w:rsid w:val="002745F4"/>
    <w:rsid w:val="00274863"/>
    <w:rsid w:val="002748E0"/>
    <w:rsid w:val="00274F93"/>
    <w:rsid w:val="00275F1D"/>
    <w:rsid w:val="002764A4"/>
    <w:rsid w:val="00277C08"/>
    <w:rsid w:val="00280E94"/>
    <w:rsid w:val="00283406"/>
    <w:rsid w:val="0028352A"/>
    <w:rsid w:val="00283DBA"/>
    <w:rsid w:val="00284462"/>
    <w:rsid w:val="00285BD0"/>
    <w:rsid w:val="00290A5C"/>
    <w:rsid w:val="00290B57"/>
    <w:rsid w:val="00290D28"/>
    <w:rsid w:val="002914D1"/>
    <w:rsid w:val="002927D2"/>
    <w:rsid w:val="002928EC"/>
    <w:rsid w:val="00293C6A"/>
    <w:rsid w:val="002955D7"/>
    <w:rsid w:val="00297CD4"/>
    <w:rsid w:val="002A3450"/>
    <w:rsid w:val="002A3967"/>
    <w:rsid w:val="002A41C8"/>
    <w:rsid w:val="002A5694"/>
    <w:rsid w:val="002A61E1"/>
    <w:rsid w:val="002A68B9"/>
    <w:rsid w:val="002A70E4"/>
    <w:rsid w:val="002B0AF2"/>
    <w:rsid w:val="002B0B31"/>
    <w:rsid w:val="002B2EBD"/>
    <w:rsid w:val="002B6E3D"/>
    <w:rsid w:val="002C01B0"/>
    <w:rsid w:val="002C0A4A"/>
    <w:rsid w:val="002C1EEC"/>
    <w:rsid w:val="002C20D5"/>
    <w:rsid w:val="002C2B7F"/>
    <w:rsid w:val="002C30FB"/>
    <w:rsid w:val="002C6AA4"/>
    <w:rsid w:val="002C6C3C"/>
    <w:rsid w:val="002C74CC"/>
    <w:rsid w:val="002D24F5"/>
    <w:rsid w:val="002D6193"/>
    <w:rsid w:val="002D694E"/>
    <w:rsid w:val="002D70AA"/>
    <w:rsid w:val="002D73BA"/>
    <w:rsid w:val="002D73F9"/>
    <w:rsid w:val="002D77AE"/>
    <w:rsid w:val="002D7FFC"/>
    <w:rsid w:val="002E055C"/>
    <w:rsid w:val="002E0882"/>
    <w:rsid w:val="002E12DA"/>
    <w:rsid w:val="002E27E1"/>
    <w:rsid w:val="002E3930"/>
    <w:rsid w:val="002E4A75"/>
    <w:rsid w:val="002E4DF5"/>
    <w:rsid w:val="002E545F"/>
    <w:rsid w:val="002E5830"/>
    <w:rsid w:val="002E5A75"/>
    <w:rsid w:val="002E5F50"/>
    <w:rsid w:val="002E6CFE"/>
    <w:rsid w:val="002E7CED"/>
    <w:rsid w:val="002F08E9"/>
    <w:rsid w:val="002F551F"/>
    <w:rsid w:val="002F59BE"/>
    <w:rsid w:val="003001AA"/>
    <w:rsid w:val="00300870"/>
    <w:rsid w:val="003015D2"/>
    <w:rsid w:val="00302AC4"/>
    <w:rsid w:val="00303E4B"/>
    <w:rsid w:val="00304854"/>
    <w:rsid w:val="003048B8"/>
    <w:rsid w:val="003052CC"/>
    <w:rsid w:val="0030543C"/>
    <w:rsid w:val="003055A6"/>
    <w:rsid w:val="003059AE"/>
    <w:rsid w:val="00310802"/>
    <w:rsid w:val="00310C9C"/>
    <w:rsid w:val="00313463"/>
    <w:rsid w:val="00313C5F"/>
    <w:rsid w:val="0031588D"/>
    <w:rsid w:val="00320D88"/>
    <w:rsid w:val="0032249C"/>
    <w:rsid w:val="00322D33"/>
    <w:rsid w:val="0032384F"/>
    <w:rsid w:val="00324500"/>
    <w:rsid w:val="00325930"/>
    <w:rsid w:val="00326AA2"/>
    <w:rsid w:val="00331912"/>
    <w:rsid w:val="00333DEF"/>
    <w:rsid w:val="00335EA3"/>
    <w:rsid w:val="003363AE"/>
    <w:rsid w:val="0034057E"/>
    <w:rsid w:val="00340F35"/>
    <w:rsid w:val="003424BD"/>
    <w:rsid w:val="00342C68"/>
    <w:rsid w:val="00343B43"/>
    <w:rsid w:val="00347DAD"/>
    <w:rsid w:val="00353812"/>
    <w:rsid w:val="00354B30"/>
    <w:rsid w:val="00354BE4"/>
    <w:rsid w:val="00355CDF"/>
    <w:rsid w:val="0035619C"/>
    <w:rsid w:val="003561EE"/>
    <w:rsid w:val="00356F3E"/>
    <w:rsid w:val="00357EBE"/>
    <w:rsid w:val="00361027"/>
    <w:rsid w:val="00361837"/>
    <w:rsid w:val="00361A27"/>
    <w:rsid w:val="00364B41"/>
    <w:rsid w:val="00364E98"/>
    <w:rsid w:val="003655E9"/>
    <w:rsid w:val="00365BF6"/>
    <w:rsid w:val="00365C5E"/>
    <w:rsid w:val="0037219E"/>
    <w:rsid w:val="00372650"/>
    <w:rsid w:val="003727DE"/>
    <w:rsid w:val="0037315D"/>
    <w:rsid w:val="00373909"/>
    <w:rsid w:val="003754D2"/>
    <w:rsid w:val="003766CB"/>
    <w:rsid w:val="00380342"/>
    <w:rsid w:val="00380B4D"/>
    <w:rsid w:val="00381920"/>
    <w:rsid w:val="00381995"/>
    <w:rsid w:val="0038308C"/>
    <w:rsid w:val="00383E1B"/>
    <w:rsid w:val="00386549"/>
    <w:rsid w:val="00386FB2"/>
    <w:rsid w:val="0039002D"/>
    <w:rsid w:val="00390066"/>
    <w:rsid w:val="00390F59"/>
    <w:rsid w:val="00391B06"/>
    <w:rsid w:val="00392FDC"/>
    <w:rsid w:val="00393151"/>
    <w:rsid w:val="0039422B"/>
    <w:rsid w:val="00395778"/>
    <w:rsid w:val="00395B43"/>
    <w:rsid w:val="003971F7"/>
    <w:rsid w:val="00397259"/>
    <w:rsid w:val="00397665"/>
    <w:rsid w:val="00397E3F"/>
    <w:rsid w:val="00397ED4"/>
    <w:rsid w:val="003A098A"/>
    <w:rsid w:val="003A1490"/>
    <w:rsid w:val="003A23DB"/>
    <w:rsid w:val="003A5427"/>
    <w:rsid w:val="003A54E3"/>
    <w:rsid w:val="003A55E4"/>
    <w:rsid w:val="003A57A2"/>
    <w:rsid w:val="003A5E0F"/>
    <w:rsid w:val="003A6E55"/>
    <w:rsid w:val="003B3561"/>
    <w:rsid w:val="003B6562"/>
    <w:rsid w:val="003B68F4"/>
    <w:rsid w:val="003B6E73"/>
    <w:rsid w:val="003B7980"/>
    <w:rsid w:val="003B7F1D"/>
    <w:rsid w:val="003C215C"/>
    <w:rsid w:val="003C3361"/>
    <w:rsid w:val="003C3F0D"/>
    <w:rsid w:val="003C655E"/>
    <w:rsid w:val="003D14BA"/>
    <w:rsid w:val="003D1520"/>
    <w:rsid w:val="003D4C5B"/>
    <w:rsid w:val="003D566F"/>
    <w:rsid w:val="003D6687"/>
    <w:rsid w:val="003D746F"/>
    <w:rsid w:val="003D7D97"/>
    <w:rsid w:val="003E00F8"/>
    <w:rsid w:val="003E0C09"/>
    <w:rsid w:val="003E23ED"/>
    <w:rsid w:val="003E2575"/>
    <w:rsid w:val="003E2725"/>
    <w:rsid w:val="003E2ABE"/>
    <w:rsid w:val="003E33E4"/>
    <w:rsid w:val="003E3774"/>
    <w:rsid w:val="003E3976"/>
    <w:rsid w:val="003E53C9"/>
    <w:rsid w:val="003E588D"/>
    <w:rsid w:val="003E6261"/>
    <w:rsid w:val="003E6F62"/>
    <w:rsid w:val="003E77AA"/>
    <w:rsid w:val="003F0BC1"/>
    <w:rsid w:val="003F1DD3"/>
    <w:rsid w:val="003F3D46"/>
    <w:rsid w:val="003F4CB6"/>
    <w:rsid w:val="003F639C"/>
    <w:rsid w:val="003F6E87"/>
    <w:rsid w:val="004005B1"/>
    <w:rsid w:val="00400B34"/>
    <w:rsid w:val="004040A1"/>
    <w:rsid w:val="00404171"/>
    <w:rsid w:val="0040527D"/>
    <w:rsid w:val="00405CE4"/>
    <w:rsid w:val="00406FA0"/>
    <w:rsid w:val="00407B7C"/>
    <w:rsid w:val="00412352"/>
    <w:rsid w:val="00414F03"/>
    <w:rsid w:val="004152A5"/>
    <w:rsid w:val="00415A59"/>
    <w:rsid w:val="00416266"/>
    <w:rsid w:val="004169F1"/>
    <w:rsid w:val="00416B57"/>
    <w:rsid w:val="00417F4C"/>
    <w:rsid w:val="00420168"/>
    <w:rsid w:val="00420EDB"/>
    <w:rsid w:val="00422C0D"/>
    <w:rsid w:val="00424C25"/>
    <w:rsid w:val="0042515E"/>
    <w:rsid w:val="004253B2"/>
    <w:rsid w:val="00426BD7"/>
    <w:rsid w:val="00427392"/>
    <w:rsid w:val="0043150C"/>
    <w:rsid w:val="00431C90"/>
    <w:rsid w:val="00431D1E"/>
    <w:rsid w:val="0043259C"/>
    <w:rsid w:val="004328A1"/>
    <w:rsid w:val="004328A8"/>
    <w:rsid w:val="00432F0C"/>
    <w:rsid w:val="00433119"/>
    <w:rsid w:val="00433162"/>
    <w:rsid w:val="00434ADD"/>
    <w:rsid w:val="00440649"/>
    <w:rsid w:val="004417A8"/>
    <w:rsid w:val="00441C5F"/>
    <w:rsid w:val="00444B9E"/>
    <w:rsid w:val="00444BA9"/>
    <w:rsid w:val="00445ADB"/>
    <w:rsid w:val="00446347"/>
    <w:rsid w:val="00446DAF"/>
    <w:rsid w:val="00450EDC"/>
    <w:rsid w:val="00451B11"/>
    <w:rsid w:val="0045249B"/>
    <w:rsid w:val="00452823"/>
    <w:rsid w:val="0045372C"/>
    <w:rsid w:val="004555B0"/>
    <w:rsid w:val="004563A3"/>
    <w:rsid w:val="00457AD3"/>
    <w:rsid w:val="004607B2"/>
    <w:rsid w:val="00461129"/>
    <w:rsid w:val="004624C7"/>
    <w:rsid w:val="00463E66"/>
    <w:rsid w:val="00464084"/>
    <w:rsid w:val="00465372"/>
    <w:rsid w:val="0046723A"/>
    <w:rsid w:val="00467FDA"/>
    <w:rsid w:val="00470108"/>
    <w:rsid w:val="004707A4"/>
    <w:rsid w:val="00470851"/>
    <w:rsid w:val="00470A91"/>
    <w:rsid w:val="0047352B"/>
    <w:rsid w:val="00473AC1"/>
    <w:rsid w:val="00473CE7"/>
    <w:rsid w:val="0047420F"/>
    <w:rsid w:val="00475DFA"/>
    <w:rsid w:val="00480617"/>
    <w:rsid w:val="00480AE1"/>
    <w:rsid w:val="00483EBD"/>
    <w:rsid w:val="00485802"/>
    <w:rsid w:val="00492782"/>
    <w:rsid w:val="004941B1"/>
    <w:rsid w:val="00494FEE"/>
    <w:rsid w:val="0049544F"/>
    <w:rsid w:val="004976CA"/>
    <w:rsid w:val="00497F3F"/>
    <w:rsid w:val="004A6E1B"/>
    <w:rsid w:val="004A79D8"/>
    <w:rsid w:val="004A7AB7"/>
    <w:rsid w:val="004B1658"/>
    <w:rsid w:val="004B2881"/>
    <w:rsid w:val="004B3B58"/>
    <w:rsid w:val="004B495D"/>
    <w:rsid w:val="004B4BE8"/>
    <w:rsid w:val="004B65EB"/>
    <w:rsid w:val="004B6DAE"/>
    <w:rsid w:val="004C07B7"/>
    <w:rsid w:val="004C22AA"/>
    <w:rsid w:val="004C368B"/>
    <w:rsid w:val="004C4B9E"/>
    <w:rsid w:val="004C546E"/>
    <w:rsid w:val="004C55AE"/>
    <w:rsid w:val="004C5FFA"/>
    <w:rsid w:val="004C6C2F"/>
    <w:rsid w:val="004C7521"/>
    <w:rsid w:val="004D1056"/>
    <w:rsid w:val="004D154B"/>
    <w:rsid w:val="004D31E7"/>
    <w:rsid w:val="004D3C78"/>
    <w:rsid w:val="004D4067"/>
    <w:rsid w:val="004D4094"/>
    <w:rsid w:val="004D5764"/>
    <w:rsid w:val="004D5DD3"/>
    <w:rsid w:val="004D5F4A"/>
    <w:rsid w:val="004E1F5D"/>
    <w:rsid w:val="004E1FA0"/>
    <w:rsid w:val="004E3783"/>
    <w:rsid w:val="004E3A69"/>
    <w:rsid w:val="004E45BE"/>
    <w:rsid w:val="004E5695"/>
    <w:rsid w:val="004E6063"/>
    <w:rsid w:val="004E65FE"/>
    <w:rsid w:val="004E6A16"/>
    <w:rsid w:val="004E6BC4"/>
    <w:rsid w:val="004E7854"/>
    <w:rsid w:val="004F1C25"/>
    <w:rsid w:val="004F20D9"/>
    <w:rsid w:val="004F21B7"/>
    <w:rsid w:val="004F2241"/>
    <w:rsid w:val="004F2C1F"/>
    <w:rsid w:val="004F4083"/>
    <w:rsid w:val="004F505D"/>
    <w:rsid w:val="0050398E"/>
    <w:rsid w:val="00505DE5"/>
    <w:rsid w:val="0050752D"/>
    <w:rsid w:val="005100B3"/>
    <w:rsid w:val="00510132"/>
    <w:rsid w:val="005109C2"/>
    <w:rsid w:val="0051125A"/>
    <w:rsid w:val="005121B2"/>
    <w:rsid w:val="00514AEF"/>
    <w:rsid w:val="0051515F"/>
    <w:rsid w:val="005154EB"/>
    <w:rsid w:val="0051559E"/>
    <w:rsid w:val="00515EBB"/>
    <w:rsid w:val="00516975"/>
    <w:rsid w:val="00517BB5"/>
    <w:rsid w:val="00520FB2"/>
    <w:rsid w:val="005226C3"/>
    <w:rsid w:val="0052355D"/>
    <w:rsid w:val="00523A27"/>
    <w:rsid w:val="00524101"/>
    <w:rsid w:val="00524482"/>
    <w:rsid w:val="00526CD8"/>
    <w:rsid w:val="0053169F"/>
    <w:rsid w:val="00531744"/>
    <w:rsid w:val="00533009"/>
    <w:rsid w:val="0053328C"/>
    <w:rsid w:val="005332C6"/>
    <w:rsid w:val="00533837"/>
    <w:rsid w:val="005369F3"/>
    <w:rsid w:val="00537C0F"/>
    <w:rsid w:val="0054306E"/>
    <w:rsid w:val="00543D23"/>
    <w:rsid w:val="00543E89"/>
    <w:rsid w:val="00543F54"/>
    <w:rsid w:val="0054425D"/>
    <w:rsid w:val="00544506"/>
    <w:rsid w:val="00544D02"/>
    <w:rsid w:val="00545025"/>
    <w:rsid w:val="005453C4"/>
    <w:rsid w:val="00545943"/>
    <w:rsid w:val="00546D2E"/>
    <w:rsid w:val="00546E96"/>
    <w:rsid w:val="00546F99"/>
    <w:rsid w:val="00547D19"/>
    <w:rsid w:val="00547D5C"/>
    <w:rsid w:val="00550F2C"/>
    <w:rsid w:val="00552536"/>
    <w:rsid w:val="00554ADA"/>
    <w:rsid w:val="00555FBB"/>
    <w:rsid w:val="0055649C"/>
    <w:rsid w:val="005630E7"/>
    <w:rsid w:val="005631BE"/>
    <w:rsid w:val="00564DDE"/>
    <w:rsid w:val="00565807"/>
    <w:rsid w:val="00566BCA"/>
    <w:rsid w:val="005679C2"/>
    <w:rsid w:val="00570E28"/>
    <w:rsid w:val="00570E9F"/>
    <w:rsid w:val="005716D6"/>
    <w:rsid w:val="00572B03"/>
    <w:rsid w:val="00574E1D"/>
    <w:rsid w:val="0057566D"/>
    <w:rsid w:val="005775E2"/>
    <w:rsid w:val="0058112F"/>
    <w:rsid w:val="00581306"/>
    <w:rsid w:val="005821C2"/>
    <w:rsid w:val="00582C3E"/>
    <w:rsid w:val="005835E2"/>
    <w:rsid w:val="00585AE1"/>
    <w:rsid w:val="00586D5A"/>
    <w:rsid w:val="00587005"/>
    <w:rsid w:val="0059007B"/>
    <w:rsid w:val="00590914"/>
    <w:rsid w:val="00590C38"/>
    <w:rsid w:val="00590CAE"/>
    <w:rsid w:val="00591361"/>
    <w:rsid w:val="00592B30"/>
    <w:rsid w:val="00592F9D"/>
    <w:rsid w:val="005939B0"/>
    <w:rsid w:val="005945BD"/>
    <w:rsid w:val="00594E10"/>
    <w:rsid w:val="005975BF"/>
    <w:rsid w:val="005A1B21"/>
    <w:rsid w:val="005A2357"/>
    <w:rsid w:val="005A27C9"/>
    <w:rsid w:val="005A2BC2"/>
    <w:rsid w:val="005A2C33"/>
    <w:rsid w:val="005A2DA6"/>
    <w:rsid w:val="005A506B"/>
    <w:rsid w:val="005A5DE1"/>
    <w:rsid w:val="005A6278"/>
    <w:rsid w:val="005B0082"/>
    <w:rsid w:val="005B0271"/>
    <w:rsid w:val="005B0DA4"/>
    <w:rsid w:val="005B11ED"/>
    <w:rsid w:val="005B15D4"/>
    <w:rsid w:val="005B1DCC"/>
    <w:rsid w:val="005B26B1"/>
    <w:rsid w:val="005B27CB"/>
    <w:rsid w:val="005B6B49"/>
    <w:rsid w:val="005B7899"/>
    <w:rsid w:val="005C1862"/>
    <w:rsid w:val="005C1C8F"/>
    <w:rsid w:val="005C2D83"/>
    <w:rsid w:val="005C372A"/>
    <w:rsid w:val="005C4EDF"/>
    <w:rsid w:val="005C66C2"/>
    <w:rsid w:val="005D06BC"/>
    <w:rsid w:val="005D27A3"/>
    <w:rsid w:val="005D27E4"/>
    <w:rsid w:val="005D3CEC"/>
    <w:rsid w:val="005D3FD6"/>
    <w:rsid w:val="005D4829"/>
    <w:rsid w:val="005D4CF6"/>
    <w:rsid w:val="005D56DE"/>
    <w:rsid w:val="005D58A5"/>
    <w:rsid w:val="005D611F"/>
    <w:rsid w:val="005D7FB0"/>
    <w:rsid w:val="005E09A6"/>
    <w:rsid w:val="005E178C"/>
    <w:rsid w:val="005E1A6B"/>
    <w:rsid w:val="005E2DE4"/>
    <w:rsid w:val="005E57BA"/>
    <w:rsid w:val="005E59A8"/>
    <w:rsid w:val="005E7381"/>
    <w:rsid w:val="005F1A0C"/>
    <w:rsid w:val="005F28D5"/>
    <w:rsid w:val="005F311C"/>
    <w:rsid w:val="005F316C"/>
    <w:rsid w:val="005F35BA"/>
    <w:rsid w:val="005F3FC0"/>
    <w:rsid w:val="005F56B0"/>
    <w:rsid w:val="005F5773"/>
    <w:rsid w:val="005F7F36"/>
    <w:rsid w:val="0060059D"/>
    <w:rsid w:val="006012EC"/>
    <w:rsid w:val="00601389"/>
    <w:rsid w:val="00603B5D"/>
    <w:rsid w:val="00603DD0"/>
    <w:rsid w:val="00606C46"/>
    <w:rsid w:val="00607078"/>
    <w:rsid w:val="006070E8"/>
    <w:rsid w:val="006075D1"/>
    <w:rsid w:val="0060796C"/>
    <w:rsid w:val="00607D86"/>
    <w:rsid w:val="006101D9"/>
    <w:rsid w:val="006106BC"/>
    <w:rsid w:val="006121A1"/>
    <w:rsid w:val="00612AD9"/>
    <w:rsid w:val="00612C2E"/>
    <w:rsid w:val="006130A4"/>
    <w:rsid w:val="00613917"/>
    <w:rsid w:val="00614931"/>
    <w:rsid w:val="00615640"/>
    <w:rsid w:val="00616A55"/>
    <w:rsid w:val="00616AE3"/>
    <w:rsid w:val="00616B36"/>
    <w:rsid w:val="00617963"/>
    <w:rsid w:val="00621347"/>
    <w:rsid w:val="00621D11"/>
    <w:rsid w:val="00622074"/>
    <w:rsid w:val="00625D6E"/>
    <w:rsid w:val="006268E5"/>
    <w:rsid w:val="0063119C"/>
    <w:rsid w:val="0063186B"/>
    <w:rsid w:val="00632A3F"/>
    <w:rsid w:val="00633852"/>
    <w:rsid w:val="00634A8A"/>
    <w:rsid w:val="0063746D"/>
    <w:rsid w:val="006377C4"/>
    <w:rsid w:val="00637A30"/>
    <w:rsid w:val="00640529"/>
    <w:rsid w:val="006408CA"/>
    <w:rsid w:val="006416C4"/>
    <w:rsid w:val="006435A1"/>
    <w:rsid w:val="006446FC"/>
    <w:rsid w:val="00644702"/>
    <w:rsid w:val="00644B4D"/>
    <w:rsid w:val="0065034B"/>
    <w:rsid w:val="0065039A"/>
    <w:rsid w:val="00653319"/>
    <w:rsid w:val="00654374"/>
    <w:rsid w:val="00655609"/>
    <w:rsid w:val="00655D02"/>
    <w:rsid w:val="0065664C"/>
    <w:rsid w:val="006578E7"/>
    <w:rsid w:val="006608EA"/>
    <w:rsid w:val="006631EB"/>
    <w:rsid w:val="006656B4"/>
    <w:rsid w:val="00665CA2"/>
    <w:rsid w:val="00666979"/>
    <w:rsid w:val="00667CEE"/>
    <w:rsid w:val="006702DA"/>
    <w:rsid w:val="006704C9"/>
    <w:rsid w:val="00670F91"/>
    <w:rsid w:val="00671181"/>
    <w:rsid w:val="0067435B"/>
    <w:rsid w:val="0067473A"/>
    <w:rsid w:val="00674800"/>
    <w:rsid w:val="00674808"/>
    <w:rsid w:val="00676EC3"/>
    <w:rsid w:val="00677752"/>
    <w:rsid w:val="006808D0"/>
    <w:rsid w:val="006811DB"/>
    <w:rsid w:val="006816BC"/>
    <w:rsid w:val="00681BC2"/>
    <w:rsid w:val="006822BC"/>
    <w:rsid w:val="00682FCD"/>
    <w:rsid w:val="006830CC"/>
    <w:rsid w:val="00683AB0"/>
    <w:rsid w:val="00683F15"/>
    <w:rsid w:val="006855C6"/>
    <w:rsid w:val="00685EB7"/>
    <w:rsid w:val="00687442"/>
    <w:rsid w:val="00687893"/>
    <w:rsid w:val="00691139"/>
    <w:rsid w:val="006917C8"/>
    <w:rsid w:val="00691827"/>
    <w:rsid w:val="00691FC2"/>
    <w:rsid w:val="00692979"/>
    <w:rsid w:val="00693144"/>
    <w:rsid w:val="00695891"/>
    <w:rsid w:val="006A1565"/>
    <w:rsid w:val="006A19A1"/>
    <w:rsid w:val="006A29ED"/>
    <w:rsid w:val="006A4B50"/>
    <w:rsid w:val="006A6A72"/>
    <w:rsid w:val="006A6E55"/>
    <w:rsid w:val="006B02FA"/>
    <w:rsid w:val="006B339C"/>
    <w:rsid w:val="006B3B1D"/>
    <w:rsid w:val="006B3B6D"/>
    <w:rsid w:val="006B790A"/>
    <w:rsid w:val="006B7B12"/>
    <w:rsid w:val="006C017F"/>
    <w:rsid w:val="006C0BA7"/>
    <w:rsid w:val="006C1978"/>
    <w:rsid w:val="006C35D3"/>
    <w:rsid w:val="006C60FF"/>
    <w:rsid w:val="006D0265"/>
    <w:rsid w:val="006D0364"/>
    <w:rsid w:val="006D03AD"/>
    <w:rsid w:val="006D0770"/>
    <w:rsid w:val="006D19EB"/>
    <w:rsid w:val="006D1F8A"/>
    <w:rsid w:val="006D1FA4"/>
    <w:rsid w:val="006D201E"/>
    <w:rsid w:val="006D268D"/>
    <w:rsid w:val="006D2D8B"/>
    <w:rsid w:val="006D36BB"/>
    <w:rsid w:val="006D4277"/>
    <w:rsid w:val="006D5562"/>
    <w:rsid w:val="006D586B"/>
    <w:rsid w:val="006D5F71"/>
    <w:rsid w:val="006D6C76"/>
    <w:rsid w:val="006D6E2D"/>
    <w:rsid w:val="006E1A88"/>
    <w:rsid w:val="006E1ACA"/>
    <w:rsid w:val="006E2772"/>
    <w:rsid w:val="006E2994"/>
    <w:rsid w:val="006E2CA9"/>
    <w:rsid w:val="006E5991"/>
    <w:rsid w:val="006F0DA2"/>
    <w:rsid w:val="006F31AF"/>
    <w:rsid w:val="006F3421"/>
    <w:rsid w:val="006F3A6B"/>
    <w:rsid w:val="006F435B"/>
    <w:rsid w:val="006F52C5"/>
    <w:rsid w:val="006F5BA5"/>
    <w:rsid w:val="006F7FEE"/>
    <w:rsid w:val="00701707"/>
    <w:rsid w:val="00703C8E"/>
    <w:rsid w:val="0070591F"/>
    <w:rsid w:val="00707A28"/>
    <w:rsid w:val="007104BB"/>
    <w:rsid w:val="00711761"/>
    <w:rsid w:val="00711E1C"/>
    <w:rsid w:val="0071318F"/>
    <w:rsid w:val="00714E74"/>
    <w:rsid w:val="00716687"/>
    <w:rsid w:val="00717242"/>
    <w:rsid w:val="007173E9"/>
    <w:rsid w:val="00717AAB"/>
    <w:rsid w:val="007207F0"/>
    <w:rsid w:val="00724A67"/>
    <w:rsid w:val="00724FDE"/>
    <w:rsid w:val="00725AE1"/>
    <w:rsid w:val="00725D87"/>
    <w:rsid w:val="00730229"/>
    <w:rsid w:val="007331EB"/>
    <w:rsid w:val="007336B4"/>
    <w:rsid w:val="00736012"/>
    <w:rsid w:val="007366AC"/>
    <w:rsid w:val="00737A44"/>
    <w:rsid w:val="00737D3C"/>
    <w:rsid w:val="007400E9"/>
    <w:rsid w:val="00741A57"/>
    <w:rsid w:val="00741B1B"/>
    <w:rsid w:val="00742024"/>
    <w:rsid w:val="00743979"/>
    <w:rsid w:val="007439AE"/>
    <w:rsid w:val="00744804"/>
    <w:rsid w:val="00745801"/>
    <w:rsid w:val="00745ECA"/>
    <w:rsid w:val="0074638B"/>
    <w:rsid w:val="00750709"/>
    <w:rsid w:val="00750AE2"/>
    <w:rsid w:val="00752E42"/>
    <w:rsid w:val="00754655"/>
    <w:rsid w:val="0076055A"/>
    <w:rsid w:val="00760C58"/>
    <w:rsid w:val="007624A0"/>
    <w:rsid w:val="007635DF"/>
    <w:rsid w:val="00764A9B"/>
    <w:rsid w:val="00765244"/>
    <w:rsid w:val="00765433"/>
    <w:rsid w:val="007654E5"/>
    <w:rsid w:val="00766779"/>
    <w:rsid w:val="00770488"/>
    <w:rsid w:val="007732B8"/>
    <w:rsid w:val="0077396F"/>
    <w:rsid w:val="00774C42"/>
    <w:rsid w:val="00775797"/>
    <w:rsid w:val="00780062"/>
    <w:rsid w:val="00784131"/>
    <w:rsid w:val="00784AC4"/>
    <w:rsid w:val="007852D7"/>
    <w:rsid w:val="00785A31"/>
    <w:rsid w:val="00785AB1"/>
    <w:rsid w:val="0078673C"/>
    <w:rsid w:val="007871BB"/>
    <w:rsid w:val="00787B56"/>
    <w:rsid w:val="007919F4"/>
    <w:rsid w:val="00792032"/>
    <w:rsid w:val="00792C9C"/>
    <w:rsid w:val="00794C1E"/>
    <w:rsid w:val="00796A10"/>
    <w:rsid w:val="00796A49"/>
    <w:rsid w:val="007A0FC6"/>
    <w:rsid w:val="007A2879"/>
    <w:rsid w:val="007A5734"/>
    <w:rsid w:val="007A5B0A"/>
    <w:rsid w:val="007A5BDF"/>
    <w:rsid w:val="007B03CC"/>
    <w:rsid w:val="007B261C"/>
    <w:rsid w:val="007B40C3"/>
    <w:rsid w:val="007B5CB5"/>
    <w:rsid w:val="007B6AF5"/>
    <w:rsid w:val="007B7137"/>
    <w:rsid w:val="007C095F"/>
    <w:rsid w:val="007C2FC6"/>
    <w:rsid w:val="007C4DC0"/>
    <w:rsid w:val="007C666E"/>
    <w:rsid w:val="007C6F98"/>
    <w:rsid w:val="007D085D"/>
    <w:rsid w:val="007D0F4D"/>
    <w:rsid w:val="007D19DB"/>
    <w:rsid w:val="007D2229"/>
    <w:rsid w:val="007D24FF"/>
    <w:rsid w:val="007D367C"/>
    <w:rsid w:val="007D3A52"/>
    <w:rsid w:val="007D46D9"/>
    <w:rsid w:val="007D4B5E"/>
    <w:rsid w:val="007D5B92"/>
    <w:rsid w:val="007D6123"/>
    <w:rsid w:val="007D62FC"/>
    <w:rsid w:val="007D707D"/>
    <w:rsid w:val="007D760A"/>
    <w:rsid w:val="007E1E37"/>
    <w:rsid w:val="007E4C9A"/>
    <w:rsid w:val="007E75D9"/>
    <w:rsid w:val="007E7964"/>
    <w:rsid w:val="007F031A"/>
    <w:rsid w:val="007F1088"/>
    <w:rsid w:val="007F1A4D"/>
    <w:rsid w:val="007F3C96"/>
    <w:rsid w:val="007F40FE"/>
    <w:rsid w:val="007F474E"/>
    <w:rsid w:val="007F6054"/>
    <w:rsid w:val="007F6D3E"/>
    <w:rsid w:val="007F7A49"/>
    <w:rsid w:val="0080034A"/>
    <w:rsid w:val="0080214A"/>
    <w:rsid w:val="008022D1"/>
    <w:rsid w:val="0080299B"/>
    <w:rsid w:val="00805FE3"/>
    <w:rsid w:val="0080615D"/>
    <w:rsid w:val="0080642C"/>
    <w:rsid w:val="00811097"/>
    <w:rsid w:val="0081216A"/>
    <w:rsid w:val="008124DE"/>
    <w:rsid w:val="0081265D"/>
    <w:rsid w:val="008141B8"/>
    <w:rsid w:val="00815E55"/>
    <w:rsid w:val="0081731E"/>
    <w:rsid w:val="008176B4"/>
    <w:rsid w:val="00822C64"/>
    <w:rsid w:val="008239DB"/>
    <w:rsid w:val="00823F06"/>
    <w:rsid w:val="00824C42"/>
    <w:rsid w:val="00827909"/>
    <w:rsid w:val="00831836"/>
    <w:rsid w:val="00831AD6"/>
    <w:rsid w:val="00832A72"/>
    <w:rsid w:val="00835114"/>
    <w:rsid w:val="00842F0A"/>
    <w:rsid w:val="00843AC1"/>
    <w:rsid w:val="00846A50"/>
    <w:rsid w:val="00846B1D"/>
    <w:rsid w:val="008500A5"/>
    <w:rsid w:val="00850F25"/>
    <w:rsid w:val="0085114A"/>
    <w:rsid w:val="008523B0"/>
    <w:rsid w:val="00852D9D"/>
    <w:rsid w:val="0085324F"/>
    <w:rsid w:val="00853307"/>
    <w:rsid w:val="00854C57"/>
    <w:rsid w:val="00855DBF"/>
    <w:rsid w:val="00855F14"/>
    <w:rsid w:val="008564BD"/>
    <w:rsid w:val="00857289"/>
    <w:rsid w:val="008572BD"/>
    <w:rsid w:val="00857367"/>
    <w:rsid w:val="00857945"/>
    <w:rsid w:val="00863CCD"/>
    <w:rsid w:val="0086458B"/>
    <w:rsid w:val="00865058"/>
    <w:rsid w:val="00867979"/>
    <w:rsid w:val="00867D7E"/>
    <w:rsid w:val="00870807"/>
    <w:rsid w:val="00870859"/>
    <w:rsid w:val="00870D9F"/>
    <w:rsid w:val="0087308E"/>
    <w:rsid w:val="00873306"/>
    <w:rsid w:val="00874790"/>
    <w:rsid w:val="00877690"/>
    <w:rsid w:val="00880B85"/>
    <w:rsid w:val="00881593"/>
    <w:rsid w:val="00881639"/>
    <w:rsid w:val="00881B95"/>
    <w:rsid w:val="00882DBF"/>
    <w:rsid w:val="00882F71"/>
    <w:rsid w:val="008830CB"/>
    <w:rsid w:val="00883A6F"/>
    <w:rsid w:val="00883DD0"/>
    <w:rsid w:val="008868FB"/>
    <w:rsid w:val="0088786E"/>
    <w:rsid w:val="00887A83"/>
    <w:rsid w:val="00890608"/>
    <w:rsid w:val="008920D1"/>
    <w:rsid w:val="00892A56"/>
    <w:rsid w:val="00893D38"/>
    <w:rsid w:val="00894D3F"/>
    <w:rsid w:val="00894E6A"/>
    <w:rsid w:val="008953D8"/>
    <w:rsid w:val="008977A1"/>
    <w:rsid w:val="00897E9D"/>
    <w:rsid w:val="008A09EE"/>
    <w:rsid w:val="008A1F70"/>
    <w:rsid w:val="008A27E1"/>
    <w:rsid w:val="008A304E"/>
    <w:rsid w:val="008A466A"/>
    <w:rsid w:val="008A5538"/>
    <w:rsid w:val="008A6A67"/>
    <w:rsid w:val="008A748D"/>
    <w:rsid w:val="008A7554"/>
    <w:rsid w:val="008B0470"/>
    <w:rsid w:val="008B06C7"/>
    <w:rsid w:val="008B1875"/>
    <w:rsid w:val="008B2CFD"/>
    <w:rsid w:val="008B3AA0"/>
    <w:rsid w:val="008B3B61"/>
    <w:rsid w:val="008B4073"/>
    <w:rsid w:val="008B437F"/>
    <w:rsid w:val="008B5B7A"/>
    <w:rsid w:val="008B5ED3"/>
    <w:rsid w:val="008B706E"/>
    <w:rsid w:val="008C32C3"/>
    <w:rsid w:val="008C3C6D"/>
    <w:rsid w:val="008C51A8"/>
    <w:rsid w:val="008C6AA6"/>
    <w:rsid w:val="008D060A"/>
    <w:rsid w:val="008D1D5F"/>
    <w:rsid w:val="008D1D89"/>
    <w:rsid w:val="008D31D1"/>
    <w:rsid w:val="008D39F7"/>
    <w:rsid w:val="008D3B2C"/>
    <w:rsid w:val="008D5751"/>
    <w:rsid w:val="008D746B"/>
    <w:rsid w:val="008E04F6"/>
    <w:rsid w:val="008E1D7D"/>
    <w:rsid w:val="008E2C0C"/>
    <w:rsid w:val="008E2DA7"/>
    <w:rsid w:val="008E3175"/>
    <w:rsid w:val="008E4288"/>
    <w:rsid w:val="008E4D21"/>
    <w:rsid w:val="008E62DA"/>
    <w:rsid w:val="008F008D"/>
    <w:rsid w:val="008F0908"/>
    <w:rsid w:val="008F2CA5"/>
    <w:rsid w:val="008F4A3B"/>
    <w:rsid w:val="008F57F2"/>
    <w:rsid w:val="008F6EA6"/>
    <w:rsid w:val="008F7A11"/>
    <w:rsid w:val="00901E09"/>
    <w:rsid w:val="00902C1D"/>
    <w:rsid w:val="00903813"/>
    <w:rsid w:val="00903BB3"/>
    <w:rsid w:val="00903C45"/>
    <w:rsid w:val="00903CF9"/>
    <w:rsid w:val="00905764"/>
    <w:rsid w:val="00906447"/>
    <w:rsid w:val="00906B40"/>
    <w:rsid w:val="00911888"/>
    <w:rsid w:val="00911AA7"/>
    <w:rsid w:val="00912D71"/>
    <w:rsid w:val="00915EB4"/>
    <w:rsid w:val="00916D84"/>
    <w:rsid w:val="009178E0"/>
    <w:rsid w:val="00917BD0"/>
    <w:rsid w:val="0092360E"/>
    <w:rsid w:val="0092371C"/>
    <w:rsid w:val="00923ADE"/>
    <w:rsid w:val="00923FEA"/>
    <w:rsid w:val="0092429F"/>
    <w:rsid w:val="00924751"/>
    <w:rsid w:val="009247FB"/>
    <w:rsid w:val="00925622"/>
    <w:rsid w:val="009258D7"/>
    <w:rsid w:val="00925EB5"/>
    <w:rsid w:val="00926D3E"/>
    <w:rsid w:val="00931325"/>
    <w:rsid w:val="00933308"/>
    <w:rsid w:val="00933472"/>
    <w:rsid w:val="00933820"/>
    <w:rsid w:val="00933D54"/>
    <w:rsid w:val="009368F9"/>
    <w:rsid w:val="009372AE"/>
    <w:rsid w:val="0093745F"/>
    <w:rsid w:val="0093787D"/>
    <w:rsid w:val="00941A46"/>
    <w:rsid w:val="00942920"/>
    <w:rsid w:val="0094304C"/>
    <w:rsid w:val="00943864"/>
    <w:rsid w:val="00943FAD"/>
    <w:rsid w:val="009479A2"/>
    <w:rsid w:val="00950458"/>
    <w:rsid w:val="00950C2B"/>
    <w:rsid w:val="009518F2"/>
    <w:rsid w:val="00952942"/>
    <w:rsid w:val="009536A0"/>
    <w:rsid w:val="00954A68"/>
    <w:rsid w:val="00954CB4"/>
    <w:rsid w:val="0095672B"/>
    <w:rsid w:val="00961054"/>
    <w:rsid w:val="00961382"/>
    <w:rsid w:val="00961EA7"/>
    <w:rsid w:val="00964765"/>
    <w:rsid w:val="00964A7C"/>
    <w:rsid w:val="0096511E"/>
    <w:rsid w:val="00965B75"/>
    <w:rsid w:val="00965E40"/>
    <w:rsid w:val="009665F0"/>
    <w:rsid w:val="00966F1F"/>
    <w:rsid w:val="00967DE6"/>
    <w:rsid w:val="009700D3"/>
    <w:rsid w:val="00970399"/>
    <w:rsid w:val="00970E79"/>
    <w:rsid w:val="00971268"/>
    <w:rsid w:val="009737A7"/>
    <w:rsid w:val="009737B0"/>
    <w:rsid w:val="00973AD8"/>
    <w:rsid w:val="009741E0"/>
    <w:rsid w:val="00975843"/>
    <w:rsid w:val="00975C2A"/>
    <w:rsid w:val="009775EA"/>
    <w:rsid w:val="009801F4"/>
    <w:rsid w:val="00980520"/>
    <w:rsid w:val="00981AEC"/>
    <w:rsid w:val="00984105"/>
    <w:rsid w:val="00987B33"/>
    <w:rsid w:val="009901EE"/>
    <w:rsid w:val="009910A9"/>
    <w:rsid w:val="009922F2"/>
    <w:rsid w:val="00992559"/>
    <w:rsid w:val="00994564"/>
    <w:rsid w:val="009946CB"/>
    <w:rsid w:val="00994BA8"/>
    <w:rsid w:val="009964B8"/>
    <w:rsid w:val="00997180"/>
    <w:rsid w:val="009978CD"/>
    <w:rsid w:val="009A02CC"/>
    <w:rsid w:val="009A03F5"/>
    <w:rsid w:val="009A056C"/>
    <w:rsid w:val="009A0CF1"/>
    <w:rsid w:val="009A0F9A"/>
    <w:rsid w:val="009A108F"/>
    <w:rsid w:val="009A4000"/>
    <w:rsid w:val="009A43A1"/>
    <w:rsid w:val="009A4657"/>
    <w:rsid w:val="009A4DB4"/>
    <w:rsid w:val="009A7C40"/>
    <w:rsid w:val="009B0921"/>
    <w:rsid w:val="009B0ADA"/>
    <w:rsid w:val="009B44CD"/>
    <w:rsid w:val="009B46BE"/>
    <w:rsid w:val="009B4B1B"/>
    <w:rsid w:val="009B6DBB"/>
    <w:rsid w:val="009B741E"/>
    <w:rsid w:val="009C0DA1"/>
    <w:rsid w:val="009C0DF8"/>
    <w:rsid w:val="009C1635"/>
    <w:rsid w:val="009C4DA7"/>
    <w:rsid w:val="009C5E14"/>
    <w:rsid w:val="009C601F"/>
    <w:rsid w:val="009C65CA"/>
    <w:rsid w:val="009C6838"/>
    <w:rsid w:val="009D2173"/>
    <w:rsid w:val="009D30D8"/>
    <w:rsid w:val="009D4348"/>
    <w:rsid w:val="009D4CC9"/>
    <w:rsid w:val="009D521C"/>
    <w:rsid w:val="009D5560"/>
    <w:rsid w:val="009D6635"/>
    <w:rsid w:val="009E0D48"/>
    <w:rsid w:val="009E1295"/>
    <w:rsid w:val="009E2F45"/>
    <w:rsid w:val="009E465D"/>
    <w:rsid w:val="009E49D9"/>
    <w:rsid w:val="009E588C"/>
    <w:rsid w:val="009E6E58"/>
    <w:rsid w:val="009E70DF"/>
    <w:rsid w:val="009F1169"/>
    <w:rsid w:val="009F1246"/>
    <w:rsid w:val="009F191D"/>
    <w:rsid w:val="009F2205"/>
    <w:rsid w:val="009F2DDA"/>
    <w:rsid w:val="009F43AD"/>
    <w:rsid w:val="009F6417"/>
    <w:rsid w:val="009F7646"/>
    <w:rsid w:val="00A02423"/>
    <w:rsid w:val="00A0334D"/>
    <w:rsid w:val="00A06D0C"/>
    <w:rsid w:val="00A074C8"/>
    <w:rsid w:val="00A10287"/>
    <w:rsid w:val="00A10461"/>
    <w:rsid w:val="00A118F2"/>
    <w:rsid w:val="00A122BD"/>
    <w:rsid w:val="00A12FA4"/>
    <w:rsid w:val="00A131A3"/>
    <w:rsid w:val="00A13B4F"/>
    <w:rsid w:val="00A14861"/>
    <w:rsid w:val="00A14E5A"/>
    <w:rsid w:val="00A15CD7"/>
    <w:rsid w:val="00A15EC6"/>
    <w:rsid w:val="00A15FA4"/>
    <w:rsid w:val="00A223BA"/>
    <w:rsid w:val="00A23EAC"/>
    <w:rsid w:val="00A25E6E"/>
    <w:rsid w:val="00A2608D"/>
    <w:rsid w:val="00A26881"/>
    <w:rsid w:val="00A2787F"/>
    <w:rsid w:val="00A30C0D"/>
    <w:rsid w:val="00A30E26"/>
    <w:rsid w:val="00A32029"/>
    <w:rsid w:val="00A329E7"/>
    <w:rsid w:val="00A32A98"/>
    <w:rsid w:val="00A337EC"/>
    <w:rsid w:val="00A36465"/>
    <w:rsid w:val="00A36840"/>
    <w:rsid w:val="00A403C4"/>
    <w:rsid w:val="00A40BA8"/>
    <w:rsid w:val="00A42CA4"/>
    <w:rsid w:val="00A445FC"/>
    <w:rsid w:val="00A44E78"/>
    <w:rsid w:val="00A45416"/>
    <w:rsid w:val="00A45F0A"/>
    <w:rsid w:val="00A47E15"/>
    <w:rsid w:val="00A47F34"/>
    <w:rsid w:val="00A50401"/>
    <w:rsid w:val="00A50B77"/>
    <w:rsid w:val="00A51C7B"/>
    <w:rsid w:val="00A53B35"/>
    <w:rsid w:val="00A548C2"/>
    <w:rsid w:val="00A5559A"/>
    <w:rsid w:val="00A56EC4"/>
    <w:rsid w:val="00A57D6A"/>
    <w:rsid w:val="00A605B4"/>
    <w:rsid w:val="00A60832"/>
    <w:rsid w:val="00A62B8C"/>
    <w:rsid w:val="00A669C6"/>
    <w:rsid w:val="00A6724E"/>
    <w:rsid w:val="00A70E06"/>
    <w:rsid w:val="00A723D6"/>
    <w:rsid w:val="00A724BF"/>
    <w:rsid w:val="00A72B15"/>
    <w:rsid w:val="00A72EFF"/>
    <w:rsid w:val="00A750AE"/>
    <w:rsid w:val="00A75760"/>
    <w:rsid w:val="00A76639"/>
    <w:rsid w:val="00A776C0"/>
    <w:rsid w:val="00A77FE6"/>
    <w:rsid w:val="00A830F2"/>
    <w:rsid w:val="00A854BA"/>
    <w:rsid w:val="00A86DBE"/>
    <w:rsid w:val="00A91157"/>
    <w:rsid w:val="00A913C6"/>
    <w:rsid w:val="00A91D45"/>
    <w:rsid w:val="00A950CB"/>
    <w:rsid w:val="00A96B01"/>
    <w:rsid w:val="00A973EB"/>
    <w:rsid w:val="00A97D4F"/>
    <w:rsid w:val="00AA120B"/>
    <w:rsid w:val="00AA1A02"/>
    <w:rsid w:val="00AA2012"/>
    <w:rsid w:val="00AA32D2"/>
    <w:rsid w:val="00AA356C"/>
    <w:rsid w:val="00AA36C6"/>
    <w:rsid w:val="00AA512C"/>
    <w:rsid w:val="00AA5213"/>
    <w:rsid w:val="00AA64AC"/>
    <w:rsid w:val="00AA6AF9"/>
    <w:rsid w:val="00AA7C2A"/>
    <w:rsid w:val="00AB0388"/>
    <w:rsid w:val="00AB09FB"/>
    <w:rsid w:val="00AB161B"/>
    <w:rsid w:val="00AB1797"/>
    <w:rsid w:val="00AB2D84"/>
    <w:rsid w:val="00AB5B09"/>
    <w:rsid w:val="00AB6319"/>
    <w:rsid w:val="00AB6C9E"/>
    <w:rsid w:val="00AB721C"/>
    <w:rsid w:val="00AB7369"/>
    <w:rsid w:val="00AB7D22"/>
    <w:rsid w:val="00AC0BF8"/>
    <w:rsid w:val="00AC3FCF"/>
    <w:rsid w:val="00AC47CD"/>
    <w:rsid w:val="00AC656A"/>
    <w:rsid w:val="00AC6F03"/>
    <w:rsid w:val="00AC7363"/>
    <w:rsid w:val="00AD01E2"/>
    <w:rsid w:val="00AD0732"/>
    <w:rsid w:val="00AD0D0F"/>
    <w:rsid w:val="00AD0D91"/>
    <w:rsid w:val="00AD50A4"/>
    <w:rsid w:val="00AD5919"/>
    <w:rsid w:val="00AD7FE5"/>
    <w:rsid w:val="00AE3858"/>
    <w:rsid w:val="00AE42C2"/>
    <w:rsid w:val="00AE60E4"/>
    <w:rsid w:val="00AE6209"/>
    <w:rsid w:val="00AF1117"/>
    <w:rsid w:val="00AF2B05"/>
    <w:rsid w:val="00AF3779"/>
    <w:rsid w:val="00AF421C"/>
    <w:rsid w:val="00AF6B03"/>
    <w:rsid w:val="00B00080"/>
    <w:rsid w:val="00B00383"/>
    <w:rsid w:val="00B0074F"/>
    <w:rsid w:val="00B00797"/>
    <w:rsid w:val="00B00952"/>
    <w:rsid w:val="00B0198D"/>
    <w:rsid w:val="00B020C6"/>
    <w:rsid w:val="00B06629"/>
    <w:rsid w:val="00B07BB6"/>
    <w:rsid w:val="00B103DE"/>
    <w:rsid w:val="00B10B0B"/>
    <w:rsid w:val="00B116B9"/>
    <w:rsid w:val="00B11CE6"/>
    <w:rsid w:val="00B13924"/>
    <w:rsid w:val="00B14BDB"/>
    <w:rsid w:val="00B151AC"/>
    <w:rsid w:val="00B1524A"/>
    <w:rsid w:val="00B17754"/>
    <w:rsid w:val="00B17B23"/>
    <w:rsid w:val="00B17E5F"/>
    <w:rsid w:val="00B206C2"/>
    <w:rsid w:val="00B210E2"/>
    <w:rsid w:val="00B229C5"/>
    <w:rsid w:val="00B23131"/>
    <w:rsid w:val="00B2796A"/>
    <w:rsid w:val="00B27B20"/>
    <w:rsid w:val="00B31E5D"/>
    <w:rsid w:val="00B32F84"/>
    <w:rsid w:val="00B3310A"/>
    <w:rsid w:val="00B33B53"/>
    <w:rsid w:val="00B34D93"/>
    <w:rsid w:val="00B365A0"/>
    <w:rsid w:val="00B4008B"/>
    <w:rsid w:val="00B4095F"/>
    <w:rsid w:val="00B40DBF"/>
    <w:rsid w:val="00B40F42"/>
    <w:rsid w:val="00B416A9"/>
    <w:rsid w:val="00B4210E"/>
    <w:rsid w:val="00B424B9"/>
    <w:rsid w:val="00B43999"/>
    <w:rsid w:val="00B4455A"/>
    <w:rsid w:val="00B44A11"/>
    <w:rsid w:val="00B44D6F"/>
    <w:rsid w:val="00B45AE9"/>
    <w:rsid w:val="00B47E5B"/>
    <w:rsid w:val="00B507F3"/>
    <w:rsid w:val="00B513E4"/>
    <w:rsid w:val="00B51FD2"/>
    <w:rsid w:val="00B52614"/>
    <w:rsid w:val="00B527A5"/>
    <w:rsid w:val="00B531B0"/>
    <w:rsid w:val="00B53EFF"/>
    <w:rsid w:val="00B5478A"/>
    <w:rsid w:val="00B54D19"/>
    <w:rsid w:val="00B557F7"/>
    <w:rsid w:val="00B562E3"/>
    <w:rsid w:val="00B56DB0"/>
    <w:rsid w:val="00B57B1A"/>
    <w:rsid w:val="00B6108A"/>
    <w:rsid w:val="00B61E69"/>
    <w:rsid w:val="00B62B4E"/>
    <w:rsid w:val="00B62D37"/>
    <w:rsid w:val="00B63EAE"/>
    <w:rsid w:val="00B645A4"/>
    <w:rsid w:val="00B649E7"/>
    <w:rsid w:val="00B65278"/>
    <w:rsid w:val="00B66084"/>
    <w:rsid w:val="00B660A7"/>
    <w:rsid w:val="00B6625B"/>
    <w:rsid w:val="00B66A0E"/>
    <w:rsid w:val="00B67E08"/>
    <w:rsid w:val="00B67F94"/>
    <w:rsid w:val="00B67FEF"/>
    <w:rsid w:val="00B74FD9"/>
    <w:rsid w:val="00B750CF"/>
    <w:rsid w:val="00B75230"/>
    <w:rsid w:val="00B7583A"/>
    <w:rsid w:val="00B75A47"/>
    <w:rsid w:val="00B75CAD"/>
    <w:rsid w:val="00B7650E"/>
    <w:rsid w:val="00B76561"/>
    <w:rsid w:val="00B76D41"/>
    <w:rsid w:val="00B7791C"/>
    <w:rsid w:val="00B81A59"/>
    <w:rsid w:val="00B825DC"/>
    <w:rsid w:val="00B834BE"/>
    <w:rsid w:val="00B8425D"/>
    <w:rsid w:val="00B858CB"/>
    <w:rsid w:val="00B858E7"/>
    <w:rsid w:val="00B86D30"/>
    <w:rsid w:val="00B9279A"/>
    <w:rsid w:val="00B92974"/>
    <w:rsid w:val="00B93530"/>
    <w:rsid w:val="00B93A8E"/>
    <w:rsid w:val="00B93C41"/>
    <w:rsid w:val="00B968A8"/>
    <w:rsid w:val="00B96CBD"/>
    <w:rsid w:val="00BA011C"/>
    <w:rsid w:val="00BA08AE"/>
    <w:rsid w:val="00BA0F04"/>
    <w:rsid w:val="00BA1DC5"/>
    <w:rsid w:val="00BA2A70"/>
    <w:rsid w:val="00BA2F40"/>
    <w:rsid w:val="00BA4072"/>
    <w:rsid w:val="00BA433B"/>
    <w:rsid w:val="00BA5648"/>
    <w:rsid w:val="00BA6127"/>
    <w:rsid w:val="00BB0709"/>
    <w:rsid w:val="00BB0C8C"/>
    <w:rsid w:val="00BB24D8"/>
    <w:rsid w:val="00BB32CF"/>
    <w:rsid w:val="00BB3E33"/>
    <w:rsid w:val="00BB3FD1"/>
    <w:rsid w:val="00BB4329"/>
    <w:rsid w:val="00BB5754"/>
    <w:rsid w:val="00BB7DED"/>
    <w:rsid w:val="00BC0A1F"/>
    <w:rsid w:val="00BC1997"/>
    <w:rsid w:val="00BC2466"/>
    <w:rsid w:val="00BC37B2"/>
    <w:rsid w:val="00BC4057"/>
    <w:rsid w:val="00BC5037"/>
    <w:rsid w:val="00BC50BA"/>
    <w:rsid w:val="00BC5A30"/>
    <w:rsid w:val="00BC7FE5"/>
    <w:rsid w:val="00BC7FE6"/>
    <w:rsid w:val="00BD33DA"/>
    <w:rsid w:val="00BD3935"/>
    <w:rsid w:val="00BD4031"/>
    <w:rsid w:val="00BD5FB2"/>
    <w:rsid w:val="00BD7588"/>
    <w:rsid w:val="00BD7D24"/>
    <w:rsid w:val="00BE1033"/>
    <w:rsid w:val="00BE17A4"/>
    <w:rsid w:val="00BE2A67"/>
    <w:rsid w:val="00BE4575"/>
    <w:rsid w:val="00BE48AD"/>
    <w:rsid w:val="00BE5348"/>
    <w:rsid w:val="00BE5705"/>
    <w:rsid w:val="00BE5BFA"/>
    <w:rsid w:val="00BE6134"/>
    <w:rsid w:val="00BE6721"/>
    <w:rsid w:val="00BE7632"/>
    <w:rsid w:val="00BF045E"/>
    <w:rsid w:val="00BF1F06"/>
    <w:rsid w:val="00BF3BF7"/>
    <w:rsid w:val="00BF44BF"/>
    <w:rsid w:val="00BF5733"/>
    <w:rsid w:val="00BF5DE1"/>
    <w:rsid w:val="00BF6B20"/>
    <w:rsid w:val="00BF77A4"/>
    <w:rsid w:val="00C0028A"/>
    <w:rsid w:val="00C023AD"/>
    <w:rsid w:val="00C033BE"/>
    <w:rsid w:val="00C035DC"/>
    <w:rsid w:val="00C036D3"/>
    <w:rsid w:val="00C043B8"/>
    <w:rsid w:val="00C05DCF"/>
    <w:rsid w:val="00C0676F"/>
    <w:rsid w:val="00C10604"/>
    <w:rsid w:val="00C1255C"/>
    <w:rsid w:val="00C128A7"/>
    <w:rsid w:val="00C129E0"/>
    <w:rsid w:val="00C133CD"/>
    <w:rsid w:val="00C15476"/>
    <w:rsid w:val="00C1547D"/>
    <w:rsid w:val="00C16085"/>
    <w:rsid w:val="00C163BF"/>
    <w:rsid w:val="00C16D01"/>
    <w:rsid w:val="00C20323"/>
    <w:rsid w:val="00C2285E"/>
    <w:rsid w:val="00C23050"/>
    <w:rsid w:val="00C23333"/>
    <w:rsid w:val="00C23ED1"/>
    <w:rsid w:val="00C2425C"/>
    <w:rsid w:val="00C246DB"/>
    <w:rsid w:val="00C24B19"/>
    <w:rsid w:val="00C27FD0"/>
    <w:rsid w:val="00C301DA"/>
    <w:rsid w:val="00C33A18"/>
    <w:rsid w:val="00C366D2"/>
    <w:rsid w:val="00C37146"/>
    <w:rsid w:val="00C40AC9"/>
    <w:rsid w:val="00C40C23"/>
    <w:rsid w:val="00C4167D"/>
    <w:rsid w:val="00C42837"/>
    <w:rsid w:val="00C43801"/>
    <w:rsid w:val="00C445E5"/>
    <w:rsid w:val="00C447AE"/>
    <w:rsid w:val="00C451B6"/>
    <w:rsid w:val="00C458DD"/>
    <w:rsid w:val="00C45B6F"/>
    <w:rsid w:val="00C46465"/>
    <w:rsid w:val="00C47AF3"/>
    <w:rsid w:val="00C5115B"/>
    <w:rsid w:val="00C5154B"/>
    <w:rsid w:val="00C517C3"/>
    <w:rsid w:val="00C518FA"/>
    <w:rsid w:val="00C522CA"/>
    <w:rsid w:val="00C528CB"/>
    <w:rsid w:val="00C53FAD"/>
    <w:rsid w:val="00C5488A"/>
    <w:rsid w:val="00C55120"/>
    <w:rsid w:val="00C55B2A"/>
    <w:rsid w:val="00C5655A"/>
    <w:rsid w:val="00C60F0F"/>
    <w:rsid w:val="00C61DBD"/>
    <w:rsid w:val="00C6416B"/>
    <w:rsid w:val="00C70504"/>
    <w:rsid w:val="00C721D7"/>
    <w:rsid w:val="00C7339B"/>
    <w:rsid w:val="00C75B7A"/>
    <w:rsid w:val="00C77177"/>
    <w:rsid w:val="00C81293"/>
    <w:rsid w:val="00C8132B"/>
    <w:rsid w:val="00C8220C"/>
    <w:rsid w:val="00C83200"/>
    <w:rsid w:val="00C838F5"/>
    <w:rsid w:val="00C856E0"/>
    <w:rsid w:val="00C85C88"/>
    <w:rsid w:val="00C870F3"/>
    <w:rsid w:val="00C905DD"/>
    <w:rsid w:val="00C91284"/>
    <w:rsid w:val="00C924B0"/>
    <w:rsid w:val="00C929F0"/>
    <w:rsid w:val="00C92B4A"/>
    <w:rsid w:val="00CA17BC"/>
    <w:rsid w:val="00CA1E5E"/>
    <w:rsid w:val="00CA2BD5"/>
    <w:rsid w:val="00CA352E"/>
    <w:rsid w:val="00CA4ECB"/>
    <w:rsid w:val="00CA5741"/>
    <w:rsid w:val="00CA5CB3"/>
    <w:rsid w:val="00CA729F"/>
    <w:rsid w:val="00CB560D"/>
    <w:rsid w:val="00CB5707"/>
    <w:rsid w:val="00CB58DA"/>
    <w:rsid w:val="00CB61AD"/>
    <w:rsid w:val="00CB63DD"/>
    <w:rsid w:val="00CB64CB"/>
    <w:rsid w:val="00CB740D"/>
    <w:rsid w:val="00CC0974"/>
    <w:rsid w:val="00CC23E5"/>
    <w:rsid w:val="00CC31F3"/>
    <w:rsid w:val="00CC323B"/>
    <w:rsid w:val="00CC35A0"/>
    <w:rsid w:val="00CC3DFE"/>
    <w:rsid w:val="00CC4F0F"/>
    <w:rsid w:val="00CC6F4D"/>
    <w:rsid w:val="00CC7B1D"/>
    <w:rsid w:val="00CD08E1"/>
    <w:rsid w:val="00CD1770"/>
    <w:rsid w:val="00CD2482"/>
    <w:rsid w:val="00CD259D"/>
    <w:rsid w:val="00CD2779"/>
    <w:rsid w:val="00CD2E1D"/>
    <w:rsid w:val="00CD4BD2"/>
    <w:rsid w:val="00CD52FA"/>
    <w:rsid w:val="00CE08D3"/>
    <w:rsid w:val="00CE0ADE"/>
    <w:rsid w:val="00CE0C2E"/>
    <w:rsid w:val="00CE1B10"/>
    <w:rsid w:val="00CE34C5"/>
    <w:rsid w:val="00CE3B95"/>
    <w:rsid w:val="00CE7623"/>
    <w:rsid w:val="00CE7A71"/>
    <w:rsid w:val="00CE7DAE"/>
    <w:rsid w:val="00CF1259"/>
    <w:rsid w:val="00CF16C5"/>
    <w:rsid w:val="00CF17A3"/>
    <w:rsid w:val="00CF1C34"/>
    <w:rsid w:val="00CF3303"/>
    <w:rsid w:val="00CF4BF2"/>
    <w:rsid w:val="00CF5409"/>
    <w:rsid w:val="00CF7343"/>
    <w:rsid w:val="00D01B90"/>
    <w:rsid w:val="00D05DC3"/>
    <w:rsid w:val="00D05F4B"/>
    <w:rsid w:val="00D067E2"/>
    <w:rsid w:val="00D10311"/>
    <w:rsid w:val="00D1071C"/>
    <w:rsid w:val="00D10CB0"/>
    <w:rsid w:val="00D10CE3"/>
    <w:rsid w:val="00D1147C"/>
    <w:rsid w:val="00D11A0B"/>
    <w:rsid w:val="00D13238"/>
    <w:rsid w:val="00D14D42"/>
    <w:rsid w:val="00D1526A"/>
    <w:rsid w:val="00D15C22"/>
    <w:rsid w:val="00D168C4"/>
    <w:rsid w:val="00D168DB"/>
    <w:rsid w:val="00D175B2"/>
    <w:rsid w:val="00D17D45"/>
    <w:rsid w:val="00D20127"/>
    <w:rsid w:val="00D20EDB"/>
    <w:rsid w:val="00D210DF"/>
    <w:rsid w:val="00D21168"/>
    <w:rsid w:val="00D21F3E"/>
    <w:rsid w:val="00D23800"/>
    <w:rsid w:val="00D23CC0"/>
    <w:rsid w:val="00D24431"/>
    <w:rsid w:val="00D248AB"/>
    <w:rsid w:val="00D274BF"/>
    <w:rsid w:val="00D30BF3"/>
    <w:rsid w:val="00D310B2"/>
    <w:rsid w:val="00D32D11"/>
    <w:rsid w:val="00D34E07"/>
    <w:rsid w:val="00D35E3C"/>
    <w:rsid w:val="00D361AD"/>
    <w:rsid w:val="00D37F67"/>
    <w:rsid w:val="00D42FFD"/>
    <w:rsid w:val="00D4447B"/>
    <w:rsid w:val="00D44B60"/>
    <w:rsid w:val="00D47CE8"/>
    <w:rsid w:val="00D50867"/>
    <w:rsid w:val="00D537AB"/>
    <w:rsid w:val="00D53947"/>
    <w:rsid w:val="00D53D2B"/>
    <w:rsid w:val="00D54511"/>
    <w:rsid w:val="00D553BE"/>
    <w:rsid w:val="00D558D1"/>
    <w:rsid w:val="00D55B95"/>
    <w:rsid w:val="00D60059"/>
    <w:rsid w:val="00D60316"/>
    <w:rsid w:val="00D6228B"/>
    <w:rsid w:val="00D624DC"/>
    <w:rsid w:val="00D62CA1"/>
    <w:rsid w:val="00D62CAA"/>
    <w:rsid w:val="00D632F9"/>
    <w:rsid w:val="00D65121"/>
    <w:rsid w:val="00D6532F"/>
    <w:rsid w:val="00D6552C"/>
    <w:rsid w:val="00D66529"/>
    <w:rsid w:val="00D67B7F"/>
    <w:rsid w:val="00D703AD"/>
    <w:rsid w:val="00D70770"/>
    <w:rsid w:val="00D70A67"/>
    <w:rsid w:val="00D70FC4"/>
    <w:rsid w:val="00D72515"/>
    <w:rsid w:val="00D75260"/>
    <w:rsid w:val="00D75A92"/>
    <w:rsid w:val="00D76140"/>
    <w:rsid w:val="00D77B85"/>
    <w:rsid w:val="00D847A0"/>
    <w:rsid w:val="00D84F2B"/>
    <w:rsid w:val="00D85684"/>
    <w:rsid w:val="00D86464"/>
    <w:rsid w:val="00D87487"/>
    <w:rsid w:val="00D87B55"/>
    <w:rsid w:val="00D90B35"/>
    <w:rsid w:val="00D94318"/>
    <w:rsid w:val="00D96EEA"/>
    <w:rsid w:val="00D97CC6"/>
    <w:rsid w:val="00DA09F4"/>
    <w:rsid w:val="00DA137D"/>
    <w:rsid w:val="00DA15AD"/>
    <w:rsid w:val="00DA1AB6"/>
    <w:rsid w:val="00DA2BA9"/>
    <w:rsid w:val="00DA332D"/>
    <w:rsid w:val="00DA3EA5"/>
    <w:rsid w:val="00DA6402"/>
    <w:rsid w:val="00DA693A"/>
    <w:rsid w:val="00DA70C6"/>
    <w:rsid w:val="00DA75C8"/>
    <w:rsid w:val="00DB02FB"/>
    <w:rsid w:val="00DB088E"/>
    <w:rsid w:val="00DB19D0"/>
    <w:rsid w:val="00DB2ACF"/>
    <w:rsid w:val="00DB2D0F"/>
    <w:rsid w:val="00DB3762"/>
    <w:rsid w:val="00DB3D04"/>
    <w:rsid w:val="00DB55C0"/>
    <w:rsid w:val="00DB5AA5"/>
    <w:rsid w:val="00DB76C3"/>
    <w:rsid w:val="00DB7B90"/>
    <w:rsid w:val="00DC0552"/>
    <w:rsid w:val="00DC124B"/>
    <w:rsid w:val="00DC3442"/>
    <w:rsid w:val="00DC5120"/>
    <w:rsid w:val="00DC52B5"/>
    <w:rsid w:val="00DC674E"/>
    <w:rsid w:val="00DC7EC1"/>
    <w:rsid w:val="00DD0EC2"/>
    <w:rsid w:val="00DD1A60"/>
    <w:rsid w:val="00DD25F3"/>
    <w:rsid w:val="00DD4E0B"/>
    <w:rsid w:val="00DD5EAF"/>
    <w:rsid w:val="00DD793F"/>
    <w:rsid w:val="00DE17E0"/>
    <w:rsid w:val="00DE1AAA"/>
    <w:rsid w:val="00DE3305"/>
    <w:rsid w:val="00DE3C42"/>
    <w:rsid w:val="00DE5DED"/>
    <w:rsid w:val="00DE6A99"/>
    <w:rsid w:val="00DE6C05"/>
    <w:rsid w:val="00DF15C7"/>
    <w:rsid w:val="00DF1FF0"/>
    <w:rsid w:val="00DF39C6"/>
    <w:rsid w:val="00DF3B45"/>
    <w:rsid w:val="00DF3B7F"/>
    <w:rsid w:val="00DF6962"/>
    <w:rsid w:val="00E017DD"/>
    <w:rsid w:val="00E0220B"/>
    <w:rsid w:val="00E0420E"/>
    <w:rsid w:val="00E04D58"/>
    <w:rsid w:val="00E04E52"/>
    <w:rsid w:val="00E05559"/>
    <w:rsid w:val="00E06DAA"/>
    <w:rsid w:val="00E073BE"/>
    <w:rsid w:val="00E11602"/>
    <w:rsid w:val="00E12507"/>
    <w:rsid w:val="00E12D5C"/>
    <w:rsid w:val="00E13E7E"/>
    <w:rsid w:val="00E140C8"/>
    <w:rsid w:val="00E141DD"/>
    <w:rsid w:val="00E1538D"/>
    <w:rsid w:val="00E156C8"/>
    <w:rsid w:val="00E16432"/>
    <w:rsid w:val="00E20FE8"/>
    <w:rsid w:val="00E21ED8"/>
    <w:rsid w:val="00E221DC"/>
    <w:rsid w:val="00E22F11"/>
    <w:rsid w:val="00E230E2"/>
    <w:rsid w:val="00E233BC"/>
    <w:rsid w:val="00E24EC3"/>
    <w:rsid w:val="00E26B4A"/>
    <w:rsid w:val="00E27D96"/>
    <w:rsid w:val="00E27E0A"/>
    <w:rsid w:val="00E30B19"/>
    <w:rsid w:val="00E3137E"/>
    <w:rsid w:val="00E31A0B"/>
    <w:rsid w:val="00E352EC"/>
    <w:rsid w:val="00E358F7"/>
    <w:rsid w:val="00E3680C"/>
    <w:rsid w:val="00E36E92"/>
    <w:rsid w:val="00E4161A"/>
    <w:rsid w:val="00E41721"/>
    <w:rsid w:val="00E429D6"/>
    <w:rsid w:val="00E42DB1"/>
    <w:rsid w:val="00E4302C"/>
    <w:rsid w:val="00E43791"/>
    <w:rsid w:val="00E44039"/>
    <w:rsid w:val="00E44220"/>
    <w:rsid w:val="00E44936"/>
    <w:rsid w:val="00E454C0"/>
    <w:rsid w:val="00E46849"/>
    <w:rsid w:val="00E4787B"/>
    <w:rsid w:val="00E522B9"/>
    <w:rsid w:val="00E528DA"/>
    <w:rsid w:val="00E561E9"/>
    <w:rsid w:val="00E57A6D"/>
    <w:rsid w:val="00E60E3D"/>
    <w:rsid w:val="00E64A1E"/>
    <w:rsid w:val="00E656F0"/>
    <w:rsid w:val="00E66191"/>
    <w:rsid w:val="00E66AE2"/>
    <w:rsid w:val="00E67C5D"/>
    <w:rsid w:val="00E701F2"/>
    <w:rsid w:val="00E74DCA"/>
    <w:rsid w:val="00E755D5"/>
    <w:rsid w:val="00E7704D"/>
    <w:rsid w:val="00E77322"/>
    <w:rsid w:val="00E8070F"/>
    <w:rsid w:val="00E80894"/>
    <w:rsid w:val="00E816FC"/>
    <w:rsid w:val="00E81C2D"/>
    <w:rsid w:val="00E81DC7"/>
    <w:rsid w:val="00E83D66"/>
    <w:rsid w:val="00E86720"/>
    <w:rsid w:val="00E87557"/>
    <w:rsid w:val="00E87B48"/>
    <w:rsid w:val="00E90585"/>
    <w:rsid w:val="00E9281E"/>
    <w:rsid w:val="00E92C2D"/>
    <w:rsid w:val="00E9444E"/>
    <w:rsid w:val="00E95035"/>
    <w:rsid w:val="00EA0066"/>
    <w:rsid w:val="00EA1DE7"/>
    <w:rsid w:val="00EA251B"/>
    <w:rsid w:val="00EA27A2"/>
    <w:rsid w:val="00EA3024"/>
    <w:rsid w:val="00EA3445"/>
    <w:rsid w:val="00EA34C2"/>
    <w:rsid w:val="00EA46D5"/>
    <w:rsid w:val="00EA58AA"/>
    <w:rsid w:val="00EA62BE"/>
    <w:rsid w:val="00EB01BD"/>
    <w:rsid w:val="00EB099A"/>
    <w:rsid w:val="00EB1271"/>
    <w:rsid w:val="00EB1A2C"/>
    <w:rsid w:val="00EB21BE"/>
    <w:rsid w:val="00EB45E1"/>
    <w:rsid w:val="00EB6B1B"/>
    <w:rsid w:val="00EB72B3"/>
    <w:rsid w:val="00EC0645"/>
    <w:rsid w:val="00EC2255"/>
    <w:rsid w:val="00EC289E"/>
    <w:rsid w:val="00EC2970"/>
    <w:rsid w:val="00EC3104"/>
    <w:rsid w:val="00EC3269"/>
    <w:rsid w:val="00EC3D54"/>
    <w:rsid w:val="00EC4577"/>
    <w:rsid w:val="00EC4948"/>
    <w:rsid w:val="00EC4DED"/>
    <w:rsid w:val="00EC5381"/>
    <w:rsid w:val="00EC643B"/>
    <w:rsid w:val="00EC714C"/>
    <w:rsid w:val="00ED0C9F"/>
    <w:rsid w:val="00ED17CA"/>
    <w:rsid w:val="00ED1DB2"/>
    <w:rsid w:val="00ED2170"/>
    <w:rsid w:val="00ED2288"/>
    <w:rsid w:val="00ED2792"/>
    <w:rsid w:val="00ED2FB5"/>
    <w:rsid w:val="00ED4072"/>
    <w:rsid w:val="00ED509B"/>
    <w:rsid w:val="00ED555A"/>
    <w:rsid w:val="00ED5FE9"/>
    <w:rsid w:val="00ED61FC"/>
    <w:rsid w:val="00ED75F2"/>
    <w:rsid w:val="00EE08B4"/>
    <w:rsid w:val="00EE2F7F"/>
    <w:rsid w:val="00EE3112"/>
    <w:rsid w:val="00EE4E27"/>
    <w:rsid w:val="00EE5EC3"/>
    <w:rsid w:val="00EE612F"/>
    <w:rsid w:val="00EE720D"/>
    <w:rsid w:val="00EF0BA0"/>
    <w:rsid w:val="00EF0E77"/>
    <w:rsid w:val="00EF387C"/>
    <w:rsid w:val="00EF41BE"/>
    <w:rsid w:val="00EF43B1"/>
    <w:rsid w:val="00EF60BF"/>
    <w:rsid w:val="00EF6886"/>
    <w:rsid w:val="00EF6CBC"/>
    <w:rsid w:val="00EF758A"/>
    <w:rsid w:val="00EF79A3"/>
    <w:rsid w:val="00EF7F8C"/>
    <w:rsid w:val="00F039BC"/>
    <w:rsid w:val="00F043EB"/>
    <w:rsid w:val="00F04831"/>
    <w:rsid w:val="00F0500A"/>
    <w:rsid w:val="00F05761"/>
    <w:rsid w:val="00F05BBC"/>
    <w:rsid w:val="00F06C48"/>
    <w:rsid w:val="00F06F22"/>
    <w:rsid w:val="00F102C3"/>
    <w:rsid w:val="00F14721"/>
    <w:rsid w:val="00F21787"/>
    <w:rsid w:val="00F21CA9"/>
    <w:rsid w:val="00F2403C"/>
    <w:rsid w:val="00F25D0D"/>
    <w:rsid w:val="00F27B77"/>
    <w:rsid w:val="00F3039C"/>
    <w:rsid w:val="00F30BE1"/>
    <w:rsid w:val="00F30E76"/>
    <w:rsid w:val="00F31877"/>
    <w:rsid w:val="00F31CFE"/>
    <w:rsid w:val="00F341EE"/>
    <w:rsid w:val="00F42006"/>
    <w:rsid w:val="00F43B66"/>
    <w:rsid w:val="00F46510"/>
    <w:rsid w:val="00F46529"/>
    <w:rsid w:val="00F4743C"/>
    <w:rsid w:val="00F507BA"/>
    <w:rsid w:val="00F5137A"/>
    <w:rsid w:val="00F54866"/>
    <w:rsid w:val="00F57939"/>
    <w:rsid w:val="00F61894"/>
    <w:rsid w:val="00F6214B"/>
    <w:rsid w:val="00F6242D"/>
    <w:rsid w:val="00F62F7C"/>
    <w:rsid w:val="00F637A3"/>
    <w:rsid w:val="00F64879"/>
    <w:rsid w:val="00F673A2"/>
    <w:rsid w:val="00F67C07"/>
    <w:rsid w:val="00F67DEB"/>
    <w:rsid w:val="00F71AAA"/>
    <w:rsid w:val="00F73267"/>
    <w:rsid w:val="00F74089"/>
    <w:rsid w:val="00F743A2"/>
    <w:rsid w:val="00F757AD"/>
    <w:rsid w:val="00F7743C"/>
    <w:rsid w:val="00F827E0"/>
    <w:rsid w:val="00F8516C"/>
    <w:rsid w:val="00F855D2"/>
    <w:rsid w:val="00F86253"/>
    <w:rsid w:val="00F87A3F"/>
    <w:rsid w:val="00F87FA4"/>
    <w:rsid w:val="00F90FA0"/>
    <w:rsid w:val="00F91EFE"/>
    <w:rsid w:val="00F9228D"/>
    <w:rsid w:val="00F92515"/>
    <w:rsid w:val="00F94F76"/>
    <w:rsid w:val="00F95D4A"/>
    <w:rsid w:val="00F96012"/>
    <w:rsid w:val="00F96382"/>
    <w:rsid w:val="00F96BC4"/>
    <w:rsid w:val="00F96EC7"/>
    <w:rsid w:val="00F97342"/>
    <w:rsid w:val="00F97D86"/>
    <w:rsid w:val="00FA08BD"/>
    <w:rsid w:val="00FA0AC1"/>
    <w:rsid w:val="00FA104A"/>
    <w:rsid w:val="00FA2027"/>
    <w:rsid w:val="00FA2D0A"/>
    <w:rsid w:val="00FA3192"/>
    <w:rsid w:val="00FA43F3"/>
    <w:rsid w:val="00FA4C80"/>
    <w:rsid w:val="00FA55FC"/>
    <w:rsid w:val="00FA7567"/>
    <w:rsid w:val="00FB0DCC"/>
    <w:rsid w:val="00FB1D05"/>
    <w:rsid w:val="00FB2474"/>
    <w:rsid w:val="00FB3755"/>
    <w:rsid w:val="00FB3FCF"/>
    <w:rsid w:val="00FB56D1"/>
    <w:rsid w:val="00FB6680"/>
    <w:rsid w:val="00FB7554"/>
    <w:rsid w:val="00FB7586"/>
    <w:rsid w:val="00FC04FC"/>
    <w:rsid w:val="00FC2C3D"/>
    <w:rsid w:val="00FC3958"/>
    <w:rsid w:val="00FC488A"/>
    <w:rsid w:val="00FC4CEB"/>
    <w:rsid w:val="00FD0AB8"/>
    <w:rsid w:val="00FD0BC3"/>
    <w:rsid w:val="00FD146A"/>
    <w:rsid w:val="00FD161C"/>
    <w:rsid w:val="00FD2AC0"/>
    <w:rsid w:val="00FD2D63"/>
    <w:rsid w:val="00FD4348"/>
    <w:rsid w:val="00FD490C"/>
    <w:rsid w:val="00FD5FB5"/>
    <w:rsid w:val="00FD60D1"/>
    <w:rsid w:val="00FD6DFA"/>
    <w:rsid w:val="00FD764C"/>
    <w:rsid w:val="00FE1070"/>
    <w:rsid w:val="00FE16FC"/>
    <w:rsid w:val="00FE1E70"/>
    <w:rsid w:val="00FE41C8"/>
    <w:rsid w:val="00FE5112"/>
    <w:rsid w:val="00FE58CD"/>
    <w:rsid w:val="00FE606F"/>
    <w:rsid w:val="00FE6BC6"/>
    <w:rsid w:val="00FE793E"/>
    <w:rsid w:val="00FE7B99"/>
    <w:rsid w:val="00FF02EA"/>
    <w:rsid w:val="00FF1AC4"/>
    <w:rsid w:val="00FF23ED"/>
    <w:rsid w:val="00FF2F4B"/>
    <w:rsid w:val="00FF3339"/>
    <w:rsid w:val="00FF3A63"/>
    <w:rsid w:val="00FF3DBE"/>
    <w:rsid w:val="00FF3FBD"/>
    <w:rsid w:val="00FF529A"/>
    <w:rsid w:val="00FF6B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5:docId w15:val="{449E4802-3AF1-4A69-AA88-524B00B17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4"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68FC"/>
    <w:pPr>
      <w:spacing w:after="120" w:line="230" w:lineRule="atLeast"/>
    </w:pPr>
    <w:rPr>
      <w:rFonts w:eastAsia="Times New Roman" w:cstheme="minorHAnsi"/>
      <w:sz w:val="18"/>
      <w:szCs w:val="20"/>
      <w:lang w:val="en-AU"/>
    </w:rPr>
  </w:style>
  <w:style w:type="paragraph" w:styleId="Heading1">
    <w:name w:val="heading 1"/>
    <w:aliases w:val="Section Title"/>
    <w:basedOn w:val="Normal"/>
    <w:next w:val="Heading2"/>
    <w:link w:val="Heading1Char"/>
    <w:uiPriority w:val="4"/>
    <w:qFormat/>
    <w:rsid w:val="002168FC"/>
    <w:pPr>
      <w:keepNext/>
      <w:numPr>
        <w:numId w:val="1"/>
      </w:numPr>
      <w:spacing w:before="320" w:line="360" w:lineRule="atLeast"/>
      <w:outlineLvl w:val="0"/>
    </w:pPr>
    <w:rPr>
      <w:rFonts w:asciiTheme="majorHAnsi" w:hAnsiTheme="majorHAnsi" w:cstheme="majorHAnsi"/>
      <w:color w:val="000000" w:themeColor="accent1"/>
      <w:sz w:val="30"/>
    </w:rPr>
  </w:style>
  <w:style w:type="paragraph" w:styleId="Heading2">
    <w:name w:val="heading 2"/>
    <w:aliases w:val="Subtitle 2"/>
    <w:basedOn w:val="Heading1"/>
    <w:next w:val="Normal"/>
    <w:link w:val="Heading2Char"/>
    <w:uiPriority w:val="5"/>
    <w:qFormat/>
    <w:rsid w:val="002168FC"/>
    <w:pPr>
      <w:numPr>
        <w:ilvl w:val="1"/>
      </w:numPr>
      <w:spacing w:before="240" w:line="300" w:lineRule="atLeast"/>
      <w:outlineLvl w:val="1"/>
    </w:pPr>
    <w:rPr>
      <w:b/>
      <w:color w:val="auto"/>
      <w:sz w:val="24"/>
    </w:rPr>
  </w:style>
  <w:style w:type="paragraph" w:styleId="Heading3">
    <w:name w:val="heading 3"/>
    <w:aliases w:val="Subtitle 3"/>
    <w:basedOn w:val="Heading1"/>
    <w:next w:val="Normal"/>
    <w:link w:val="Heading3Char"/>
    <w:uiPriority w:val="5"/>
    <w:qFormat/>
    <w:rsid w:val="002168FC"/>
    <w:pPr>
      <w:numPr>
        <w:ilvl w:val="2"/>
      </w:numPr>
      <w:spacing w:before="120" w:line="230" w:lineRule="atLeast"/>
      <w:outlineLvl w:val="2"/>
    </w:pPr>
    <w:rPr>
      <w:b/>
      <w:color w:val="auto"/>
      <w:sz w:val="18"/>
    </w:rPr>
  </w:style>
  <w:style w:type="paragraph" w:styleId="Heading4">
    <w:name w:val="heading 4"/>
    <w:aliases w:val="Subtitle 4"/>
    <w:basedOn w:val="Heading1"/>
    <w:next w:val="Normal"/>
    <w:link w:val="Heading4Char"/>
    <w:uiPriority w:val="5"/>
    <w:qFormat/>
    <w:rsid w:val="002168FC"/>
    <w:pPr>
      <w:numPr>
        <w:ilvl w:val="3"/>
      </w:numPr>
      <w:tabs>
        <w:tab w:val="clear" w:pos="1440"/>
        <w:tab w:val="left" w:pos="992"/>
      </w:tabs>
      <w:spacing w:before="120" w:line="230" w:lineRule="atLeast"/>
      <w:ind w:left="992" w:hanging="992"/>
      <w:outlineLvl w:val="3"/>
    </w:pPr>
    <w:rPr>
      <w:b/>
      <w:color w:val="auto"/>
      <w:sz w:val="18"/>
    </w:rPr>
  </w:style>
  <w:style w:type="paragraph" w:styleId="Heading5">
    <w:name w:val="heading 5"/>
    <w:aliases w:val="Subtitle 5"/>
    <w:basedOn w:val="Heading4"/>
    <w:next w:val="Normal"/>
    <w:link w:val="Heading5Char"/>
    <w:uiPriority w:val="5"/>
    <w:qFormat/>
    <w:rsid w:val="002168FC"/>
    <w:pPr>
      <w:numPr>
        <w:ilvl w:val="4"/>
      </w:numPr>
      <w:outlineLvl w:val="4"/>
    </w:pPr>
  </w:style>
  <w:style w:type="paragraph" w:styleId="Heading9">
    <w:name w:val="heading 9"/>
    <w:basedOn w:val="Normal"/>
    <w:next w:val="Normal"/>
    <w:link w:val="Heading9Char"/>
    <w:rsid w:val="002168FC"/>
    <w:pPr>
      <w:numPr>
        <w:ilvl w:val="8"/>
        <w:numId w:val="1"/>
      </w:numPr>
      <w:spacing w:before="320" w:after="0" w:line="360" w:lineRule="atLeast"/>
      <w:ind w:left="0" w:firstLine="0"/>
      <w:outlineLvl w:val="8"/>
    </w:pPr>
    <w:rPr>
      <w:color w:val="000000" w:themeColor="accent1"/>
      <w:sz w:val="3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uiPriority w:val="4"/>
    <w:rsid w:val="002168FC"/>
    <w:rPr>
      <w:rFonts w:asciiTheme="majorHAnsi" w:eastAsia="Times New Roman" w:hAnsiTheme="majorHAnsi" w:cstheme="majorHAnsi"/>
      <w:color w:val="000000" w:themeColor="accent1"/>
      <w:sz w:val="30"/>
      <w:szCs w:val="20"/>
      <w:lang w:val="en-AU"/>
    </w:rPr>
  </w:style>
  <w:style w:type="character" w:customStyle="1" w:styleId="Heading2Char">
    <w:name w:val="Heading 2 Char"/>
    <w:aliases w:val="Subtitle 2 Char"/>
    <w:basedOn w:val="DefaultParagraphFont"/>
    <w:link w:val="Heading2"/>
    <w:uiPriority w:val="5"/>
    <w:rsid w:val="002168FC"/>
    <w:rPr>
      <w:rFonts w:asciiTheme="majorHAnsi" w:eastAsia="Times New Roman" w:hAnsiTheme="majorHAnsi" w:cstheme="majorHAnsi"/>
      <w:b/>
      <w:sz w:val="24"/>
      <w:szCs w:val="20"/>
      <w:lang w:val="en-AU"/>
    </w:rPr>
  </w:style>
  <w:style w:type="character" w:customStyle="1" w:styleId="Heading3Char">
    <w:name w:val="Heading 3 Char"/>
    <w:aliases w:val="Subtitle 3 Char"/>
    <w:basedOn w:val="DefaultParagraphFont"/>
    <w:link w:val="Heading3"/>
    <w:uiPriority w:val="5"/>
    <w:rsid w:val="002168FC"/>
    <w:rPr>
      <w:rFonts w:asciiTheme="majorHAnsi" w:eastAsia="Times New Roman" w:hAnsiTheme="majorHAnsi" w:cstheme="majorHAnsi"/>
      <w:b/>
      <w:sz w:val="18"/>
      <w:szCs w:val="20"/>
      <w:lang w:val="en-AU"/>
    </w:rPr>
  </w:style>
  <w:style w:type="character" w:customStyle="1" w:styleId="Heading4Char">
    <w:name w:val="Heading 4 Char"/>
    <w:aliases w:val="Subtitle 4 Char"/>
    <w:basedOn w:val="DefaultParagraphFont"/>
    <w:link w:val="Heading4"/>
    <w:uiPriority w:val="5"/>
    <w:rsid w:val="002168FC"/>
    <w:rPr>
      <w:rFonts w:asciiTheme="majorHAnsi" w:eastAsia="Times New Roman" w:hAnsiTheme="majorHAnsi" w:cstheme="majorHAnsi"/>
      <w:b/>
      <w:sz w:val="18"/>
      <w:szCs w:val="20"/>
      <w:lang w:val="en-AU"/>
    </w:rPr>
  </w:style>
  <w:style w:type="character" w:customStyle="1" w:styleId="Heading5Char">
    <w:name w:val="Heading 5 Char"/>
    <w:aliases w:val="Subtitle 5 Char"/>
    <w:basedOn w:val="DefaultParagraphFont"/>
    <w:link w:val="Heading5"/>
    <w:uiPriority w:val="5"/>
    <w:rsid w:val="002168FC"/>
    <w:rPr>
      <w:rFonts w:asciiTheme="majorHAnsi" w:eastAsia="Times New Roman" w:hAnsiTheme="majorHAnsi" w:cstheme="majorHAnsi"/>
      <w:b/>
      <w:sz w:val="18"/>
      <w:szCs w:val="20"/>
      <w:lang w:val="en-AU"/>
    </w:rPr>
  </w:style>
  <w:style w:type="character" w:customStyle="1" w:styleId="Heading9Char">
    <w:name w:val="Heading 9 Char"/>
    <w:basedOn w:val="DefaultParagraphFont"/>
    <w:link w:val="Heading9"/>
    <w:rsid w:val="002168FC"/>
    <w:rPr>
      <w:rFonts w:eastAsia="Times New Roman" w:cstheme="minorHAnsi"/>
      <w:color w:val="000000" w:themeColor="accent1"/>
      <w:sz w:val="30"/>
      <w:lang w:val="en-AU"/>
    </w:rPr>
  </w:style>
  <w:style w:type="paragraph" w:styleId="Header">
    <w:name w:val="header"/>
    <w:basedOn w:val="Normal"/>
    <w:link w:val="HeaderChar"/>
    <w:rsid w:val="002168FC"/>
    <w:pPr>
      <w:spacing w:after="0" w:line="170" w:lineRule="atLeast"/>
      <w:ind w:left="3493" w:right="567"/>
    </w:pPr>
    <w:rPr>
      <w:sz w:val="14"/>
    </w:rPr>
  </w:style>
  <w:style w:type="character" w:customStyle="1" w:styleId="HeaderChar">
    <w:name w:val="Header Char"/>
    <w:basedOn w:val="DefaultParagraphFont"/>
    <w:link w:val="Header"/>
    <w:rsid w:val="002168FC"/>
    <w:rPr>
      <w:rFonts w:eastAsia="Times New Roman" w:cstheme="minorHAnsi"/>
      <w:sz w:val="14"/>
      <w:szCs w:val="20"/>
      <w:lang w:val="en-AU"/>
    </w:rPr>
  </w:style>
  <w:style w:type="paragraph" w:styleId="Footer">
    <w:name w:val="footer"/>
    <w:basedOn w:val="Normal"/>
    <w:link w:val="FooterChar"/>
    <w:uiPriority w:val="99"/>
    <w:rsid w:val="002168FC"/>
    <w:pPr>
      <w:tabs>
        <w:tab w:val="right" w:pos="9072"/>
      </w:tabs>
      <w:spacing w:after="0" w:line="140" w:lineRule="atLeast"/>
    </w:pPr>
    <w:rPr>
      <w:sz w:val="14"/>
    </w:rPr>
  </w:style>
  <w:style w:type="character" w:customStyle="1" w:styleId="FooterChar">
    <w:name w:val="Footer Char"/>
    <w:basedOn w:val="DefaultParagraphFont"/>
    <w:link w:val="Footer"/>
    <w:uiPriority w:val="99"/>
    <w:rsid w:val="002168FC"/>
    <w:rPr>
      <w:rFonts w:eastAsia="Times New Roman" w:cstheme="minorHAnsi"/>
      <w:sz w:val="14"/>
      <w:szCs w:val="20"/>
      <w:lang w:val="en-AU"/>
    </w:rPr>
  </w:style>
  <w:style w:type="paragraph" w:customStyle="1" w:styleId="AppendixHeading">
    <w:name w:val="Appendix Heading"/>
    <w:basedOn w:val="Normal"/>
    <w:next w:val="Normal"/>
    <w:link w:val="AppendixHeadingChar"/>
    <w:rsid w:val="002168FC"/>
    <w:pPr>
      <w:tabs>
        <w:tab w:val="left" w:pos="1985"/>
      </w:tabs>
      <w:spacing w:before="320" w:line="360" w:lineRule="atLeast"/>
      <w:ind w:left="1985" w:hanging="1985"/>
    </w:pPr>
    <w:rPr>
      <w:color w:val="000000" w:themeColor="accent1"/>
      <w:sz w:val="30"/>
    </w:rPr>
  </w:style>
  <w:style w:type="paragraph" w:customStyle="1" w:styleId="TableText">
    <w:name w:val="Table Text"/>
    <w:basedOn w:val="Normal"/>
    <w:link w:val="TableTextChar"/>
    <w:uiPriority w:val="2"/>
    <w:qFormat/>
    <w:rsid w:val="002168FC"/>
    <w:pPr>
      <w:spacing w:after="0"/>
    </w:pPr>
  </w:style>
  <w:style w:type="character" w:styleId="Hyperlink">
    <w:name w:val="Hyperlink"/>
    <w:basedOn w:val="DefaultParagraphFont"/>
    <w:rsid w:val="002168FC"/>
    <w:rPr>
      <w:color w:val="7DDC1E" w:themeColor="accent2"/>
      <w:u w:val="single"/>
    </w:rPr>
  </w:style>
  <w:style w:type="paragraph" w:customStyle="1" w:styleId="TableSolidFillH1">
    <w:name w:val="Table Solid Fill H1"/>
    <w:basedOn w:val="Normal"/>
    <w:link w:val="TableSolidFillH1Char"/>
    <w:rsid w:val="002168FC"/>
    <w:pPr>
      <w:spacing w:after="0"/>
    </w:pPr>
    <w:rPr>
      <w:b/>
      <w:color w:val="FFFFFF"/>
    </w:rPr>
  </w:style>
  <w:style w:type="character" w:customStyle="1" w:styleId="AppendixHeadingChar">
    <w:name w:val="Appendix Heading Char"/>
    <w:basedOn w:val="DefaultParagraphFont"/>
    <w:link w:val="AppendixHeading"/>
    <w:rsid w:val="002168FC"/>
    <w:rPr>
      <w:rFonts w:eastAsia="Times New Roman" w:cstheme="minorHAnsi"/>
      <w:color w:val="000000" w:themeColor="accent1"/>
      <w:sz w:val="30"/>
      <w:szCs w:val="20"/>
      <w:lang w:val="en-AU"/>
    </w:rPr>
  </w:style>
  <w:style w:type="character" w:customStyle="1" w:styleId="TableSolidFillH1Char">
    <w:name w:val="Table Solid Fill H1 Char"/>
    <w:basedOn w:val="AppendixHeadingChar"/>
    <w:link w:val="TableSolidFillH1"/>
    <w:rsid w:val="002168FC"/>
    <w:rPr>
      <w:rFonts w:eastAsia="Times New Roman" w:cstheme="minorHAnsi"/>
      <w:b/>
      <w:color w:val="FFFFFF"/>
      <w:sz w:val="18"/>
      <w:szCs w:val="20"/>
      <w:lang w:val="en-AU"/>
    </w:rPr>
  </w:style>
  <w:style w:type="paragraph" w:customStyle="1" w:styleId="TableSolidFillH2">
    <w:name w:val="Table Solid Fill H2"/>
    <w:basedOn w:val="Normal"/>
    <w:link w:val="TableSolidFillH2Char"/>
    <w:rsid w:val="002168FC"/>
    <w:pPr>
      <w:spacing w:after="0"/>
    </w:pPr>
    <w:rPr>
      <w:b/>
      <w:color w:val="FFFFFF"/>
    </w:rPr>
  </w:style>
  <w:style w:type="character" w:customStyle="1" w:styleId="TableSolidFillH2Char">
    <w:name w:val="Table Solid Fill H2 Char"/>
    <w:basedOn w:val="AppendixHeadingChar"/>
    <w:link w:val="TableSolidFillH2"/>
    <w:rsid w:val="002168FC"/>
    <w:rPr>
      <w:rFonts w:eastAsia="Times New Roman" w:cstheme="minorHAnsi"/>
      <w:b/>
      <w:color w:val="FFFFFF"/>
      <w:sz w:val="18"/>
      <w:szCs w:val="20"/>
      <w:lang w:val="en-AU"/>
    </w:rPr>
  </w:style>
  <w:style w:type="character" w:customStyle="1" w:styleId="TableTextChar">
    <w:name w:val="Table Text Char"/>
    <w:basedOn w:val="DefaultParagraphFont"/>
    <w:link w:val="TableText"/>
    <w:rsid w:val="002168FC"/>
    <w:rPr>
      <w:rFonts w:eastAsia="Times New Roman" w:cstheme="minorHAnsi"/>
      <w:sz w:val="18"/>
      <w:szCs w:val="20"/>
      <w:lang w:val="en-AU"/>
    </w:rPr>
  </w:style>
  <w:style w:type="paragraph" w:styleId="PlainText">
    <w:name w:val="Plain Text"/>
    <w:basedOn w:val="Normal"/>
    <w:link w:val="PlainTextChar"/>
    <w:uiPriority w:val="99"/>
    <w:unhideWhenUsed/>
    <w:rsid w:val="002168FC"/>
    <w:pPr>
      <w:spacing w:after="0" w:line="240" w:lineRule="auto"/>
    </w:pPr>
    <w:rPr>
      <w:rFonts w:ascii="Arial" w:eastAsiaTheme="minorHAnsi" w:hAnsi="Arial" w:cs="Arial"/>
      <w:color w:val="000000"/>
      <w:sz w:val="19"/>
      <w:szCs w:val="21"/>
      <w:lang w:val="en-US"/>
    </w:rPr>
  </w:style>
  <w:style w:type="character" w:customStyle="1" w:styleId="PlainTextChar">
    <w:name w:val="Plain Text Char"/>
    <w:basedOn w:val="DefaultParagraphFont"/>
    <w:link w:val="PlainText"/>
    <w:uiPriority w:val="99"/>
    <w:rsid w:val="002168FC"/>
    <w:rPr>
      <w:rFonts w:ascii="Arial" w:hAnsi="Arial" w:cs="Arial"/>
      <w:color w:val="000000"/>
      <w:sz w:val="19"/>
      <w:szCs w:val="21"/>
    </w:rPr>
  </w:style>
  <w:style w:type="paragraph" w:styleId="Caption">
    <w:name w:val="caption"/>
    <w:basedOn w:val="Normal"/>
    <w:next w:val="Normal"/>
    <w:rsid w:val="001917F4"/>
    <w:pPr>
      <w:tabs>
        <w:tab w:val="left" w:pos="851"/>
      </w:tabs>
      <w:spacing w:before="120" w:line="170" w:lineRule="atLeast"/>
      <w:ind w:left="851" w:hanging="851"/>
    </w:pPr>
    <w:rPr>
      <w:b/>
      <w:bCs/>
      <w:sz w:val="14"/>
    </w:rPr>
  </w:style>
  <w:style w:type="paragraph" w:styleId="BalloonText">
    <w:name w:val="Balloon Text"/>
    <w:basedOn w:val="Normal"/>
    <w:link w:val="BalloonTextChar"/>
    <w:uiPriority w:val="99"/>
    <w:semiHidden/>
    <w:unhideWhenUsed/>
    <w:rsid w:val="00A42C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2CA4"/>
    <w:rPr>
      <w:rFonts w:ascii="Tahoma" w:eastAsia="Times New Roman" w:hAnsi="Tahoma" w:cs="Tahoma"/>
      <w:sz w:val="16"/>
      <w:szCs w:val="16"/>
      <w:lang w:val="en-AU"/>
    </w:rPr>
  </w:style>
  <w:style w:type="character" w:styleId="PlaceholderText">
    <w:name w:val="Placeholder Text"/>
    <w:basedOn w:val="DefaultParagraphFont"/>
    <w:uiPriority w:val="99"/>
    <w:semiHidden/>
    <w:rsid w:val="0011426C"/>
    <w:rPr>
      <w:color w:val="808080"/>
    </w:rPr>
  </w:style>
  <w:style w:type="paragraph" w:customStyle="1" w:styleId="Default">
    <w:name w:val="Default"/>
    <w:rsid w:val="00446347"/>
    <w:pPr>
      <w:autoSpaceDE w:val="0"/>
      <w:autoSpaceDN w:val="0"/>
      <w:adjustRightInd w:val="0"/>
      <w:spacing w:after="0" w:line="240" w:lineRule="auto"/>
    </w:pPr>
    <w:rPr>
      <w:rFonts w:ascii="Arial" w:hAnsi="Arial" w:cs="Arial"/>
      <w:color w:val="000000"/>
      <w:sz w:val="24"/>
      <w:szCs w:val="24"/>
      <w:lang w:val="en-AU"/>
    </w:rPr>
  </w:style>
  <w:style w:type="character" w:styleId="FollowedHyperlink">
    <w:name w:val="FollowedHyperlink"/>
    <w:basedOn w:val="DefaultParagraphFont"/>
    <w:uiPriority w:val="99"/>
    <w:semiHidden/>
    <w:unhideWhenUsed/>
    <w:rsid w:val="008E4D21"/>
    <w:rPr>
      <w:color w:val="9C0880" w:themeColor="followedHyperlink"/>
      <w:u w:val="single"/>
    </w:rPr>
  </w:style>
  <w:style w:type="table" w:styleId="TableGrid">
    <w:name w:val="Table Grid"/>
    <w:basedOn w:val="TableNormal"/>
    <w:rsid w:val="007E4C9A"/>
    <w:pPr>
      <w:spacing w:after="60" w:line="240" w:lineRule="atLeast"/>
    </w:pPr>
    <w:rPr>
      <w:rFonts w:ascii="Times New Roman" w:eastAsia="Times New Roman" w:hAnsi="Times New Roman" w:cs="Times New Roman"/>
      <w:sz w:val="20"/>
      <w:szCs w:val="20"/>
      <w:lang w:val="en-NZ"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301DA"/>
    <w:rPr>
      <w:sz w:val="16"/>
      <w:szCs w:val="16"/>
    </w:rPr>
  </w:style>
  <w:style w:type="paragraph" w:styleId="CommentText">
    <w:name w:val="annotation text"/>
    <w:basedOn w:val="Normal"/>
    <w:link w:val="CommentTextChar"/>
    <w:uiPriority w:val="99"/>
    <w:semiHidden/>
    <w:unhideWhenUsed/>
    <w:rsid w:val="00C301DA"/>
    <w:pPr>
      <w:spacing w:line="240" w:lineRule="auto"/>
    </w:pPr>
    <w:rPr>
      <w:sz w:val="20"/>
    </w:rPr>
  </w:style>
  <w:style w:type="character" w:customStyle="1" w:styleId="CommentTextChar">
    <w:name w:val="Comment Text Char"/>
    <w:basedOn w:val="DefaultParagraphFont"/>
    <w:link w:val="CommentText"/>
    <w:uiPriority w:val="99"/>
    <w:semiHidden/>
    <w:rsid w:val="00C301DA"/>
    <w:rPr>
      <w:rFonts w:eastAsia="Times New Roman" w:cstheme="minorHAnsi"/>
      <w:sz w:val="20"/>
      <w:szCs w:val="20"/>
      <w:lang w:val="en-AU"/>
    </w:rPr>
  </w:style>
  <w:style w:type="paragraph" w:styleId="CommentSubject">
    <w:name w:val="annotation subject"/>
    <w:basedOn w:val="CommentText"/>
    <w:next w:val="CommentText"/>
    <w:link w:val="CommentSubjectChar"/>
    <w:uiPriority w:val="99"/>
    <w:semiHidden/>
    <w:unhideWhenUsed/>
    <w:rsid w:val="00C301DA"/>
    <w:rPr>
      <w:b/>
      <w:bCs/>
    </w:rPr>
  </w:style>
  <w:style w:type="character" w:customStyle="1" w:styleId="CommentSubjectChar">
    <w:name w:val="Comment Subject Char"/>
    <w:basedOn w:val="CommentTextChar"/>
    <w:link w:val="CommentSubject"/>
    <w:uiPriority w:val="99"/>
    <w:semiHidden/>
    <w:rsid w:val="00C301DA"/>
    <w:rPr>
      <w:rFonts w:eastAsia="Times New Roman" w:cstheme="minorHAnsi"/>
      <w:b/>
      <w:bCs/>
      <w:sz w:val="20"/>
      <w:szCs w:val="20"/>
      <w:lang w:val="en-AU"/>
    </w:rPr>
  </w:style>
  <w:style w:type="paragraph" w:styleId="Revision">
    <w:name w:val="Revision"/>
    <w:hidden/>
    <w:uiPriority w:val="99"/>
    <w:semiHidden/>
    <w:rsid w:val="009D30D8"/>
    <w:pPr>
      <w:spacing w:after="0" w:line="240" w:lineRule="auto"/>
    </w:pPr>
    <w:rPr>
      <w:rFonts w:eastAsia="Times New Roman" w:cstheme="minorHAnsi"/>
      <w:sz w:val="18"/>
      <w:szCs w:val="20"/>
      <w:lang w:val="en-AU"/>
    </w:rPr>
  </w:style>
  <w:style w:type="paragraph" w:styleId="NoSpacing">
    <w:name w:val="No Spacing"/>
    <w:uiPriority w:val="1"/>
    <w:qFormat/>
    <w:rsid w:val="002351EA"/>
    <w:pPr>
      <w:spacing w:after="0" w:line="240" w:lineRule="auto"/>
    </w:pPr>
    <w:rPr>
      <w:rFonts w:eastAsia="Times New Roman" w:cstheme="minorHAnsi"/>
      <w:sz w:val="18"/>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334872">
      <w:bodyDiv w:val="1"/>
      <w:marLeft w:val="0"/>
      <w:marRight w:val="0"/>
      <w:marTop w:val="0"/>
      <w:marBottom w:val="0"/>
      <w:divBdr>
        <w:top w:val="none" w:sz="0" w:space="0" w:color="auto"/>
        <w:left w:val="none" w:sz="0" w:space="0" w:color="auto"/>
        <w:bottom w:val="none" w:sz="0" w:space="0" w:color="auto"/>
        <w:right w:val="none" w:sz="0" w:space="0" w:color="auto"/>
      </w:divBdr>
    </w:div>
    <w:div w:id="276451199">
      <w:bodyDiv w:val="1"/>
      <w:marLeft w:val="0"/>
      <w:marRight w:val="0"/>
      <w:marTop w:val="0"/>
      <w:marBottom w:val="0"/>
      <w:divBdr>
        <w:top w:val="none" w:sz="0" w:space="0" w:color="auto"/>
        <w:left w:val="none" w:sz="0" w:space="0" w:color="auto"/>
        <w:bottom w:val="none" w:sz="0" w:space="0" w:color="auto"/>
        <w:right w:val="none" w:sz="0" w:space="0" w:color="auto"/>
      </w:divBdr>
    </w:div>
    <w:div w:id="437719752">
      <w:bodyDiv w:val="1"/>
      <w:marLeft w:val="0"/>
      <w:marRight w:val="0"/>
      <w:marTop w:val="0"/>
      <w:marBottom w:val="0"/>
      <w:divBdr>
        <w:top w:val="none" w:sz="0" w:space="0" w:color="auto"/>
        <w:left w:val="none" w:sz="0" w:space="0" w:color="auto"/>
        <w:bottom w:val="none" w:sz="0" w:space="0" w:color="auto"/>
        <w:right w:val="none" w:sz="0" w:space="0" w:color="auto"/>
      </w:divBdr>
    </w:div>
    <w:div w:id="462114351">
      <w:bodyDiv w:val="1"/>
      <w:marLeft w:val="0"/>
      <w:marRight w:val="0"/>
      <w:marTop w:val="0"/>
      <w:marBottom w:val="0"/>
      <w:divBdr>
        <w:top w:val="none" w:sz="0" w:space="0" w:color="auto"/>
        <w:left w:val="none" w:sz="0" w:space="0" w:color="auto"/>
        <w:bottom w:val="none" w:sz="0" w:space="0" w:color="auto"/>
        <w:right w:val="none" w:sz="0" w:space="0" w:color="auto"/>
      </w:divBdr>
    </w:div>
    <w:div w:id="660546277">
      <w:bodyDiv w:val="1"/>
      <w:marLeft w:val="0"/>
      <w:marRight w:val="0"/>
      <w:marTop w:val="0"/>
      <w:marBottom w:val="0"/>
      <w:divBdr>
        <w:top w:val="none" w:sz="0" w:space="0" w:color="auto"/>
        <w:left w:val="none" w:sz="0" w:space="0" w:color="auto"/>
        <w:bottom w:val="none" w:sz="0" w:space="0" w:color="auto"/>
        <w:right w:val="none" w:sz="0" w:space="0" w:color="auto"/>
      </w:divBdr>
    </w:div>
    <w:div w:id="724371876">
      <w:bodyDiv w:val="1"/>
      <w:marLeft w:val="0"/>
      <w:marRight w:val="0"/>
      <w:marTop w:val="0"/>
      <w:marBottom w:val="0"/>
      <w:divBdr>
        <w:top w:val="none" w:sz="0" w:space="0" w:color="auto"/>
        <w:left w:val="none" w:sz="0" w:space="0" w:color="auto"/>
        <w:bottom w:val="none" w:sz="0" w:space="0" w:color="auto"/>
        <w:right w:val="none" w:sz="0" w:space="0" w:color="auto"/>
      </w:divBdr>
    </w:div>
    <w:div w:id="756098584">
      <w:bodyDiv w:val="1"/>
      <w:marLeft w:val="0"/>
      <w:marRight w:val="0"/>
      <w:marTop w:val="0"/>
      <w:marBottom w:val="0"/>
      <w:divBdr>
        <w:top w:val="none" w:sz="0" w:space="0" w:color="auto"/>
        <w:left w:val="none" w:sz="0" w:space="0" w:color="auto"/>
        <w:bottom w:val="none" w:sz="0" w:space="0" w:color="auto"/>
        <w:right w:val="none" w:sz="0" w:space="0" w:color="auto"/>
      </w:divBdr>
    </w:div>
    <w:div w:id="785849066">
      <w:bodyDiv w:val="1"/>
      <w:marLeft w:val="0"/>
      <w:marRight w:val="0"/>
      <w:marTop w:val="0"/>
      <w:marBottom w:val="0"/>
      <w:divBdr>
        <w:top w:val="none" w:sz="0" w:space="0" w:color="auto"/>
        <w:left w:val="none" w:sz="0" w:space="0" w:color="auto"/>
        <w:bottom w:val="none" w:sz="0" w:space="0" w:color="auto"/>
        <w:right w:val="none" w:sz="0" w:space="0" w:color="auto"/>
      </w:divBdr>
    </w:div>
    <w:div w:id="841354031">
      <w:bodyDiv w:val="1"/>
      <w:marLeft w:val="0"/>
      <w:marRight w:val="0"/>
      <w:marTop w:val="0"/>
      <w:marBottom w:val="0"/>
      <w:divBdr>
        <w:top w:val="none" w:sz="0" w:space="0" w:color="auto"/>
        <w:left w:val="none" w:sz="0" w:space="0" w:color="auto"/>
        <w:bottom w:val="none" w:sz="0" w:space="0" w:color="auto"/>
        <w:right w:val="none" w:sz="0" w:space="0" w:color="auto"/>
      </w:divBdr>
    </w:div>
    <w:div w:id="902837909">
      <w:bodyDiv w:val="1"/>
      <w:marLeft w:val="0"/>
      <w:marRight w:val="0"/>
      <w:marTop w:val="0"/>
      <w:marBottom w:val="0"/>
      <w:divBdr>
        <w:top w:val="none" w:sz="0" w:space="0" w:color="auto"/>
        <w:left w:val="none" w:sz="0" w:space="0" w:color="auto"/>
        <w:bottom w:val="none" w:sz="0" w:space="0" w:color="auto"/>
        <w:right w:val="none" w:sz="0" w:space="0" w:color="auto"/>
      </w:divBdr>
    </w:div>
    <w:div w:id="925109619">
      <w:bodyDiv w:val="1"/>
      <w:marLeft w:val="0"/>
      <w:marRight w:val="0"/>
      <w:marTop w:val="0"/>
      <w:marBottom w:val="0"/>
      <w:divBdr>
        <w:top w:val="none" w:sz="0" w:space="0" w:color="auto"/>
        <w:left w:val="none" w:sz="0" w:space="0" w:color="auto"/>
        <w:bottom w:val="none" w:sz="0" w:space="0" w:color="auto"/>
        <w:right w:val="none" w:sz="0" w:space="0" w:color="auto"/>
      </w:divBdr>
    </w:div>
    <w:div w:id="936714953">
      <w:bodyDiv w:val="1"/>
      <w:marLeft w:val="0"/>
      <w:marRight w:val="0"/>
      <w:marTop w:val="0"/>
      <w:marBottom w:val="0"/>
      <w:divBdr>
        <w:top w:val="none" w:sz="0" w:space="0" w:color="auto"/>
        <w:left w:val="none" w:sz="0" w:space="0" w:color="auto"/>
        <w:bottom w:val="none" w:sz="0" w:space="0" w:color="auto"/>
        <w:right w:val="none" w:sz="0" w:space="0" w:color="auto"/>
      </w:divBdr>
    </w:div>
    <w:div w:id="1056859081">
      <w:bodyDiv w:val="1"/>
      <w:marLeft w:val="0"/>
      <w:marRight w:val="0"/>
      <w:marTop w:val="0"/>
      <w:marBottom w:val="0"/>
      <w:divBdr>
        <w:top w:val="none" w:sz="0" w:space="0" w:color="auto"/>
        <w:left w:val="none" w:sz="0" w:space="0" w:color="auto"/>
        <w:bottom w:val="none" w:sz="0" w:space="0" w:color="auto"/>
        <w:right w:val="none" w:sz="0" w:space="0" w:color="auto"/>
      </w:divBdr>
    </w:div>
    <w:div w:id="1080906285">
      <w:bodyDiv w:val="1"/>
      <w:marLeft w:val="0"/>
      <w:marRight w:val="0"/>
      <w:marTop w:val="0"/>
      <w:marBottom w:val="0"/>
      <w:divBdr>
        <w:top w:val="none" w:sz="0" w:space="0" w:color="auto"/>
        <w:left w:val="none" w:sz="0" w:space="0" w:color="auto"/>
        <w:bottom w:val="none" w:sz="0" w:space="0" w:color="auto"/>
        <w:right w:val="none" w:sz="0" w:space="0" w:color="auto"/>
      </w:divBdr>
    </w:div>
    <w:div w:id="1148743705">
      <w:bodyDiv w:val="1"/>
      <w:marLeft w:val="0"/>
      <w:marRight w:val="0"/>
      <w:marTop w:val="0"/>
      <w:marBottom w:val="0"/>
      <w:divBdr>
        <w:top w:val="none" w:sz="0" w:space="0" w:color="auto"/>
        <w:left w:val="none" w:sz="0" w:space="0" w:color="auto"/>
        <w:bottom w:val="none" w:sz="0" w:space="0" w:color="auto"/>
        <w:right w:val="none" w:sz="0" w:space="0" w:color="auto"/>
      </w:divBdr>
    </w:div>
    <w:div w:id="1195967671">
      <w:bodyDiv w:val="1"/>
      <w:marLeft w:val="0"/>
      <w:marRight w:val="0"/>
      <w:marTop w:val="0"/>
      <w:marBottom w:val="0"/>
      <w:divBdr>
        <w:top w:val="none" w:sz="0" w:space="0" w:color="auto"/>
        <w:left w:val="none" w:sz="0" w:space="0" w:color="auto"/>
        <w:bottom w:val="none" w:sz="0" w:space="0" w:color="auto"/>
        <w:right w:val="none" w:sz="0" w:space="0" w:color="auto"/>
      </w:divBdr>
    </w:div>
    <w:div w:id="1470245500">
      <w:bodyDiv w:val="1"/>
      <w:marLeft w:val="0"/>
      <w:marRight w:val="0"/>
      <w:marTop w:val="0"/>
      <w:marBottom w:val="0"/>
      <w:divBdr>
        <w:top w:val="none" w:sz="0" w:space="0" w:color="auto"/>
        <w:left w:val="none" w:sz="0" w:space="0" w:color="auto"/>
        <w:bottom w:val="none" w:sz="0" w:space="0" w:color="auto"/>
        <w:right w:val="none" w:sz="0" w:space="0" w:color="auto"/>
      </w:divBdr>
    </w:div>
    <w:div w:id="1510947745">
      <w:bodyDiv w:val="1"/>
      <w:marLeft w:val="0"/>
      <w:marRight w:val="0"/>
      <w:marTop w:val="0"/>
      <w:marBottom w:val="0"/>
      <w:divBdr>
        <w:top w:val="none" w:sz="0" w:space="0" w:color="auto"/>
        <w:left w:val="none" w:sz="0" w:space="0" w:color="auto"/>
        <w:bottom w:val="none" w:sz="0" w:space="0" w:color="auto"/>
        <w:right w:val="none" w:sz="0" w:space="0" w:color="auto"/>
      </w:divBdr>
    </w:div>
    <w:div w:id="1516651173">
      <w:bodyDiv w:val="1"/>
      <w:marLeft w:val="0"/>
      <w:marRight w:val="0"/>
      <w:marTop w:val="0"/>
      <w:marBottom w:val="0"/>
      <w:divBdr>
        <w:top w:val="none" w:sz="0" w:space="0" w:color="auto"/>
        <w:left w:val="none" w:sz="0" w:space="0" w:color="auto"/>
        <w:bottom w:val="none" w:sz="0" w:space="0" w:color="auto"/>
        <w:right w:val="none" w:sz="0" w:space="0" w:color="auto"/>
      </w:divBdr>
    </w:div>
    <w:div w:id="1563784977">
      <w:bodyDiv w:val="1"/>
      <w:marLeft w:val="0"/>
      <w:marRight w:val="0"/>
      <w:marTop w:val="0"/>
      <w:marBottom w:val="0"/>
      <w:divBdr>
        <w:top w:val="none" w:sz="0" w:space="0" w:color="auto"/>
        <w:left w:val="none" w:sz="0" w:space="0" w:color="auto"/>
        <w:bottom w:val="none" w:sz="0" w:space="0" w:color="auto"/>
        <w:right w:val="none" w:sz="0" w:space="0" w:color="auto"/>
      </w:divBdr>
    </w:div>
    <w:div w:id="1604798596">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806042158">
      <w:bodyDiv w:val="1"/>
      <w:marLeft w:val="0"/>
      <w:marRight w:val="0"/>
      <w:marTop w:val="0"/>
      <w:marBottom w:val="0"/>
      <w:divBdr>
        <w:top w:val="none" w:sz="0" w:space="0" w:color="auto"/>
        <w:left w:val="none" w:sz="0" w:space="0" w:color="auto"/>
        <w:bottom w:val="none" w:sz="0" w:space="0" w:color="auto"/>
        <w:right w:val="none" w:sz="0" w:space="0" w:color="auto"/>
      </w:divBdr>
    </w:div>
    <w:div w:id="1908369919">
      <w:bodyDiv w:val="1"/>
      <w:marLeft w:val="0"/>
      <w:marRight w:val="0"/>
      <w:marTop w:val="0"/>
      <w:marBottom w:val="0"/>
      <w:divBdr>
        <w:top w:val="none" w:sz="0" w:space="0" w:color="auto"/>
        <w:left w:val="none" w:sz="0" w:space="0" w:color="auto"/>
        <w:bottom w:val="none" w:sz="0" w:space="0" w:color="auto"/>
        <w:right w:val="none" w:sz="0" w:space="0" w:color="auto"/>
      </w:divBdr>
    </w:div>
    <w:div w:id="1935631011">
      <w:bodyDiv w:val="1"/>
      <w:marLeft w:val="0"/>
      <w:marRight w:val="0"/>
      <w:marTop w:val="0"/>
      <w:marBottom w:val="0"/>
      <w:divBdr>
        <w:top w:val="none" w:sz="0" w:space="0" w:color="auto"/>
        <w:left w:val="none" w:sz="0" w:space="0" w:color="auto"/>
        <w:bottom w:val="none" w:sz="0" w:space="0" w:color="auto"/>
        <w:right w:val="none" w:sz="0" w:space="0" w:color="auto"/>
      </w:divBdr>
    </w:div>
    <w:div w:id="2034258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AECOM Black (Green Tables)">
  <a:themeElements>
    <a:clrScheme name="AECOM Black">
      <a:dk1>
        <a:sysClr val="windowText" lastClr="000000"/>
      </a:dk1>
      <a:lt1>
        <a:sysClr val="window" lastClr="FFFFFF"/>
      </a:lt1>
      <a:dk2>
        <a:srgbClr val="988F86"/>
      </a:dk2>
      <a:lt2>
        <a:srgbClr val="E7FAD2"/>
      </a:lt2>
      <a:accent1>
        <a:srgbClr val="000000"/>
      </a:accent1>
      <a:accent2>
        <a:srgbClr val="7DDC1E"/>
      </a:accent2>
      <a:accent3>
        <a:srgbClr val="9DEB4C"/>
      </a:accent3>
      <a:accent4>
        <a:srgbClr val="B1EA78"/>
      </a:accent4>
      <a:accent5>
        <a:srgbClr val="CEF5A5"/>
      </a:accent5>
      <a:accent6>
        <a:srgbClr val="FC9F1A"/>
      </a:accent6>
      <a:hlink>
        <a:srgbClr val="63C1DF"/>
      </a:hlink>
      <a:folHlink>
        <a:srgbClr val="9C0880"/>
      </a:folHlink>
    </a:clrScheme>
    <a:fontScheme name="AECOM">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9FB09-8645-4592-A04A-9E2A4B1BA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2</Pages>
  <Words>442</Words>
  <Characters>252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Request For Quote (RFQ)</vt:lpstr>
    </vt:vector>
  </TitlesOfParts>
  <Company>AECOM Australia Pty Ltd</Company>
  <LinksUpToDate>false</LinksUpToDate>
  <CharactersWithSpaces>2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Quote (RFQ)</dc:title>
  <dc:subject>Quote form</dc:subject>
  <dc:creator>saundersr1</dc:creator>
  <cp:keywords>RFQ</cp:keywords>
  <cp:lastModifiedBy>Robyn Saunders</cp:lastModifiedBy>
  <cp:revision>9</cp:revision>
  <cp:lastPrinted>2013-10-15T05:08:00Z</cp:lastPrinted>
  <dcterms:created xsi:type="dcterms:W3CDTF">2016-08-19T01:42:00Z</dcterms:created>
  <dcterms:modified xsi:type="dcterms:W3CDTF">2016-10-19T05:12:00Z</dcterms:modified>
  <cp:contentStatus>approved to use effective 09-NOV-12</cp:contentStatus>
</cp:coreProperties>
</file>